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9B4D8" w14:textId="283E004E" w:rsidR="00E05ECF" w:rsidRDefault="00645617" w:rsidP="00E05ECF">
      <w:pPr>
        <w:pStyle w:val="a3"/>
        <w:pBdr>
          <w:bottom w:val="none" w:sz="0" w:space="0" w:color="auto"/>
        </w:pBdr>
        <w:tabs>
          <w:tab w:val="center" w:pos="4532"/>
          <w:tab w:val="right" w:pos="9065"/>
        </w:tabs>
        <w:jc w:val="left"/>
        <w:rPr>
          <w:rFonts w:ascii="楷体" w:eastAsia="楷体" w:hAnsi="楷体"/>
          <w:color w:val="C0000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3CD929D9" wp14:editId="6D9E8082">
            <wp:simplePos x="0" y="0"/>
            <wp:positionH relativeFrom="margin">
              <wp:align>center</wp:align>
            </wp:positionH>
            <wp:positionV relativeFrom="paragraph">
              <wp:posOffset>-8890</wp:posOffset>
            </wp:positionV>
            <wp:extent cx="2059357" cy="752475"/>
            <wp:effectExtent l="0" t="0" r="0" b="0"/>
            <wp:wrapNone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57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ECF">
        <w:rPr>
          <w:rFonts w:ascii="楷体" w:eastAsia="楷体" w:hAnsi="楷体"/>
          <w:color w:val="C00000"/>
          <w:sz w:val="36"/>
          <w:szCs w:val="36"/>
        </w:rPr>
        <w:tab/>
      </w:r>
    </w:p>
    <w:p w14:paraId="037BC06D" w14:textId="328EB838" w:rsidR="00E05ECF" w:rsidRDefault="00E05ECF" w:rsidP="00E05ECF">
      <w:pPr>
        <w:pStyle w:val="a3"/>
        <w:pBdr>
          <w:bottom w:val="none" w:sz="0" w:space="0" w:color="auto"/>
        </w:pBdr>
        <w:tabs>
          <w:tab w:val="center" w:pos="4532"/>
          <w:tab w:val="right" w:pos="9065"/>
        </w:tabs>
        <w:jc w:val="left"/>
        <w:rPr>
          <w:rFonts w:ascii="楷体" w:eastAsia="楷体" w:hAnsi="楷体"/>
          <w:color w:val="C00000"/>
          <w:sz w:val="36"/>
          <w:szCs w:val="36"/>
        </w:rPr>
      </w:pPr>
    </w:p>
    <w:p w14:paraId="3D91D609" w14:textId="229DD036" w:rsidR="00E05ECF" w:rsidRPr="0058120E" w:rsidRDefault="00E05ECF" w:rsidP="00E05ECF">
      <w:pPr>
        <w:pStyle w:val="a3"/>
        <w:pBdr>
          <w:bottom w:val="none" w:sz="0" w:space="0" w:color="auto"/>
        </w:pBdr>
        <w:tabs>
          <w:tab w:val="center" w:pos="4532"/>
          <w:tab w:val="right" w:pos="9065"/>
        </w:tabs>
        <w:jc w:val="left"/>
        <w:rPr>
          <w:rFonts w:ascii="楷体" w:eastAsia="楷体" w:hAnsi="楷体"/>
          <w:color w:val="C00000"/>
          <w:sz w:val="36"/>
          <w:szCs w:val="36"/>
        </w:rPr>
      </w:pPr>
    </w:p>
    <w:p w14:paraId="1ECCF934" w14:textId="5706C495" w:rsidR="00E05ECF" w:rsidRPr="000831F9" w:rsidRDefault="000831F9" w:rsidP="000831F9">
      <w:pPr>
        <w:pStyle w:val="a3"/>
        <w:pBdr>
          <w:bottom w:val="none" w:sz="0" w:space="0" w:color="auto"/>
        </w:pBdr>
        <w:rPr>
          <w:rFonts w:ascii="微软雅黑" w:eastAsia="微软雅黑" w:hAnsi="微软雅黑"/>
          <w:b/>
          <w:bCs/>
          <w:color w:val="002060"/>
          <w:sz w:val="30"/>
          <w:szCs w:val="30"/>
        </w:rPr>
      </w:pPr>
      <w:r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中国汽车场地职业联赛</w:t>
      </w:r>
    </w:p>
    <w:p w14:paraId="4858340D" w14:textId="5530CF86" w:rsidR="00E05ECF" w:rsidRDefault="001D0309" w:rsidP="00E05ECF">
      <w:pPr>
        <w:pStyle w:val="a3"/>
        <w:pBdr>
          <w:bottom w:val="none" w:sz="0" w:space="0" w:color="auto"/>
        </w:pBdr>
        <w:rPr>
          <w:rFonts w:ascii="微软雅黑" w:eastAsia="微软雅黑" w:hAnsi="微软雅黑"/>
          <w:b/>
          <w:bCs/>
          <w:color w:val="002060"/>
          <w:sz w:val="30"/>
          <w:szCs w:val="30"/>
        </w:rPr>
      </w:pPr>
      <w:bookmarkStart w:id="0" w:name="_Hlk99551614"/>
      <w:r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中国杯</w:t>
      </w:r>
      <w:r w:rsidR="009452E8"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TCN</w:t>
      </w:r>
      <w:r w:rsidR="002D10B8"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-</w:t>
      </w:r>
      <w:r w:rsidR="009452E8"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C组</w:t>
      </w:r>
      <w:r w:rsidR="00040996">
        <w:rPr>
          <w:rFonts w:ascii="微软雅黑" w:eastAsia="微软雅黑" w:hAnsi="微软雅黑" w:hint="eastAsia"/>
          <w:b/>
          <w:bCs/>
          <w:color w:val="002060"/>
          <w:sz w:val="30"/>
          <w:szCs w:val="30"/>
        </w:rPr>
        <w:t>车型改装审查表</w:t>
      </w:r>
    </w:p>
    <w:bookmarkEnd w:id="0"/>
    <w:p w14:paraId="58024668" w14:textId="29601C05" w:rsidR="00DE78B6" w:rsidRDefault="00DE78B6" w:rsidP="00DE78B6">
      <w:pPr>
        <w:pStyle w:val="a3"/>
        <w:pBdr>
          <w:bottom w:val="none" w:sz="0" w:space="0" w:color="auto"/>
        </w:pBdr>
        <w:rPr>
          <w:rFonts w:ascii="微软雅黑" w:eastAsia="微软雅黑" w:hAnsi="微软雅黑"/>
          <w:b/>
          <w:bCs/>
          <w:color w:val="002060"/>
          <w:sz w:val="24"/>
          <w:szCs w:val="24"/>
        </w:rPr>
      </w:pPr>
    </w:p>
    <w:p w14:paraId="6A53F5E5" w14:textId="77777777" w:rsidR="00E05ECF" w:rsidRDefault="00E05ECF" w:rsidP="00A104B7">
      <w:pPr>
        <w:jc w:val="left"/>
        <w:outlineLvl w:val="0"/>
        <w:rPr>
          <w:rFonts w:ascii="微软雅黑" w:eastAsia="微软雅黑" w:hAnsi="微软雅黑"/>
          <w:color w:val="FFFFFF" w:themeColor="background1"/>
          <w:sz w:val="21"/>
          <w:szCs w:val="21"/>
          <w:shd w:val="clear" w:color="auto" w:fill="2F5496" w:themeFill="accent5" w:themeFillShade="BF"/>
        </w:rPr>
      </w:pPr>
    </w:p>
    <w:p w14:paraId="2E518A14" w14:textId="77777777" w:rsidR="00040996" w:rsidRPr="00883AC6" w:rsidRDefault="00040996" w:rsidP="0004099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  <w:r w:rsidRPr="00883AC6">
        <w:rPr>
          <w:rFonts w:ascii="微软雅黑" w:eastAsia="微软雅黑" w:hAnsi="微软雅黑" w:hint="eastAsia"/>
          <w:b/>
          <w:color w:val="002060"/>
          <w:sz w:val="21"/>
          <w:szCs w:val="21"/>
        </w:rPr>
        <w:t>注册人</w:t>
      </w:r>
      <w:r w:rsidRPr="00883AC6">
        <w:rPr>
          <w:rFonts w:ascii="微软雅黑" w:eastAsia="微软雅黑" w:hAnsi="微软雅黑"/>
          <w:b/>
          <w:color w:val="002060"/>
          <w:sz w:val="21"/>
          <w:szCs w:val="21"/>
        </w:rPr>
        <w:t>/APPLICANT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14:paraId="50F5CC39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092AFB42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98197006" w:edGrp="everyone"/>
            <w:r w:rsidRPr="00DD3822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XXX</w:t>
            </w:r>
            <w:permEnd w:id="1998197006"/>
          </w:p>
        </w:tc>
      </w:tr>
    </w:tbl>
    <w:p w14:paraId="00A877DC" w14:textId="77777777" w:rsidR="00040996" w:rsidRPr="00883AC6" w:rsidRDefault="00040996" w:rsidP="0004099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t>提交日期</w:t>
      </w:r>
      <w:r w:rsidRPr="00883AC6">
        <w:rPr>
          <w:rFonts w:ascii="微软雅黑" w:eastAsia="微软雅黑" w:hAnsi="微软雅黑" w:hint="eastAsia"/>
          <w:b/>
          <w:color w:val="002060"/>
          <w:sz w:val="21"/>
          <w:szCs w:val="21"/>
        </w:rPr>
        <w:t>/</w:t>
      </w:r>
      <w:r w:rsidRPr="0027289A">
        <w:rPr>
          <w:rFonts w:ascii="微软雅黑" w:eastAsia="微软雅黑" w:hAnsi="微软雅黑"/>
          <w:b/>
          <w:color w:val="002060"/>
          <w:sz w:val="21"/>
          <w:szCs w:val="21"/>
        </w:rPr>
        <w:t xml:space="preserve"> DAT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14:paraId="6D94DB7A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5A0ADB88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9521117" w:edGrp="everyone"/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YYYY/MM/DD</w:t>
            </w:r>
            <w:permEnd w:id="29521117"/>
          </w:p>
        </w:tc>
      </w:tr>
    </w:tbl>
    <w:p w14:paraId="02B4D248" w14:textId="77777777" w:rsidR="00040996" w:rsidRPr="00883AC6" w:rsidRDefault="00040996" w:rsidP="0004099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t>版本</w:t>
      </w:r>
      <w:r w:rsidRPr="00883AC6">
        <w:rPr>
          <w:rFonts w:ascii="微软雅黑" w:eastAsia="微软雅黑" w:hAnsi="微软雅黑" w:hint="eastAsia"/>
          <w:b/>
          <w:color w:val="002060"/>
          <w:sz w:val="21"/>
          <w:szCs w:val="21"/>
        </w:rPr>
        <w:t>/</w:t>
      </w: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 VERS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14:paraId="3CAB9E9D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6DF3CA7A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第 </w:t>
            </w:r>
            <w:permStart w:id="1671706923" w:edGrp="everyone"/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n</w:t>
            </w:r>
            <w:permEnd w:id="1671706923"/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版</w:t>
            </w:r>
          </w:p>
        </w:tc>
      </w:tr>
    </w:tbl>
    <w:p w14:paraId="682DE934" w14:textId="77777777" w:rsidR="00040996" w:rsidRDefault="00040996" w:rsidP="0004099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</w:p>
    <w:p w14:paraId="44585D96" w14:textId="77777777" w:rsidR="00040996" w:rsidRPr="00A35347" w:rsidRDefault="00040996" w:rsidP="0004099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t>说明：</w:t>
      </w:r>
    </w:p>
    <w:p w14:paraId="0D0B1A56" w14:textId="1F7649C3" w:rsidR="00040996" w:rsidRDefault="00040996" w:rsidP="00040996">
      <w:pPr>
        <w:pStyle w:val="a8"/>
        <w:numPr>
          <w:ilvl w:val="0"/>
          <w:numId w:val="1"/>
        </w:numPr>
        <w:ind w:firstLineChars="0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此表为注册车型改装合规性的审查项目清单，根据注册规则之规定，应在改装赛车与填写注册标签根据要求提交注册车型的设计方案，请根据注册车辆实际情况填写或勾选下表信息。</w:t>
      </w:r>
    </w:p>
    <w:p w14:paraId="7DFE1CB8" w14:textId="17F87D88" w:rsidR="00040996" w:rsidRPr="00636DDC" w:rsidRDefault="00040996" w:rsidP="00040996">
      <w:pPr>
        <w:pStyle w:val="a8"/>
        <w:numPr>
          <w:ilvl w:val="0"/>
          <w:numId w:val="1"/>
        </w:numPr>
        <w:ind w:firstLineChars="0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/>
          <w:color w:val="002060"/>
          <w:sz w:val="21"/>
          <w:szCs w:val="21"/>
        </w:rPr>
        <w:t>“□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“为单项选择，根据单选的项目及要求提交相应的配套文件。</w:t>
      </w:r>
    </w:p>
    <w:p w14:paraId="3A920747" w14:textId="77777777" w:rsidR="00E05ECF" w:rsidRPr="00040996" w:rsidRDefault="00E05ECF" w:rsidP="00040996">
      <w:pPr>
        <w:pStyle w:val="a8"/>
        <w:numPr>
          <w:ilvl w:val="0"/>
          <w:numId w:val="1"/>
        </w:numPr>
        <w:ind w:firstLineChars="0"/>
        <w:outlineLvl w:val="0"/>
        <w:rPr>
          <w:rFonts w:ascii="微软雅黑" w:eastAsia="微软雅黑" w:hAnsi="微软雅黑"/>
          <w:color w:val="002060"/>
          <w:sz w:val="21"/>
          <w:szCs w:val="21"/>
        </w:rPr>
        <w:sectPr w:rsidR="00E05ECF" w:rsidRPr="00040996" w:rsidSect="00883AC6">
          <w:headerReference w:type="default" r:id="rId9"/>
          <w:footerReference w:type="default" r:id="rId10"/>
          <w:pgSz w:w="11901" w:h="16817"/>
          <w:pgMar w:top="1644" w:right="1077" w:bottom="2325" w:left="1077" w:header="851" w:footer="726" w:gutter="0"/>
          <w:pgNumType w:chapStyle="1"/>
          <w:cols w:space="0"/>
          <w:docGrid w:type="lines" w:linePitch="423"/>
        </w:sectPr>
      </w:pPr>
    </w:p>
    <w:p w14:paraId="3CC19B2D" w14:textId="77777777" w:rsidR="00040996" w:rsidRPr="00A104B7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bookmarkStart w:id="1" w:name="_Hlk101177543"/>
      <w:r>
        <w:rPr>
          <w:rFonts w:ascii="微软雅黑" w:eastAsia="微软雅黑" w:hAnsi="微软雅黑"/>
          <w:b/>
          <w:color w:val="002060"/>
          <w:sz w:val="21"/>
          <w:szCs w:val="21"/>
        </w:rPr>
        <w:lastRenderedPageBreak/>
        <w:t xml:space="preserve">1. </w:t>
      </w:r>
      <w:r w:rsidRPr="00883AC6">
        <w:rPr>
          <w:rFonts w:ascii="微软雅黑" w:eastAsia="微软雅黑" w:hAnsi="微软雅黑"/>
          <w:color w:val="002060"/>
          <w:sz w:val="21"/>
          <w:szCs w:val="21"/>
        </w:rPr>
        <w:t>制造商/ MANUFACTURER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14:paraId="22F76551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6A6AEC48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160472023" w:edGrp="everyone"/>
            <w:r w:rsidRPr="007B714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1160472023"/>
          </w:p>
        </w:tc>
      </w:tr>
    </w:tbl>
    <w:p w14:paraId="07F6A221" w14:textId="77777777" w:rsidR="00040996" w:rsidRPr="00A104B7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2. </w:t>
      </w:r>
      <w:r w:rsidRPr="00DD3822">
        <w:rPr>
          <w:rFonts w:ascii="微软雅黑" w:eastAsia="微软雅黑" w:hAnsi="微软雅黑"/>
          <w:color w:val="002060"/>
          <w:sz w:val="21"/>
          <w:szCs w:val="21"/>
        </w:rPr>
        <w:t>车型和类型/ MODEL AND TYP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3964"/>
        <w:gridCol w:w="5812"/>
      </w:tblGrid>
      <w:tr w:rsidR="00040996" w14:paraId="71E50214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BB68D54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a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车型和类型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odel and type</w:t>
            </w:r>
          </w:p>
        </w:tc>
        <w:tc>
          <w:tcPr>
            <w:tcW w:w="5812" w:type="dxa"/>
          </w:tcPr>
          <w:p w14:paraId="455891FA" w14:textId="77777777" w:rsidR="00040996" w:rsidRPr="006E29CB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990840332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6E29CB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990840332"/>
          </w:p>
        </w:tc>
      </w:tr>
      <w:tr w:rsidR="00040996" w14:paraId="36B693D0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98DA66F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原装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车架号码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Typical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original </w:t>
            </w: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chassis number</w:t>
            </w:r>
          </w:p>
        </w:tc>
        <w:tc>
          <w:tcPr>
            <w:tcW w:w="5812" w:type="dxa"/>
          </w:tcPr>
          <w:p w14:paraId="4A36E330" w14:textId="77777777" w:rsidR="00040996" w:rsidRPr="006E29CB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305891113" w:edGrp="everyone"/>
            <w:r w:rsidRPr="006E29CB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6E29C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</w:t>
            </w:r>
            <w:r w:rsidRPr="006E29CB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Description</w:t>
            </w:r>
            <w:permEnd w:id="1305891113"/>
          </w:p>
        </w:tc>
      </w:tr>
      <w:tr w:rsidR="00040996" w14:paraId="35CB8E6F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5515135" w14:textId="77777777" w:rsidR="00040996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c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成品赛车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车架号码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Typical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racecar </w:t>
            </w: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chassis number</w:t>
            </w:r>
          </w:p>
        </w:tc>
        <w:tc>
          <w:tcPr>
            <w:tcW w:w="5812" w:type="dxa"/>
          </w:tcPr>
          <w:p w14:paraId="6BA50C08" w14:textId="77777777" w:rsidR="00040996" w:rsidRPr="006E29CB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816603476" w:edGrp="everyone"/>
            <w:r w:rsidRPr="006E29CB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6E29C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</w:t>
            </w:r>
            <w:r w:rsidRPr="006E29CB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Description</w:t>
            </w:r>
            <w:permEnd w:id="816603476"/>
          </w:p>
        </w:tc>
      </w:tr>
    </w:tbl>
    <w:p w14:paraId="5D241828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1</w:t>
      </w:r>
      <w:r>
        <w:rPr>
          <w:rFonts w:ascii="微软雅黑" w:eastAsia="微软雅黑" w:hAnsi="微软雅黑"/>
          <w:color w:val="002060"/>
          <w:sz w:val="21"/>
          <w:szCs w:val="21"/>
        </w:rPr>
        <w:t>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原型车铭牌照片/</w:t>
      </w:r>
      <w:r w:rsidRPr="000A37A2">
        <w:t xml:space="preserve"> 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>Vehicle identification plate of original car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:rsidRPr="00760A0E" w14:paraId="4E8976A4" w14:textId="77777777" w:rsidTr="00983A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CBF9C95" w14:textId="77777777" w:rsidR="00040996" w:rsidRPr="006E29CB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7492866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</w:p>
          <w:p w14:paraId="6DE6E91A" w14:textId="77777777" w:rsidR="00040996" w:rsidRPr="00760A0E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7492866"/>
          </w:p>
        </w:tc>
      </w:tr>
    </w:tbl>
    <w:p w14:paraId="0A995683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1</w:t>
      </w:r>
      <w:r>
        <w:rPr>
          <w:rFonts w:ascii="微软雅黑" w:eastAsia="微软雅黑" w:hAnsi="微软雅黑"/>
          <w:color w:val="002060"/>
          <w:sz w:val="21"/>
          <w:szCs w:val="21"/>
        </w:rPr>
        <w:t>-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计划赛车铭牌位置/</w:t>
      </w:r>
      <w:r w:rsidRPr="000A37A2">
        <w:t xml:space="preserve"> </w:t>
      </w:r>
      <w:r w:rsidRPr="00AD0667">
        <w:rPr>
          <w:rFonts w:ascii="微软雅黑" w:eastAsia="微软雅黑" w:hAnsi="微软雅黑"/>
          <w:color w:val="002060"/>
          <w:sz w:val="21"/>
          <w:szCs w:val="21"/>
        </w:rPr>
        <w:t xml:space="preserve">Position of </w:t>
      </w:r>
      <w:r>
        <w:rPr>
          <w:rFonts w:ascii="微软雅黑" w:eastAsia="微软雅黑" w:hAnsi="微软雅黑"/>
          <w:color w:val="002060"/>
          <w:sz w:val="21"/>
          <w:szCs w:val="21"/>
        </w:rPr>
        <w:t>v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 xml:space="preserve">ehicle identification plate </w:t>
      </w:r>
      <w:r>
        <w:rPr>
          <w:rFonts w:ascii="微软雅黑" w:eastAsia="微软雅黑" w:hAnsi="微软雅黑"/>
          <w:color w:val="002060"/>
          <w:sz w:val="21"/>
          <w:szCs w:val="21"/>
        </w:rPr>
        <w:t>on race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>car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:rsidRPr="00760A0E" w14:paraId="6366AAB3" w14:textId="77777777" w:rsidTr="00983A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37988667" w14:textId="5344D228" w:rsidR="00040996" w:rsidRPr="006E29CB" w:rsidRDefault="008B4A8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014855182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168FAB3" w14:textId="25C4FFFB" w:rsidR="00040996" w:rsidRPr="00760A0E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 w:rsidR="008B4A8F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1014855182"/>
          </w:p>
        </w:tc>
      </w:tr>
    </w:tbl>
    <w:bookmarkEnd w:id="1"/>
    <w:p w14:paraId="1D6DD2A3" w14:textId="77777777" w:rsidR="00040996" w:rsidRPr="00A104B7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lastRenderedPageBreak/>
        <w:t>3</w:t>
      </w: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t>.</w:t>
      </w: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整车重量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OVERALL WEIGHT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957"/>
        <w:gridCol w:w="2976"/>
        <w:gridCol w:w="1843"/>
      </w:tblGrid>
      <w:tr w:rsidR="00040996" w14:paraId="02A696B9" w14:textId="77777777" w:rsidTr="00040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19368764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 w:rsidRPr="00DD3822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a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原型量产车/</w:t>
            </w:r>
            <w:r>
              <w:t xml:space="preserve">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Original car</w:t>
            </w:r>
          </w:p>
        </w:tc>
        <w:tc>
          <w:tcPr>
            <w:tcW w:w="2976" w:type="dxa"/>
          </w:tcPr>
          <w:p w14:paraId="5BF4C870" w14:textId="77777777" w:rsidR="00040996" w:rsidRPr="00DD3822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418855255" w:edGrp="everyone"/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60A0E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</w:t>
            </w: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418855255"/>
          </w:p>
        </w:tc>
        <w:tc>
          <w:tcPr>
            <w:tcW w:w="1843" w:type="dxa"/>
          </w:tcPr>
          <w:p w14:paraId="58BA6AF8" w14:textId="77777777" w:rsidR="00040996" w:rsidRPr="00DD3822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kg</w:t>
            </w:r>
          </w:p>
        </w:tc>
      </w:tr>
      <w:tr w:rsidR="00040996" w14:paraId="37B9BAD9" w14:textId="77777777" w:rsidTr="00040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4BF0D687" w14:textId="77777777" w:rsidR="00040996" w:rsidRPr="00DD3822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预计赛车最低重量/</w:t>
            </w:r>
            <w:r>
              <w:t xml:space="preserve">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in weight of racecar</w:t>
            </w:r>
          </w:p>
        </w:tc>
        <w:tc>
          <w:tcPr>
            <w:tcW w:w="2976" w:type="dxa"/>
          </w:tcPr>
          <w:p w14:paraId="7162D009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570055973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570055973"/>
          </w:p>
        </w:tc>
        <w:tc>
          <w:tcPr>
            <w:tcW w:w="1843" w:type="dxa"/>
          </w:tcPr>
          <w:p w14:paraId="76D3D5B0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kg</w:t>
            </w:r>
          </w:p>
        </w:tc>
      </w:tr>
    </w:tbl>
    <w:p w14:paraId="6B41DEB0" w14:textId="77777777" w:rsidR="00040996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t>4</w:t>
      </w: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.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车身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BODYWORK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823"/>
        <w:gridCol w:w="1134"/>
        <w:gridCol w:w="2976"/>
        <w:gridCol w:w="1843"/>
      </w:tblGrid>
      <w:tr w:rsidR="00040996" w:rsidRPr="00060997" w14:paraId="6A41EA57" w14:textId="77777777" w:rsidTr="00040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2"/>
          </w:tcPr>
          <w:p w14:paraId="5908E731" w14:textId="77777777" w:rsidR="00040996" w:rsidRPr="006F0A87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a1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) 原型量产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最大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长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Length of original car</w:t>
            </w:r>
          </w:p>
        </w:tc>
        <w:tc>
          <w:tcPr>
            <w:tcW w:w="2976" w:type="dxa"/>
          </w:tcPr>
          <w:p w14:paraId="459A3A50" w14:textId="77777777" w:rsidR="00040996" w:rsidRPr="00760A0E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66049502" w:edGrp="everyone"/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F42B9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</w:t>
            </w: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266049502"/>
          </w:p>
        </w:tc>
        <w:tc>
          <w:tcPr>
            <w:tcW w:w="1843" w:type="dxa"/>
          </w:tcPr>
          <w:p w14:paraId="48BBDE09" w14:textId="77777777" w:rsidR="00040996" w:rsidRPr="00F42B9E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±</w:t>
            </w:r>
            <w:r w:rsidRPr="007266B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10 mm</w:t>
            </w:r>
          </w:p>
        </w:tc>
      </w:tr>
      <w:tr w:rsidR="00040996" w:rsidRPr="00060997" w14:paraId="24753160" w14:textId="77777777" w:rsidTr="00040996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2"/>
          </w:tcPr>
          <w:p w14:paraId="7DC7FB18" w14:textId="77777777" w:rsidR="00040996" w:rsidRPr="006F0A87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a2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)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赛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最大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长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Length of racecar</w:t>
            </w:r>
          </w:p>
        </w:tc>
        <w:tc>
          <w:tcPr>
            <w:tcW w:w="2976" w:type="dxa"/>
          </w:tcPr>
          <w:p w14:paraId="7BF8D2B5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060789041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060789041"/>
          </w:p>
        </w:tc>
        <w:tc>
          <w:tcPr>
            <w:tcW w:w="1843" w:type="dxa"/>
          </w:tcPr>
          <w:p w14:paraId="13B867DC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mm </w:t>
            </w:r>
            <w:r w:rsidRPr="0004099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±</w:t>
            </w: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10 mm</w:t>
            </w:r>
          </w:p>
        </w:tc>
      </w:tr>
      <w:tr w:rsidR="00040996" w:rsidRPr="00060997" w14:paraId="61DD7ECF" w14:textId="77777777" w:rsidTr="00040996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2"/>
          </w:tcPr>
          <w:p w14:paraId="3EF3EA2B" w14:textId="77777777" w:rsidR="00040996" w:rsidRPr="000E10FC" w:rsidRDefault="00040996" w:rsidP="008B4A8F">
            <w:pPr>
              <w:jc w:val="left"/>
              <w:outlineLvl w:val="0"/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1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) 原型量产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最大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宽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Width of original car</w:t>
            </w:r>
          </w:p>
        </w:tc>
        <w:tc>
          <w:tcPr>
            <w:tcW w:w="2976" w:type="dxa"/>
          </w:tcPr>
          <w:p w14:paraId="2E6B599A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042876540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042876540"/>
          </w:p>
        </w:tc>
        <w:tc>
          <w:tcPr>
            <w:tcW w:w="1843" w:type="dxa"/>
          </w:tcPr>
          <w:p w14:paraId="67592496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mm +0/-1%</w:t>
            </w:r>
          </w:p>
        </w:tc>
      </w:tr>
      <w:tr w:rsidR="00040996" w:rsidRPr="00060997" w14:paraId="0CAD11CB" w14:textId="77777777" w:rsidTr="00040996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2"/>
          </w:tcPr>
          <w:p w14:paraId="0956AFC2" w14:textId="77777777" w:rsidR="00040996" w:rsidRPr="000E10FC" w:rsidRDefault="00040996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2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)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赛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最大</w:t>
            </w:r>
            <w:r w:rsidRPr="006F0A87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宽度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Width of racecar</w:t>
            </w:r>
          </w:p>
        </w:tc>
        <w:tc>
          <w:tcPr>
            <w:tcW w:w="2976" w:type="dxa"/>
          </w:tcPr>
          <w:p w14:paraId="5DA14FCF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556049449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56049449"/>
          </w:p>
        </w:tc>
        <w:tc>
          <w:tcPr>
            <w:tcW w:w="1843" w:type="dxa"/>
          </w:tcPr>
          <w:p w14:paraId="107FAA18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mm +0/-1%</w:t>
            </w:r>
          </w:p>
        </w:tc>
      </w:tr>
      <w:tr w:rsidR="00040996" w:rsidRPr="00060997" w14:paraId="4BB176E2" w14:textId="77777777" w:rsidTr="00040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66905FA0" w14:textId="77777777" w:rsidR="00040996" w:rsidRPr="0040373E" w:rsidRDefault="00040996" w:rsidP="008B4A8F">
            <w:pPr>
              <w:rPr>
                <w:rFonts w:ascii="微软雅黑" w:eastAsia="微软雅黑" w:hAnsi="微软雅黑"/>
                <w:bCs w:val="0"/>
                <w:sz w:val="21"/>
                <w:szCs w:val="21"/>
              </w:rPr>
            </w:pPr>
            <w:permStart w:id="307387221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307387221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 w:rsidRPr="000D6F40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完全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车身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Original Bodywork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          </w:t>
            </w:r>
            <w:permStart w:id="1010120235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010120235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改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装车身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odified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Bodywork</w:t>
            </w:r>
          </w:p>
        </w:tc>
      </w:tr>
      <w:tr w:rsidR="00040996" w:rsidRPr="00060997" w14:paraId="67BB653A" w14:textId="77777777" w:rsidTr="00040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722A9C4F" w14:textId="77777777" w:rsidR="00040996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permStart w:id="225996817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225996817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装有官方尾翼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Official Rear Spoiler Installed</w:t>
            </w:r>
          </w:p>
        </w:tc>
      </w:tr>
      <w:tr w:rsidR="00040996" w:rsidRPr="00060997" w14:paraId="5022F26A" w14:textId="77777777" w:rsidTr="00040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1B275CE1" w14:textId="07E6AC27" w:rsidR="008B4A8F" w:rsidRPr="008B4A8F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c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) 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如有改装，勾选改装的零件，并</w:t>
            </w:r>
            <w:r w:rsidR="00AE03D5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文字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描述改装原因及方式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。</w:t>
            </w:r>
            <w:r w:rsidR="00FB75E7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如无改装则无需勾选并描述。</w:t>
            </w:r>
            <w:r w:rsidR="008B4A8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="008B4A8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ick if the component is modified, and describe the method and reason. Leave blank if no modification</w:t>
            </w:r>
            <w:r w:rsidR="0005394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.</w:t>
            </w:r>
          </w:p>
        </w:tc>
      </w:tr>
      <w:tr w:rsidR="00040996" w:rsidRPr="00060997" w14:paraId="42892147" w14:textId="77777777" w:rsidTr="00040996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7BA9BB4" w14:textId="77777777" w:rsidR="00040996" w:rsidRPr="000E10FC" w:rsidRDefault="00040996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289941743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289941743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保险杠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Bumper</w:t>
            </w:r>
          </w:p>
        </w:tc>
        <w:tc>
          <w:tcPr>
            <w:tcW w:w="5953" w:type="dxa"/>
            <w:gridSpan w:val="3"/>
          </w:tcPr>
          <w:p w14:paraId="7CF4485D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336242085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336242085"/>
          </w:p>
        </w:tc>
      </w:tr>
      <w:tr w:rsidR="00040996" w:rsidRPr="00060997" w14:paraId="665C9E93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1CE869F" w14:textId="77777777" w:rsidR="00040996" w:rsidRPr="000E10FC" w:rsidRDefault="00040996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153581909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53581909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盖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6F0A87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Engine bonnet</w:t>
            </w:r>
          </w:p>
        </w:tc>
        <w:tc>
          <w:tcPr>
            <w:tcW w:w="5953" w:type="dxa"/>
            <w:gridSpan w:val="3"/>
          </w:tcPr>
          <w:p w14:paraId="0B0F55D6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229600673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29600673"/>
          </w:p>
        </w:tc>
      </w:tr>
      <w:tr w:rsidR="00040996" w:rsidRPr="00060997" w14:paraId="07984604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A3C5136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59344978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59344978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唇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Splitter</w:t>
            </w:r>
          </w:p>
        </w:tc>
        <w:tc>
          <w:tcPr>
            <w:tcW w:w="5953" w:type="dxa"/>
            <w:gridSpan w:val="3"/>
          </w:tcPr>
          <w:p w14:paraId="470435FF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471884616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471884616"/>
          </w:p>
        </w:tc>
      </w:tr>
      <w:tr w:rsidR="00040996" w:rsidRPr="00060997" w14:paraId="62C033F5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7C2BAC7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736780405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736780405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叶子板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fender</w:t>
            </w:r>
          </w:p>
        </w:tc>
        <w:tc>
          <w:tcPr>
            <w:tcW w:w="5953" w:type="dxa"/>
            <w:gridSpan w:val="3"/>
          </w:tcPr>
          <w:p w14:paraId="04844E65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84893751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4893751"/>
          </w:p>
        </w:tc>
      </w:tr>
      <w:tr w:rsidR="00040996" w:rsidRPr="00060997" w14:paraId="28E14588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29631D9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306872244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306872244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车门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door</w:t>
            </w:r>
          </w:p>
        </w:tc>
        <w:tc>
          <w:tcPr>
            <w:tcW w:w="5953" w:type="dxa"/>
            <w:gridSpan w:val="3"/>
          </w:tcPr>
          <w:p w14:paraId="5702FE43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708247629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08247629"/>
          </w:p>
        </w:tc>
      </w:tr>
      <w:tr w:rsidR="00040996" w:rsidRPr="00060997" w14:paraId="69B054F1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535402E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90605391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90605391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侧裙</w:t>
            </w:r>
            <w:proofErr w:type="gramEnd"/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Side skirt</w:t>
            </w:r>
          </w:p>
        </w:tc>
        <w:tc>
          <w:tcPr>
            <w:tcW w:w="5953" w:type="dxa"/>
            <w:gridSpan w:val="3"/>
          </w:tcPr>
          <w:p w14:paraId="46EC1361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776602474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76602474"/>
          </w:p>
        </w:tc>
      </w:tr>
      <w:tr w:rsidR="00040996" w:rsidRPr="00060997" w14:paraId="7D33BB63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CB78030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101934349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101934349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车顶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oof</w:t>
            </w:r>
          </w:p>
        </w:tc>
        <w:tc>
          <w:tcPr>
            <w:tcW w:w="5953" w:type="dxa"/>
            <w:gridSpan w:val="3"/>
          </w:tcPr>
          <w:p w14:paraId="16BD74BA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253533080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53533080"/>
          </w:p>
        </w:tc>
      </w:tr>
      <w:tr w:rsidR="00040996" w:rsidRPr="00060997" w14:paraId="5D5F5A98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4A8D188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07892269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07892269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车门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door</w:t>
            </w:r>
          </w:p>
        </w:tc>
        <w:tc>
          <w:tcPr>
            <w:tcW w:w="5953" w:type="dxa"/>
            <w:gridSpan w:val="3"/>
          </w:tcPr>
          <w:p w14:paraId="1B7B1EF5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86720829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6720829"/>
          </w:p>
        </w:tc>
      </w:tr>
      <w:tr w:rsidR="00040996" w:rsidRPr="00060997" w14:paraId="7689315F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E235EE6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75273059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75273059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叶子板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fender</w:t>
            </w:r>
          </w:p>
        </w:tc>
        <w:tc>
          <w:tcPr>
            <w:tcW w:w="5953" w:type="dxa"/>
            <w:gridSpan w:val="3"/>
          </w:tcPr>
          <w:p w14:paraId="1DFC63B1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414930672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14930672"/>
          </w:p>
        </w:tc>
      </w:tr>
      <w:tr w:rsidR="00040996" w:rsidRPr="00060997" w14:paraId="7763E8D9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83812EF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6586732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6586732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保险杠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bumper</w:t>
            </w:r>
          </w:p>
        </w:tc>
        <w:tc>
          <w:tcPr>
            <w:tcW w:w="5953" w:type="dxa"/>
            <w:gridSpan w:val="3"/>
          </w:tcPr>
          <w:p w14:paraId="6A3B1365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2089238865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089238865"/>
          </w:p>
        </w:tc>
      </w:tr>
      <w:tr w:rsidR="00040996" w:rsidRPr="00060997" w14:paraId="08280B87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EE8C0E5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101369281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101369281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行李箱盖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Boot lid</w:t>
            </w:r>
          </w:p>
        </w:tc>
        <w:tc>
          <w:tcPr>
            <w:tcW w:w="5953" w:type="dxa"/>
            <w:gridSpan w:val="3"/>
          </w:tcPr>
          <w:p w14:paraId="523CF8F7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989149742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989149742"/>
          </w:p>
        </w:tc>
      </w:tr>
      <w:tr w:rsidR="00040996" w:rsidRPr="00060997" w14:paraId="3C7CE2DD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34EEDD3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272581836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272581836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风挡玻璃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Windscreen</w:t>
            </w:r>
          </w:p>
        </w:tc>
        <w:tc>
          <w:tcPr>
            <w:tcW w:w="5953" w:type="dxa"/>
            <w:gridSpan w:val="3"/>
          </w:tcPr>
          <w:p w14:paraId="0606587A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339305231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39305231"/>
          </w:p>
        </w:tc>
      </w:tr>
      <w:tr w:rsidR="00040996" w:rsidRPr="00060997" w14:paraId="6B81AC01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E181F01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29131019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29131019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前侧窗玻璃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side window</w:t>
            </w:r>
          </w:p>
        </w:tc>
        <w:tc>
          <w:tcPr>
            <w:tcW w:w="5953" w:type="dxa"/>
            <w:gridSpan w:val="3"/>
          </w:tcPr>
          <w:p w14:paraId="1E6A350B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296357828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96357828"/>
          </w:p>
        </w:tc>
      </w:tr>
      <w:tr w:rsidR="00040996" w:rsidRPr="00060997" w14:paraId="31E01769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8B0875D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581019562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81019562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后视镜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view mirror</w:t>
            </w:r>
          </w:p>
        </w:tc>
        <w:tc>
          <w:tcPr>
            <w:tcW w:w="5953" w:type="dxa"/>
            <w:gridSpan w:val="3"/>
          </w:tcPr>
          <w:p w14:paraId="5745F54B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501458695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01458695"/>
          </w:p>
        </w:tc>
      </w:tr>
      <w:tr w:rsidR="00040996" w:rsidRPr="00060997" w14:paraId="26D21235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CEEF6D3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599219546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99219546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侧窗玻璃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R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ear side window</w:t>
            </w:r>
          </w:p>
        </w:tc>
        <w:tc>
          <w:tcPr>
            <w:tcW w:w="5953" w:type="dxa"/>
            <w:gridSpan w:val="3"/>
          </w:tcPr>
          <w:p w14:paraId="767FFB21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855931873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55931873"/>
          </w:p>
        </w:tc>
      </w:tr>
      <w:tr w:rsidR="00040996" w:rsidRPr="00060997" w14:paraId="4440EAE5" w14:textId="77777777" w:rsidTr="00040996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4114069" w14:textId="77777777" w:rsidR="00040996" w:rsidRPr="00DB4B2A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456012026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456012026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窗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Back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window</w:t>
            </w:r>
          </w:p>
        </w:tc>
        <w:tc>
          <w:tcPr>
            <w:tcW w:w="5953" w:type="dxa"/>
            <w:gridSpan w:val="3"/>
          </w:tcPr>
          <w:p w14:paraId="04E0EF17" w14:textId="77777777" w:rsidR="00040996" w:rsidRPr="00040996" w:rsidRDefault="0004099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612371183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612371183"/>
          </w:p>
        </w:tc>
      </w:tr>
    </w:tbl>
    <w:p w14:paraId="154F3D74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</w:p>
    <w:p w14:paraId="5B0D9551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>P4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>从车前3/4位置看见的原型车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P4-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>从车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>3/4位置看见的原型车</w:t>
      </w:r>
    </w:p>
    <w:p w14:paraId="332626CF" w14:textId="77777777" w:rsidR="00040996" w:rsidRDefault="00040996" w:rsidP="00040996">
      <w:pPr>
        <w:ind w:firstLineChars="300" w:firstLine="630"/>
        <w:jc w:val="left"/>
        <w:rPr>
          <w:rFonts w:ascii="微软雅黑" w:eastAsia="微软雅黑" w:hAnsi="微软雅黑"/>
          <w:color w:val="002060"/>
          <w:sz w:val="21"/>
          <w:szCs w:val="21"/>
        </w:rPr>
      </w:pPr>
      <w:r w:rsidRPr="000A37A2">
        <w:rPr>
          <w:rFonts w:ascii="微软雅黑" w:eastAsia="微软雅黑" w:hAnsi="微软雅黑"/>
          <w:color w:val="002060"/>
          <w:sz w:val="21"/>
          <w:szCs w:val="21"/>
        </w:rPr>
        <w:t>Car seen from 3/4 front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 xml:space="preserve">Car seen from 3/4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rear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040996" w:rsidRPr="00760A0E" w14:paraId="49A1B54B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59AB99A1" w14:textId="77777777" w:rsidR="00040996" w:rsidRPr="006E29CB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057176884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</w:p>
          <w:p w14:paraId="2731ABCD" w14:textId="77777777" w:rsidR="00040996" w:rsidRPr="006E29CB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1057176884"/>
          </w:p>
        </w:tc>
        <w:tc>
          <w:tcPr>
            <w:tcW w:w="4888" w:type="dxa"/>
            <w:vAlign w:val="center"/>
          </w:tcPr>
          <w:p w14:paraId="3798AA0B" w14:textId="77777777" w:rsidR="00040996" w:rsidRPr="006E29CB" w:rsidRDefault="00040996" w:rsidP="008B4A8F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101557431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</w:p>
          <w:p w14:paraId="76C04847" w14:textId="77777777" w:rsidR="00040996" w:rsidRPr="006E29CB" w:rsidRDefault="00040996" w:rsidP="008B4A8F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1101557431"/>
          </w:p>
        </w:tc>
      </w:tr>
    </w:tbl>
    <w:p w14:paraId="4262A638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4-3</w:t>
      </w:r>
    </w:p>
    <w:tbl>
      <w:tblPr>
        <w:tblStyle w:val="111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:rsidRPr="005E29C9" w14:paraId="65808A13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shd w:val="clear" w:color="auto" w:fill="D9D9D9" w:themeFill="background1" w:themeFillShade="D9"/>
            <w:vAlign w:val="center"/>
          </w:tcPr>
          <w:p w14:paraId="5D8F8224" w14:textId="77777777" w:rsidR="00040996" w:rsidRPr="005E29C9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成品赛车外观</w:t>
            </w:r>
            <w:r w:rsidRPr="003E0650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附图</w:t>
            </w:r>
            <w:r w:rsidRPr="005E29C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 w:rsidRPr="003E0650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RAWING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f racecar</w:t>
            </w:r>
          </w:p>
        </w:tc>
      </w:tr>
      <w:tr w:rsidR="00040996" w:rsidRPr="00DB4B2A" w14:paraId="379E3B0E" w14:textId="77777777" w:rsidTr="00983A39">
        <w:trPr>
          <w:trHeight w:val="6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shd w:val="clear" w:color="auto" w:fill="auto"/>
            <w:vAlign w:val="center"/>
          </w:tcPr>
          <w:p w14:paraId="0F3DE36E" w14:textId="14DD8D8F" w:rsidR="00040996" w:rsidRPr="00760A0E" w:rsidRDefault="008B4A8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406874225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纸/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3D设计图</w:t>
            </w:r>
          </w:p>
          <w:p w14:paraId="544AB559" w14:textId="414DECAA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rawing</w:t>
            </w:r>
            <w:r w:rsidR="008B4A8F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3D Display</w:t>
            </w:r>
          </w:p>
          <w:p w14:paraId="211211DA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用号码标出每一个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需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注册的零件</w:t>
            </w:r>
          </w:p>
          <w:p w14:paraId="511BEE9F" w14:textId="33B99280" w:rsidR="00040996" w:rsidRPr="00760A0E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Mark each part to be registered with a number</w:t>
            </w:r>
            <w:permEnd w:id="1406874225"/>
          </w:p>
        </w:tc>
      </w:tr>
    </w:tbl>
    <w:p w14:paraId="39416844" w14:textId="77777777" w:rsidR="00040996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2060"/>
          <w:sz w:val="21"/>
          <w:szCs w:val="21"/>
        </w:rPr>
        <w:lastRenderedPageBreak/>
        <w:t>5</w:t>
      </w: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.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轴距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WHEELBAS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390"/>
        <w:gridCol w:w="2409"/>
        <w:gridCol w:w="2977"/>
      </w:tblGrid>
      <w:tr w:rsidR="00040996" w14:paraId="3CAEA9D8" w14:textId="77777777" w:rsidTr="00BD3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D49D611" w14:textId="77777777" w:rsidR="00040996" w:rsidRPr="00760A0E" w:rsidRDefault="00040996" w:rsidP="008B4A8F">
            <w:pP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型量产车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 Original car</w:t>
            </w:r>
          </w:p>
        </w:tc>
        <w:tc>
          <w:tcPr>
            <w:tcW w:w="2409" w:type="dxa"/>
          </w:tcPr>
          <w:p w14:paraId="34A60A17" w14:textId="77777777" w:rsidR="00040996" w:rsidRPr="00DD3822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598034656" w:edGrp="everyone"/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60A0E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</w:t>
            </w: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598034656"/>
          </w:p>
        </w:tc>
        <w:tc>
          <w:tcPr>
            <w:tcW w:w="2977" w:type="dxa"/>
          </w:tcPr>
          <w:p w14:paraId="60DDEBDF" w14:textId="77777777" w:rsidR="00040996" w:rsidRPr="00DD3822" w:rsidRDefault="0004099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±</w:t>
            </w:r>
            <w:r w:rsidRPr="007266B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10 mm</w:t>
            </w:r>
          </w:p>
        </w:tc>
      </w:tr>
      <w:tr w:rsidR="00040996" w14:paraId="59581731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3B6A986" w14:textId="77777777" w:rsidR="00040996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成品赛车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 Finished racecar</w:t>
            </w:r>
          </w:p>
        </w:tc>
        <w:tc>
          <w:tcPr>
            <w:tcW w:w="2409" w:type="dxa"/>
          </w:tcPr>
          <w:p w14:paraId="61923C4A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200495081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00495081"/>
          </w:p>
        </w:tc>
        <w:tc>
          <w:tcPr>
            <w:tcW w:w="2977" w:type="dxa"/>
          </w:tcPr>
          <w:p w14:paraId="421FCF14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mm </w:t>
            </w:r>
            <w:r w:rsidRPr="0004099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±</w:t>
            </w: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10 mm</w:t>
            </w:r>
          </w:p>
        </w:tc>
      </w:tr>
      <w:tr w:rsidR="00040996" w14:paraId="6BF1905A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37EA658" w14:textId="77777777" w:rsidR="00040996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057598312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2057598312"/>
            <w:r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前轴前移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Front axle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ove foward</w:t>
            </w:r>
          </w:p>
        </w:tc>
        <w:tc>
          <w:tcPr>
            <w:tcW w:w="2409" w:type="dxa"/>
          </w:tcPr>
          <w:p w14:paraId="4CC034E4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2045516620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045516620"/>
          </w:p>
        </w:tc>
        <w:tc>
          <w:tcPr>
            <w:tcW w:w="2977" w:type="dxa"/>
          </w:tcPr>
          <w:p w14:paraId="04B9EE24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mm</w:t>
            </w:r>
          </w:p>
        </w:tc>
      </w:tr>
      <w:tr w:rsidR="00040996" w14:paraId="5545D744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D3BAC28" w14:textId="77777777" w:rsidR="00040996" w:rsidRDefault="0004099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671461605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671461605"/>
            <w:r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后轴后移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</w:t>
            </w:r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axle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ove backward</w:t>
            </w:r>
          </w:p>
        </w:tc>
        <w:tc>
          <w:tcPr>
            <w:tcW w:w="2409" w:type="dxa"/>
          </w:tcPr>
          <w:p w14:paraId="65483DE4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4419914" w:edGrp="everyone"/>
            <w:r w:rsidRPr="0004099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04099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419914"/>
          </w:p>
        </w:tc>
        <w:tc>
          <w:tcPr>
            <w:tcW w:w="2977" w:type="dxa"/>
          </w:tcPr>
          <w:p w14:paraId="1F7B38FC" w14:textId="77777777" w:rsidR="00040996" w:rsidRPr="00040996" w:rsidRDefault="0004099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04099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mm</w:t>
            </w:r>
          </w:p>
        </w:tc>
      </w:tr>
    </w:tbl>
    <w:p w14:paraId="4937068F" w14:textId="639B240F" w:rsidR="00040996" w:rsidRPr="00636DDC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b/>
          <w:color w:val="002060"/>
          <w:sz w:val="21"/>
          <w:szCs w:val="21"/>
        </w:rPr>
        <w:t>6.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车架 / </w:t>
      </w:r>
      <w:r w:rsidR="000D5C92">
        <w:rPr>
          <w:rFonts w:ascii="微软雅黑" w:eastAsia="微软雅黑" w:hAnsi="微软雅黑"/>
          <w:color w:val="002060"/>
          <w:sz w:val="21"/>
          <w:szCs w:val="21"/>
        </w:rPr>
        <w:t>B</w:t>
      </w:r>
      <w:r w:rsidR="000D5C92">
        <w:rPr>
          <w:rFonts w:ascii="微软雅黑" w:eastAsia="微软雅黑" w:hAnsi="微软雅黑" w:hint="eastAsia"/>
          <w:color w:val="002060"/>
          <w:sz w:val="21"/>
          <w:szCs w:val="21"/>
        </w:rPr>
        <w:t>ody</w:t>
      </w:r>
    </w:p>
    <w:p w14:paraId="5F036D18" w14:textId="1E432941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6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</w:t>
      </w:r>
      <w:r w:rsidR="000D5C92">
        <w:rPr>
          <w:rFonts w:ascii="微软雅黑" w:eastAsia="微软雅黑" w:hAnsi="微软雅黑" w:hint="eastAsia"/>
          <w:color w:val="002060"/>
          <w:sz w:val="21"/>
          <w:szCs w:val="21"/>
        </w:rPr>
        <w:t>添加车架改装设计图纸图片并简述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对车架的所有改装/</w:t>
      </w:r>
      <w:r w:rsidR="000D5C92">
        <w:rPr>
          <w:rFonts w:ascii="微软雅黑" w:eastAsia="微软雅黑" w:hAnsi="微软雅黑"/>
          <w:color w:val="002060"/>
          <w:sz w:val="21"/>
          <w:szCs w:val="21"/>
        </w:rPr>
        <w:t xml:space="preserve">body </w:t>
      </w:r>
      <w:r w:rsidR="000D5C92">
        <w:rPr>
          <w:rFonts w:ascii="微软雅黑" w:eastAsia="微软雅黑" w:hAnsi="微软雅黑" w:hint="eastAsia"/>
          <w:color w:val="002060"/>
          <w:sz w:val="21"/>
          <w:szCs w:val="21"/>
        </w:rPr>
        <w:t>modification</w:t>
      </w:r>
      <w:r w:rsidR="000D5C92">
        <w:rPr>
          <w:rFonts w:ascii="微软雅黑" w:eastAsia="微软雅黑" w:hAnsi="微软雅黑"/>
          <w:color w:val="002060"/>
          <w:sz w:val="21"/>
          <w:szCs w:val="21"/>
        </w:rPr>
        <w:t xml:space="preserve"> design drawing and d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escription of all modification to </w:t>
      </w:r>
      <w:r w:rsidR="000D5C92">
        <w:rPr>
          <w:rFonts w:ascii="微软雅黑" w:eastAsia="微软雅黑" w:hAnsi="微软雅黑" w:hint="eastAsia"/>
          <w:color w:val="002060"/>
          <w:sz w:val="21"/>
          <w:szCs w:val="21"/>
        </w:rPr>
        <w:t>body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:rsidRPr="00760A0E" w14:paraId="742E0106" w14:textId="77777777" w:rsidTr="000D5C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217D270F" w14:textId="42DC6499" w:rsidR="00040996" w:rsidRPr="006E29CB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493518440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 w:rsidR="000D5C92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图纸</w:t>
            </w:r>
          </w:p>
          <w:p w14:paraId="59502F28" w14:textId="1D6F8005" w:rsidR="00040996" w:rsidRPr="00760A0E" w:rsidRDefault="000D5C92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rawing</w:t>
            </w:r>
            <w:permEnd w:id="493518440"/>
          </w:p>
        </w:tc>
      </w:tr>
    </w:tbl>
    <w:p w14:paraId="35E88345" w14:textId="77777777" w:rsidR="00040996" w:rsidRDefault="00040996" w:rsidP="0004099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.1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防滚架 / </w:t>
      </w:r>
      <w:r>
        <w:rPr>
          <w:rFonts w:ascii="微软雅黑" w:eastAsia="微软雅黑" w:hAnsi="微软雅黑"/>
          <w:color w:val="002060"/>
          <w:sz w:val="21"/>
          <w:szCs w:val="21"/>
        </w:rPr>
        <w:t>Safety Cag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106"/>
        <w:gridCol w:w="2835"/>
        <w:gridCol w:w="2835"/>
      </w:tblGrid>
      <w:tr w:rsidR="00040996" w14:paraId="3ADFECF0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Align w:val="center"/>
          </w:tcPr>
          <w:p w14:paraId="3400C8A8" w14:textId="77777777" w:rsidR="00040996" w:rsidRPr="00B25344" w:rsidRDefault="00040996" w:rsidP="008B4A8F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管材材质/Tub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material</w:t>
            </w:r>
          </w:p>
        </w:tc>
        <w:tc>
          <w:tcPr>
            <w:tcW w:w="5670" w:type="dxa"/>
            <w:gridSpan w:val="2"/>
            <w:vAlign w:val="center"/>
          </w:tcPr>
          <w:p w14:paraId="1D1E9FAA" w14:textId="77777777" w:rsidR="00040996" w:rsidRPr="003C4D35" w:rsidRDefault="00040996" w:rsidP="008B4A8F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285032979" w:edGrp="everyone"/>
            <w:r w:rsidRPr="007B714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285032979"/>
          </w:p>
        </w:tc>
      </w:tr>
      <w:tr w:rsidR="00040996" w14:paraId="6CAA8F72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Merge w:val="restart"/>
            <w:vAlign w:val="center"/>
          </w:tcPr>
          <w:p w14:paraId="3B918529" w14:textId="77777777" w:rsidR="00040996" w:rsidRPr="00B25344" w:rsidRDefault="00040996" w:rsidP="008B4A8F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管材尺寸/Tub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ize</w:t>
            </w:r>
          </w:p>
        </w:tc>
        <w:tc>
          <w:tcPr>
            <w:tcW w:w="2835" w:type="dxa"/>
          </w:tcPr>
          <w:p w14:paraId="58AE44CB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A</w:t>
            </w:r>
          </w:p>
        </w:tc>
        <w:tc>
          <w:tcPr>
            <w:tcW w:w="2835" w:type="dxa"/>
          </w:tcPr>
          <w:p w14:paraId="309203DA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B</w:t>
            </w:r>
          </w:p>
        </w:tc>
      </w:tr>
      <w:tr w:rsidR="00040996" w14:paraId="5D04CED6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  <w:vMerge/>
          </w:tcPr>
          <w:p w14:paraId="664DECAB" w14:textId="77777777" w:rsidR="00040996" w:rsidRPr="00B25344" w:rsidRDefault="00040996" w:rsidP="008B4A8F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</w:p>
        </w:tc>
        <w:tc>
          <w:tcPr>
            <w:tcW w:w="2835" w:type="dxa"/>
          </w:tcPr>
          <w:p w14:paraId="567D3775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766383973" w:edGrp="everyone"/>
            <w:r w:rsidRPr="00B25344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B25344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766383973"/>
          </w:p>
        </w:tc>
        <w:tc>
          <w:tcPr>
            <w:tcW w:w="2835" w:type="dxa"/>
          </w:tcPr>
          <w:p w14:paraId="1CC56D74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390874223" w:edGrp="everyone"/>
            <w:r w:rsidRPr="00B25344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B25344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390874223"/>
          </w:p>
        </w:tc>
      </w:tr>
      <w:tr w:rsidR="00040996" w14:paraId="08523083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1C7FBD76" w14:textId="77777777" w:rsidR="00040996" w:rsidRPr="00B25344" w:rsidRDefault="00040996" w:rsidP="008B4A8F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1</w:t>
            </w:r>
            <w:r w:rsidRPr="00DD3822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管材数量/Number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of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ubes</w:t>
            </w:r>
          </w:p>
        </w:tc>
        <w:tc>
          <w:tcPr>
            <w:tcW w:w="2835" w:type="dxa"/>
          </w:tcPr>
          <w:p w14:paraId="6B9429E9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1490420160" w:edGrp="everyone"/>
            <w:r w:rsidRPr="00B25344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B25344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1490420160"/>
          </w:p>
        </w:tc>
        <w:tc>
          <w:tcPr>
            <w:tcW w:w="2835" w:type="dxa"/>
          </w:tcPr>
          <w:p w14:paraId="2E18CBE1" w14:textId="77777777" w:rsidR="00040996" w:rsidRPr="00B25344" w:rsidRDefault="0004099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1126636430" w:edGrp="everyone"/>
            <w:r w:rsidRPr="00B25344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B25344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1126636430"/>
          </w:p>
        </w:tc>
      </w:tr>
    </w:tbl>
    <w:p w14:paraId="541BC6CA" w14:textId="77777777" w:rsidR="00040996" w:rsidRDefault="00040996" w:rsidP="0004099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noProof/>
          <w:color w:val="00206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317370A4" wp14:editId="7BA4B2DC">
                <wp:simplePos x="0" y="0"/>
                <wp:positionH relativeFrom="column">
                  <wp:posOffset>-6350</wp:posOffset>
                </wp:positionH>
                <wp:positionV relativeFrom="paragraph">
                  <wp:posOffset>37465</wp:posOffset>
                </wp:positionV>
                <wp:extent cx="6229985" cy="454025"/>
                <wp:effectExtent l="0" t="0" r="0" b="3175"/>
                <wp:wrapNone/>
                <wp:docPr id="15" name="矩形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9985" cy="454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B030EE" id="矩形 27" o:spid="_x0000_s1026" style="position:absolute;left:0;text-align:left;margin-left:-.5pt;margin-top:2.95pt;width:490.55pt;height:35.7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" fillcolor="#d8d8d8 [2732]" stroked="f" strokeweight="1pt"/>
            </w:pict>
          </mc:Fallback>
        </mc:AlternateContent>
      </w:r>
      <w:r>
        <w:rPr>
          <w:rFonts w:ascii="微软雅黑" w:eastAsia="微软雅黑" w:hAnsi="微软雅黑"/>
          <w:color w:val="002060"/>
          <w:sz w:val="21"/>
          <w:szCs w:val="21"/>
        </w:rPr>
        <w:t>I3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防滚架设计图</w:t>
      </w:r>
    </w:p>
    <w:p w14:paraId="48A60BDF" w14:textId="77777777" w:rsidR="00040996" w:rsidRDefault="00040996" w:rsidP="00040996">
      <w:pPr>
        <w:ind w:firstLineChars="300" w:firstLine="630"/>
        <w:jc w:val="left"/>
        <w:rPr>
          <w:rFonts w:ascii="微软雅黑" w:eastAsia="微软雅黑" w:hAnsi="微软雅黑"/>
          <w:color w:val="002060"/>
          <w:sz w:val="21"/>
          <w:szCs w:val="21"/>
        </w:rPr>
      </w:pPr>
      <w:r w:rsidRPr="00B25344">
        <w:rPr>
          <w:rFonts w:ascii="微软雅黑" w:eastAsia="微软雅黑" w:hAnsi="微软雅黑"/>
          <w:color w:val="002060"/>
          <w:sz w:val="21"/>
          <w:szCs w:val="21"/>
        </w:rPr>
        <w:t>Drawing of the rollcag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40996" w:rsidRPr="000A37A2" w14:paraId="5B6449E3" w14:textId="77777777" w:rsidTr="00983A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252257B5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D9D9D9" w:themeColor="background1" w:themeShade="D9"/>
                <w:sz w:val="21"/>
                <w:szCs w:val="21"/>
              </w:rPr>
            </w:pPr>
            <w:permStart w:id="952712523" w:edGrp="everyone"/>
          </w:p>
          <w:p w14:paraId="318B9199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D9D9D9" w:themeColor="background1" w:themeShade="D9"/>
                <w:sz w:val="21"/>
                <w:szCs w:val="21"/>
              </w:rPr>
            </w:pPr>
          </w:p>
          <w:p w14:paraId="525D6210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D9D9D9" w:themeColor="background1" w:themeShade="D9"/>
                <w:sz w:val="21"/>
                <w:szCs w:val="21"/>
              </w:rPr>
            </w:pPr>
          </w:p>
          <w:p w14:paraId="6387E497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D9D9D9" w:themeColor="background1" w:themeShade="D9"/>
                <w:sz w:val="21"/>
                <w:szCs w:val="21"/>
              </w:rPr>
            </w:pPr>
          </w:p>
          <w:p w14:paraId="6F595A75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D9D9D9" w:themeColor="background1" w:themeShade="D9"/>
                <w:sz w:val="21"/>
                <w:szCs w:val="21"/>
              </w:rPr>
            </w:pPr>
          </w:p>
          <w:p w14:paraId="51F02008" w14:textId="77777777" w:rsidR="00040996" w:rsidRPr="00760A0E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纸</w:t>
            </w:r>
          </w:p>
          <w:p w14:paraId="0409B18B" w14:textId="77777777" w:rsidR="00040996" w:rsidRPr="00760A0E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rawing</w:t>
            </w:r>
          </w:p>
          <w:p w14:paraId="02ECE4C9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  <w:p w14:paraId="5511AAD7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  <w:p w14:paraId="21D3E050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  <w:p w14:paraId="58511E40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  <w:p w14:paraId="3B025823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  <w:p w14:paraId="63FC1D37" w14:textId="77777777" w:rsidR="00040996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</w:p>
          <w:permEnd w:id="952712523"/>
          <w:p w14:paraId="59F9B367" w14:textId="77777777" w:rsidR="00040996" w:rsidRPr="000A37A2" w:rsidRDefault="0004099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</w:p>
        </w:tc>
      </w:tr>
    </w:tbl>
    <w:p w14:paraId="2FAE4809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前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塔顶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/ Front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suspen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sion turre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, Top Mount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686306" w:rsidRPr="00636DDC" w14:paraId="2E66E023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4C0E5411" w14:textId="77777777" w:rsidR="00686306" w:rsidRPr="00636DDC" w:rsidRDefault="0068630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453914303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453914303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5CBBDF00" w14:textId="77777777" w:rsidR="00686306" w:rsidRPr="00636DDC" w:rsidRDefault="0068630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86987220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6987220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3BB17016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372E1F76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2125DFE0" w14:textId="77777777" w:rsidR="00686306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771116087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450A4CB9" w14:textId="77777777" w:rsidR="00686306" w:rsidRPr="00760A0E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771116087"/>
          </w:p>
        </w:tc>
      </w:tr>
    </w:tbl>
    <w:p w14:paraId="7F79CBED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前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塔顶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对比原装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Front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turre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7F054055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7E915009" w14:textId="17DDD4B3" w:rsidR="00686306" w:rsidRPr="00686306" w:rsidRDefault="0005394E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502157758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66CA6EB0" w14:textId="76996DFD" w:rsidR="00686306" w:rsidRPr="00686306" w:rsidRDefault="00686306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 w:rsidR="0005394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502157758"/>
          </w:p>
        </w:tc>
      </w:tr>
    </w:tbl>
    <w:p w14:paraId="45078C03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3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前轮拱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/ Front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wheel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arch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686306" w:rsidRPr="00636DDC" w14:paraId="7DA20780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4D93239C" w14:textId="77777777" w:rsidR="00686306" w:rsidRPr="00636DDC" w:rsidRDefault="0068630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51199107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1199107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20C9ED51" w14:textId="77777777" w:rsidR="00686306" w:rsidRPr="00636DDC" w:rsidRDefault="0068630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60090374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60090374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4C06B9DA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079E866A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3914BFE1" w14:textId="77777777" w:rsidR="00686306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739876414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6C11F2DA" w14:textId="77777777" w:rsidR="00686306" w:rsidRPr="00760A0E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739876414"/>
          </w:p>
        </w:tc>
      </w:tr>
    </w:tbl>
    <w:p w14:paraId="679755AA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前轮拱对比原装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Front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wheel arch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48F3BE84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7D03E26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08011925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6C4C5F5F" w14:textId="5AECEECD" w:rsidR="00686306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080119259"/>
          </w:p>
        </w:tc>
      </w:tr>
    </w:tbl>
    <w:p w14:paraId="6A583C85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4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塔顶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Rea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suspen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sion turre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, Top Mount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686306" w:rsidRPr="00636DDC" w14:paraId="5E4709EF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5616AFCE" w14:textId="77777777" w:rsidR="00686306" w:rsidRPr="00636DDC" w:rsidRDefault="0068630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316426047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316426047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3F63447B" w14:textId="77777777" w:rsidR="00686306" w:rsidRPr="00636DDC" w:rsidRDefault="0068630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67969439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67969439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6654FB33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2E18F926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6535CA83" w14:textId="77777777" w:rsidR="00686306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41187420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5BA6EE83" w14:textId="77777777" w:rsidR="00686306" w:rsidRPr="00760A0E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241187420"/>
          </w:p>
        </w:tc>
      </w:tr>
    </w:tbl>
    <w:p w14:paraId="0F1AED51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后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塔顶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对比原装 / Modification </w:t>
      </w:r>
      <w:r>
        <w:rPr>
          <w:rFonts w:ascii="微软雅黑" w:eastAsia="微软雅黑" w:hAnsi="微软雅黑"/>
          <w:color w:val="002060"/>
          <w:sz w:val="21"/>
          <w:szCs w:val="21"/>
        </w:rPr>
        <w:t>rea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turre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03A92B35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532E144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87429289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2B4B5283" w14:textId="1BF8CD8A" w:rsidR="00686306" w:rsidRPr="00DE232F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874292896"/>
          </w:p>
        </w:tc>
      </w:tr>
    </w:tbl>
    <w:p w14:paraId="7C56E702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5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后轮拱 / </w:t>
      </w:r>
      <w:r>
        <w:rPr>
          <w:rFonts w:ascii="微软雅黑" w:eastAsia="微软雅黑" w:hAnsi="微软雅黑"/>
          <w:color w:val="002060"/>
          <w:sz w:val="21"/>
          <w:szCs w:val="21"/>
        </w:rPr>
        <w:t>Rea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wheel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arch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686306" w:rsidRPr="00636DDC" w14:paraId="45734F67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2CE9348F" w14:textId="77777777" w:rsidR="00686306" w:rsidRPr="00636DDC" w:rsidRDefault="0068630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176641519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176641519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09921D1B" w14:textId="77777777" w:rsidR="00686306" w:rsidRPr="00636DDC" w:rsidRDefault="0068630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97147569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7147569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73B9FDE7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30D79D5A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14E7ECE" w14:textId="77777777" w:rsidR="00686306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852929711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7B637049" w14:textId="77777777" w:rsidR="00686306" w:rsidRPr="00760A0E" w:rsidRDefault="0068630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852929711"/>
          </w:p>
        </w:tc>
      </w:tr>
    </w:tbl>
    <w:p w14:paraId="5ABC50D9" w14:textId="77777777" w:rsidR="00686306" w:rsidRPr="00636DDC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改装后轮拱对比原装 / Modification </w:t>
      </w:r>
      <w:r>
        <w:rPr>
          <w:rFonts w:ascii="微软雅黑" w:eastAsia="微软雅黑" w:hAnsi="微软雅黑"/>
          <w:color w:val="002060"/>
          <w:sz w:val="21"/>
          <w:szCs w:val="21"/>
        </w:rPr>
        <w:t>rea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wheel arch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86306" w:rsidRPr="00760A0E" w14:paraId="79098838" w14:textId="77777777" w:rsidTr="008D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530EF44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3542634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69FBB988" w14:textId="4157C989" w:rsidR="00686306" w:rsidRPr="00DE232F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35426344"/>
          </w:p>
        </w:tc>
      </w:tr>
    </w:tbl>
    <w:p w14:paraId="3AEBB23A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6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油箱安装 / </w:t>
      </w:r>
      <w:r>
        <w:rPr>
          <w:rFonts w:ascii="微软雅黑" w:eastAsia="微软雅黑" w:hAnsi="微软雅黑"/>
          <w:color w:val="002060"/>
          <w:sz w:val="21"/>
          <w:szCs w:val="21"/>
        </w:rPr>
        <w:t>Fuel Tank Install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1838"/>
        <w:gridCol w:w="425"/>
        <w:gridCol w:w="284"/>
        <w:gridCol w:w="850"/>
        <w:gridCol w:w="426"/>
        <w:gridCol w:w="567"/>
        <w:gridCol w:w="425"/>
        <w:gridCol w:w="1701"/>
        <w:gridCol w:w="283"/>
        <w:gridCol w:w="567"/>
        <w:gridCol w:w="709"/>
        <w:gridCol w:w="1701"/>
      </w:tblGrid>
      <w:tr w:rsidR="00686306" w:rsidRPr="00686306" w14:paraId="5DFEE832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F214192" w14:textId="77777777" w:rsidR="00686306" w:rsidRPr="00686306" w:rsidRDefault="00686306" w:rsidP="008B4A8F">
            <w:pP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8630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量/</w:t>
            </w: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Number</w:t>
            </w:r>
          </w:p>
        </w:tc>
        <w:tc>
          <w:tcPr>
            <w:tcW w:w="1559" w:type="dxa"/>
            <w:gridSpan w:val="3"/>
          </w:tcPr>
          <w:p w14:paraId="39DD6A76" w14:textId="77777777" w:rsidR="00686306" w:rsidRPr="00686306" w:rsidRDefault="0068630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640682808" w:edGrp="everyone"/>
            <w:r w:rsidRPr="00686306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16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 w:val="0"/>
                <w:color w:val="BFBFBF" w:themeColor="background1" w:themeShade="BF"/>
                <w:sz w:val="16"/>
                <w:szCs w:val="21"/>
              </w:rPr>
              <w:t>/Description</w:t>
            </w:r>
            <w:permEnd w:id="640682808"/>
          </w:p>
        </w:tc>
        <w:tc>
          <w:tcPr>
            <w:tcW w:w="1418" w:type="dxa"/>
            <w:gridSpan w:val="3"/>
          </w:tcPr>
          <w:p w14:paraId="7E4A0469" w14:textId="77777777" w:rsidR="00686306" w:rsidRPr="00686306" w:rsidRDefault="0068630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68630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品牌/</w:t>
            </w: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ake</w:t>
            </w:r>
          </w:p>
        </w:tc>
        <w:tc>
          <w:tcPr>
            <w:tcW w:w="1701" w:type="dxa"/>
          </w:tcPr>
          <w:p w14:paraId="78981E49" w14:textId="3051823B" w:rsidR="00686306" w:rsidRPr="00686306" w:rsidRDefault="00597FD2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967062095" w:edGrp="everyone"/>
            <w:r w:rsidRPr="00686306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16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 w:val="0"/>
                <w:color w:val="BFBFBF" w:themeColor="background1" w:themeShade="BF"/>
                <w:sz w:val="16"/>
                <w:szCs w:val="21"/>
              </w:rPr>
              <w:t>/Description</w:t>
            </w:r>
            <w:permEnd w:id="967062095"/>
          </w:p>
        </w:tc>
        <w:tc>
          <w:tcPr>
            <w:tcW w:w="1559" w:type="dxa"/>
            <w:gridSpan w:val="3"/>
          </w:tcPr>
          <w:p w14:paraId="7ECED751" w14:textId="77777777" w:rsidR="00686306" w:rsidRPr="00686306" w:rsidRDefault="00686306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68630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型号/</w:t>
            </w: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odel</w:t>
            </w:r>
          </w:p>
        </w:tc>
        <w:tc>
          <w:tcPr>
            <w:tcW w:w="1701" w:type="dxa"/>
          </w:tcPr>
          <w:p w14:paraId="602747EB" w14:textId="17777538" w:rsidR="00686306" w:rsidRPr="00686306" w:rsidRDefault="00597FD2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803490093" w:edGrp="everyone"/>
            <w:r w:rsidRPr="00686306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16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 w:val="0"/>
                <w:color w:val="BFBFBF" w:themeColor="background1" w:themeShade="BF"/>
                <w:sz w:val="16"/>
                <w:szCs w:val="21"/>
              </w:rPr>
              <w:t>/Description</w:t>
            </w:r>
            <w:permEnd w:id="1803490093"/>
          </w:p>
        </w:tc>
      </w:tr>
      <w:tr w:rsidR="00686306" w:rsidRPr="00686306" w14:paraId="3E466BD3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gridSpan w:val="3"/>
          </w:tcPr>
          <w:p w14:paraId="171EC09A" w14:textId="77777777" w:rsidR="00686306" w:rsidRPr="00983A39" w:rsidRDefault="0068630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983A39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容积</w:t>
            </w:r>
            <w:r w:rsidRPr="00983A3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Capacity</w:t>
            </w:r>
          </w:p>
        </w:tc>
        <w:tc>
          <w:tcPr>
            <w:tcW w:w="4252" w:type="dxa"/>
            <w:gridSpan w:val="6"/>
          </w:tcPr>
          <w:p w14:paraId="11CF7FC8" w14:textId="77777777" w:rsidR="00686306" w:rsidRPr="00686306" w:rsidRDefault="0068630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34763029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4763029"/>
          </w:p>
        </w:tc>
        <w:tc>
          <w:tcPr>
            <w:tcW w:w="2977" w:type="dxa"/>
            <w:gridSpan w:val="3"/>
          </w:tcPr>
          <w:p w14:paraId="6065D919" w14:textId="77777777" w:rsidR="00686306" w:rsidRPr="00686306" w:rsidRDefault="0068630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68630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L </w:t>
            </w:r>
            <w:r w:rsidRPr="0068630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±</w:t>
            </w:r>
            <w:r w:rsidRPr="0068630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3L</w:t>
            </w:r>
          </w:p>
        </w:tc>
      </w:tr>
      <w:tr w:rsidR="00686306" w:rsidRPr="00686306" w14:paraId="6098FB88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gridSpan w:val="3"/>
          </w:tcPr>
          <w:p w14:paraId="2EA34C07" w14:textId="77777777" w:rsidR="00686306" w:rsidRPr="00983A39" w:rsidRDefault="0068630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983A3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位置</w:t>
            </w:r>
            <w:r w:rsidRPr="00983A39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83A3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Location</w:t>
            </w:r>
          </w:p>
        </w:tc>
        <w:tc>
          <w:tcPr>
            <w:tcW w:w="7229" w:type="dxa"/>
            <w:gridSpan w:val="9"/>
          </w:tcPr>
          <w:p w14:paraId="49A8823B" w14:textId="77777777" w:rsidR="00686306" w:rsidRPr="00686306" w:rsidRDefault="0068630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897758070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97758070"/>
          </w:p>
        </w:tc>
      </w:tr>
      <w:tr w:rsidR="00686306" w:rsidRPr="00686306" w14:paraId="2F5A7FF8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gridSpan w:val="3"/>
          </w:tcPr>
          <w:p w14:paraId="67F67209" w14:textId="77777777" w:rsidR="00686306" w:rsidRPr="00983A39" w:rsidRDefault="0068630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983A3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材料/Material</w:t>
            </w:r>
          </w:p>
        </w:tc>
        <w:tc>
          <w:tcPr>
            <w:tcW w:w="7229" w:type="dxa"/>
            <w:gridSpan w:val="9"/>
          </w:tcPr>
          <w:p w14:paraId="7481B71B" w14:textId="77777777" w:rsidR="00686306" w:rsidRPr="00686306" w:rsidRDefault="0068630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391295137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391295137"/>
          </w:p>
        </w:tc>
      </w:tr>
      <w:tr w:rsidR="00686306" w:rsidRPr="00686306" w14:paraId="20262D7E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5"/>
          </w:tcPr>
          <w:p w14:paraId="3DEC1BFE" w14:textId="77777777" w:rsidR="00686306" w:rsidRPr="00686306" w:rsidRDefault="0068630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加油口位置</w:t>
            </w:r>
            <w:r w:rsidRPr="0068630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Location of filler holes</w:t>
            </w:r>
          </w:p>
        </w:tc>
        <w:tc>
          <w:tcPr>
            <w:tcW w:w="5953" w:type="dxa"/>
            <w:gridSpan w:val="7"/>
          </w:tcPr>
          <w:p w14:paraId="25FAC361" w14:textId="77777777" w:rsidR="00686306" w:rsidRPr="00686306" w:rsidRDefault="0068630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450970468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50970468"/>
          </w:p>
        </w:tc>
      </w:tr>
      <w:tr w:rsidR="00686306" w:rsidRPr="00686306" w14:paraId="2C28EB21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</w:tcPr>
          <w:p w14:paraId="73ABF8A9" w14:textId="77777777" w:rsidR="00686306" w:rsidRPr="00686306" w:rsidRDefault="00686306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安全阀</w:t>
            </w:r>
            <w:r w:rsidRPr="0068630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68630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Safety valve</w:t>
            </w:r>
          </w:p>
        </w:tc>
        <w:tc>
          <w:tcPr>
            <w:tcW w:w="2127" w:type="dxa"/>
            <w:gridSpan w:val="4"/>
          </w:tcPr>
          <w:p w14:paraId="276F6CF3" w14:textId="32E3DDCE" w:rsidR="00686306" w:rsidRPr="00686306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368515160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68515160"/>
          </w:p>
        </w:tc>
        <w:tc>
          <w:tcPr>
            <w:tcW w:w="2976" w:type="dxa"/>
            <w:gridSpan w:val="4"/>
          </w:tcPr>
          <w:p w14:paraId="78B35BFF" w14:textId="4A74EA42" w:rsidR="00686306" w:rsidRPr="00686306" w:rsidRDefault="0068630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r w:rsidRPr="0068630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过</w:t>
            </w:r>
            <w:r w:rsidR="00983A3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压</w:t>
            </w:r>
            <w:r w:rsidRPr="0068630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阀</w:t>
            </w:r>
            <w:r w:rsidRPr="0068630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/</w:t>
            </w:r>
            <w:r w:rsidRPr="0068630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Over pressure valve</w:t>
            </w:r>
          </w:p>
        </w:tc>
        <w:tc>
          <w:tcPr>
            <w:tcW w:w="2410" w:type="dxa"/>
            <w:gridSpan w:val="2"/>
          </w:tcPr>
          <w:p w14:paraId="13DD4EE9" w14:textId="6AC0E37A" w:rsidR="00686306" w:rsidRPr="00686306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927731049" w:edGrp="everyone"/>
            <w:r w:rsidRPr="0068630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8630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927731049"/>
          </w:p>
        </w:tc>
      </w:tr>
    </w:tbl>
    <w:p w14:paraId="43D0EF75" w14:textId="77777777" w:rsidR="00983A39" w:rsidRDefault="00983A39" w:rsidP="00983A3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油箱照片或图片——拆下状态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油箱安装格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——拆下状态</w:t>
      </w:r>
    </w:p>
    <w:p w14:paraId="417F3CE9" w14:textId="77777777" w:rsidR="00983A39" w:rsidRDefault="00983A39" w:rsidP="00983A3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Fuel tank photo or picture - Dismounted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Fuel tank vane - Dismounted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983A39" w:rsidRPr="00760A0E" w14:paraId="15755D07" w14:textId="77777777" w:rsidTr="00983A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3F386635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94184694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E705E8C" w14:textId="77777777" w:rsidR="0005394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33872DED" w14:textId="1F6B8387" w:rsidR="0005394E" w:rsidRPr="0005394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可以使用供应商展</w:t>
            </w:r>
            <w:proofErr w:type="gramStart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示图片</w:t>
            </w:r>
            <w:permEnd w:id="1941846949"/>
            <w:proofErr w:type="gramEnd"/>
          </w:p>
        </w:tc>
        <w:tc>
          <w:tcPr>
            <w:tcW w:w="4888" w:type="dxa"/>
            <w:vAlign w:val="center"/>
          </w:tcPr>
          <w:p w14:paraId="00A5AD35" w14:textId="77777777" w:rsidR="0005394E" w:rsidRPr="00686306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19526457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C1A3BCF" w14:textId="6EF2812C" w:rsidR="00983A39" w:rsidRPr="006E29CB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195264576"/>
          </w:p>
        </w:tc>
      </w:tr>
    </w:tbl>
    <w:p w14:paraId="5C07CEBA" w14:textId="77777777" w:rsidR="00983A39" w:rsidRDefault="00983A39" w:rsidP="00983A3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车身为油箱所作开口位置及尺寸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油箱安装状态描述</w:t>
      </w:r>
    </w:p>
    <w:p w14:paraId="3292A43E" w14:textId="77777777" w:rsidR="00983A39" w:rsidRDefault="00983A39" w:rsidP="00983A3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Chassis cut position and dimensions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Fuel tank mounted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983A39" w:rsidRPr="00760A0E" w14:paraId="11C67D35" w14:textId="77777777" w:rsidTr="00983A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12B20496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772441143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B95A8EC" w14:textId="5266AD22" w:rsidR="00983A39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772441143"/>
          </w:p>
        </w:tc>
        <w:tc>
          <w:tcPr>
            <w:tcW w:w="4888" w:type="dxa"/>
            <w:vAlign w:val="center"/>
          </w:tcPr>
          <w:p w14:paraId="2D01724E" w14:textId="77777777" w:rsidR="0005394E" w:rsidRPr="00686306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54941531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DF88301" w14:textId="2B8AD3A8" w:rsidR="00983A39" w:rsidRPr="006E29CB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549415316"/>
          </w:p>
        </w:tc>
      </w:tr>
    </w:tbl>
    <w:p w14:paraId="64DE80CF" w14:textId="77777777" w:rsidR="00983A39" w:rsidRDefault="00983A39" w:rsidP="00983A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6</w:t>
      </w:r>
      <w:r>
        <w:rPr>
          <w:rFonts w:ascii="微软雅黑" w:eastAsia="微软雅黑" w:hAnsi="微软雅黑"/>
          <w:color w:val="002060"/>
          <w:sz w:val="21"/>
          <w:szCs w:val="21"/>
        </w:rPr>
        <w:t>.7 其他改装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Other modifications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823"/>
        <w:gridCol w:w="5953"/>
      </w:tblGrid>
      <w:tr w:rsidR="00983A39" w:rsidRPr="00060997" w14:paraId="7852C5E0" w14:textId="77777777" w:rsidTr="00732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</w:tcPr>
          <w:p w14:paraId="470079F0" w14:textId="2C76A44B" w:rsidR="00983A39" w:rsidRPr="000E10FC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如有改装，勾选改装的零件，并</w:t>
            </w:r>
            <w:r w:rsidR="008D2E1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文字简要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描述改装原因及方式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。</w:t>
            </w:r>
            <w:r w:rsidR="008D2E1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若无改装则无需勾选并描述。</w:t>
            </w:r>
            <w:r w:rsidR="0005394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ick if the component is modified, and describe the method and reason. Leave blank if no modification.</w:t>
            </w:r>
          </w:p>
        </w:tc>
      </w:tr>
      <w:tr w:rsidR="00983A39" w:rsidRPr="00060997" w14:paraId="5FACF154" w14:textId="77777777" w:rsidTr="00732C2F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1A7E0C7A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permStart w:id="2145990072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2145990072"/>
            <w:r w:rsidRPr="00C71BCF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防火墙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Front </w:t>
            </w:r>
          </w:p>
        </w:tc>
        <w:tc>
          <w:tcPr>
            <w:tcW w:w="5953" w:type="dxa"/>
          </w:tcPr>
          <w:p w14:paraId="70B15F96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938890359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938890359"/>
          </w:p>
        </w:tc>
      </w:tr>
      <w:tr w:rsidR="00983A39" w:rsidRPr="00060997" w14:paraId="08D46268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8B31CD4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permStart w:id="1415195328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415195328"/>
            <w:r w:rsidRPr="00C71BCF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中央通道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entral Tunnel</w:t>
            </w:r>
          </w:p>
        </w:tc>
        <w:tc>
          <w:tcPr>
            <w:tcW w:w="5953" w:type="dxa"/>
          </w:tcPr>
          <w:p w14:paraId="5A65A76A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262765122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62765122"/>
          </w:p>
        </w:tc>
      </w:tr>
      <w:tr w:rsidR="00983A39" w:rsidRPr="00060997" w14:paraId="73BF1AF4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6CFDB8A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479618835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479618835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横梁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ross car beam</w:t>
            </w:r>
          </w:p>
        </w:tc>
        <w:tc>
          <w:tcPr>
            <w:tcW w:w="5953" w:type="dxa"/>
          </w:tcPr>
          <w:p w14:paraId="7F2619F7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816027311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16027311"/>
          </w:p>
        </w:tc>
      </w:tr>
      <w:tr w:rsidR="00983A39" w:rsidRPr="00060997" w14:paraId="5AFC9965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579F728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14988473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14988473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车顶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oof</w:t>
            </w:r>
          </w:p>
        </w:tc>
        <w:tc>
          <w:tcPr>
            <w:tcW w:w="5953" w:type="dxa"/>
          </w:tcPr>
          <w:p w14:paraId="330B7E64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158820051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158820051"/>
          </w:p>
        </w:tc>
      </w:tr>
      <w:tr w:rsidR="00983A39" w:rsidRPr="00060997" w14:paraId="388748F0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7959414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78879738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78879738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前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纵梁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Front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m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ain rail</w:t>
            </w:r>
          </w:p>
        </w:tc>
        <w:tc>
          <w:tcPr>
            <w:tcW w:w="5953" w:type="dxa"/>
          </w:tcPr>
          <w:p w14:paraId="305E9BAF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867925778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67925778"/>
          </w:p>
        </w:tc>
      </w:tr>
      <w:tr w:rsidR="00983A39" w:rsidRPr="00060997" w14:paraId="69B872BA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3905FA27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43671829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43671829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后纵梁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main rail</w:t>
            </w:r>
          </w:p>
        </w:tc>
        <w:tc>
          <w:tcPr>
            <w:tcW w:w="5953" w:type="dxa"/>
          </w:tcPr>
          <w:p w14:paraId="355A7147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722379243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722379243"/>
          </w:p>
        </w:tc>
      </w:tr>
      <w:tr w:rsidR="00983A39" w:rsidRPr="00060997" w14:paraId="52849015" w14:textId="77777777" w:rsidTr="00732C2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641643C7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857230064" w:edGrp="everyone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57230064"/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白车身开口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/ Opening on BIW</w:t>
            </w:r>
          </w:p>
        </w:tc>
        <w:tc>
          <w:tcPr>
            <w:tcW w:w="5953" w:type="dxa"/>
          </w:tcPr>
          <w:p w14:paraId="45330CF3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855812928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55812928"/>
          </w:p>
        </w:tc>
      </w:tr>
    </w:tbl>
    <w:p w14:paraId="42984C3F" w14:textId="77777777" w:rsidR="00983A39" w:rsidRPr="00636DDC" w:rsidRDefault="00983A39" w:rsidP="00983A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/ Descrip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983A39" w:rsidRPr="00760A0E" w14:paraId="3353103A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67B1E5D3" w14:textId="77777777" w:rsidR="00983A39" w:rsidRDefault="00983A39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868043878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2ECAC0CC" w14:textId="77777777" w:rsidR="00983A39" w:rsidRPr="00760A0E" w:rsidRDefault="00983A39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868043878"/>
          </w:p>
        </w:tc>
      </w:tr>
    </w:tbl>
    <w:p w14:paraId="6CEB3400" w14:textId="77777777" w:rsidR="00983A39" w:rsidRPr="00636DDC" w:rsidRDefault="00983A39" w:rsidP="00983A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t>7</w:t>
      </w:r>
      <w:r w:rsidRPr="00636DDC">
        <w:rPr>
          <w:rFonts w:ascii="微软雅黑" w:eastAsia="微软雅黑" w:hAnsi="微软雅黑" w:hint="eastAsia"/>
          <w:b/>
          <w:color w:val="002060"/>
          <w:sz w:val="21"/>
          <w:szCs w:val="21"/>
        </w:rPr>
        <w:t>.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Suspension</w:t>
      </w:r>
    </w:p>
    <w:p w14:paraId="1636CD0D" w14:textId="77777777" w:rsidR="00983A39" w:rsidRDefault="00983A39" w:rsidP="00983A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7.1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前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Front suspension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2830"/>
        <w:gridCol w:w="1916"/>
        <w:gridCol w:w="1345"/>
        <w:gridCol w:w="708"/>
        <w:gridCol w:w="567"/>
        <w:gridCol w:w="2410"/>
      </w:tblGrid>
      <w:tr w:rsidR="00983A39" w:rsidRPr="00636DDC" w14:paraId="6A6708F1" w14:textId="77777777" w:rsidTr="00732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F6538AC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原厂前悬架类型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riginal</w:t>
            </w:r>
          </w:p>
          <w:p w14:paraId="793C0D3A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suspension type</w:t>
            </w:r>
          </w:p>
        </w:tc>
        <w:tc>
          <w:tcPr>
            <w:tcW w:w="1916" w:type="dxa"/>
          </w:tcPr>
          <w:p w14:paraId="0FD455BF" w14:textId="77777777" w:rsidR="00983A39" w:rsidRPr="00C71BCF" w:rsidRDefault="00983A3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128492414" w:edGrp="everyone"/>
            <w:r w:rsidRPr="00C71BCF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1128492414"/>
          </w:p>
        </w:tc>
        <w:tc>
          <w:tcPr>
            <w:tcW w:w="2620" w:type="dxa"/>
            <w:gridSpan w:val="3"/>
          </w:tcPr>
          <w:p w14:paraId="5FEA349C" w14:textId="77777777" w:rsidR="00983A39" w:rsidRPr="00C71BCF" w:rsidRDefault="00983A3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前悬架类型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</w:t>
            </w:r>
          </w:p>
          <w:p w14:paraId="36F135AA" w14:textId="77777777" w:rsidR="00983A39" w:rsidRPr="00C71BCF" w:rsidRDefault="00983A3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nt suspension type</w:t>
            </w:r>
          </w:p>
        </w:tc>
        <w:tc>
          <w:tcPr>
            <w:tcW w:w="2410" w:type="dxa"/>
          </w:tcPr>
          <w:p w14:paraId="5EA4914C" w14:textId="77777777" w:rsidR="00983A39" w:rsidRPr="00C71BCF" w:rsidRDefault="00983A3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318330245" w:edGrp="everyone"/>
            <w:r w:rsidRPr="00C71BCF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318330245"/>
          </w:p>
        </w:tc>
      </w:tr>
      <w:tr w:rsidR="00983A39" w14:paraId="404462C4" w14:textId="77777777" w:rsidTr="00732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1" w:type="dxa"/>
            <w:gridSpan w:val="3"/>
          </w:tcPr>
          <w:p w14:paraId="0DCEFAD1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副车架至车身安装点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数量</w:t>
            </w: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</w:p>
          <w:p w14:paraId="5878E1AA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Number of fixing points of subframe to body shell</w:t>
            </w:r>
          </w:p>
        </w:tc>
        <w:tc>
          <w:tcPr>
            <w:tcW w:w="3685" w:type="dxa"/>
            <w:gridSpan w:val="3"/>
          </w:tcPr>
          <w:p w14:paraId="30762A60" w14:textId="77777777" w:rsidR="00983A39" w:rsidRPr="00C71BCF" w:rsidRDefault="00983A39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873356895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73356895"/>
          </w:p>
        </w:tc>
      </w:tr>
      <w:tr w:rsidR="00983A39" w14:paraId="59419677" w14:textId="77777777" w:rsidTr="00732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1" w:type="dxa"/>
            <w:gridSpan w:val="3"/>
          </w:tcPr>
          <w:p w14:paraId="1A8DD465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副车架紧固方式 （如螺栓连接）/</w:t>
            </w:r>
          </w:p>
          <w:p w14:paraId="4E19DC57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ype of subframe fixing</w:t>
            </w:r>
          </w:p>
        </w:tc>
        <w:tc>
          <w:tcPr>
            <w:tcW w:w="3685" w:type="dxa"/>
            <w:gridSpan w:val="3"/>
          </w:tcPr>
          <w:p w14:paraId="5126D18B" w14:textId="77777777" w:rsidR="00983A39" w:rsidRPr="00C71BCF" w:rsidRDefault="00983A39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576528426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576528426"/>
          </w:p>
        </w:tc>
      </w:tr>
      <w:tr w:rsidR="00983A39" w:rsidRPr="00636DDC" w14:paraId="35ABCE93" w14:textId="77777777" w:rsidTr="00732C2F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4362C52" w14:textId="77777777" w:rsidR="00983A39" w:rsidRPr="00C71BCF" w:rsidRDefault="00983A39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减震器品牌/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 of shock absorber</w:t>
            </w:r>
          </w:p>
        </w:tc>
        <w:tc>
          <w:tcPr>
            <w:tcW w:w="1916" w:type="dxa"/>
          </w:tcPr>
          <w:p w14:paraId="6D4F1E80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1941791446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941791446"/>
          </w:p>
        </w:tc>
        <w:tc>
          <w:tcPr>
            <w:tcW w:w="2620" w:type="dxa"/>
            <w:gridSpan w:val="3"/>
          </w:tcPr>
          <w:p w14:paraId="0F52171A" w14:textId="30C89474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r w:rsidRPr="00C71BCF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减震器型号/</w:t>
            </w:r>
            <w:r w:rsidRPr="00C71BCF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Model</w:t>
            </w:r>
            <w:r w:rsidR="00C71BCF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C71BCF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of shock absorber</w:t>
            </w:r>
          </w:p>
        </w:tc>
        <w:tc>
          <w:tcPr>
            <w:tcW w:w="2410" w:type="dxa"/>
          </w:tcPr>
          <w:p w14:paraId="5B4D0AFF" w14:textId="77777777" w:rsidR="00983A39" w:rsidRPr="00C71BCF" w:rsidRDefault="00983A3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240590329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40590329"/>
          </w:p>
        </w:tc>
      </w:tr>
      <w:tr w:rsidR="00C71BCF" w:rsidRPr="00636DDC" w14:paraId="0654611D" w14:textId="77777777" w:rsidTr="00732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gridSpan w:val="4"/>
          </w:tcPr>
          <w:p w14:paraId="6E645DC9" w14:textId="77777777" w:rsidR="00C71BCF" w:rsidRPr="00C71BCF" w:rsidRDefault="00C71BCF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1BCF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减震器可调路数/</w:t>
            </w:r>
            <w:r w:rsidRPr="00C71BCF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adjustable ways of shock absorber</w:t>
            </w:r>
          </w:p>
        </w:tc>
        <w:tc>
          <w:tcPr>
            <w:tcW w:w="2977" w:type="dxa"/>
            <w:gridSpan w:val="2"/>
          </w:tcPr>
          <w:p w14:paraId="1B6ED7AA" w14:textId="77777777" w:rsidR="00C71BCF" w:rsidRPr="00C71BCF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80157303" w:edGrp="everyone"/>
            <w:r w:rsidRPr="00C71BC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1BCF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0157303"/>
          </w:p>
        </w:tc>
      </w:tr>
    </w:tbl>
    <w:p w14:paraId="3B24E620" w14:textId="77777777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>P7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前悬架改装整体描述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Description of front suspension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66623DB5" w14:textId="77777777" w:rsidTr="00053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C00A052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51354584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55D4F906" w14:textId="4F1343A1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513545844"/>
          </w:p>
        </w:tc>
      </w:tr>
    </w:tbl>
    <w:p w14:paraId="61E6437C" w14:textId="0CA6E840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7-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</w:t>
      </w:r>
      <w:r w:rsidR="00D013A6">
        <w:rPr>
          <w:rFonts w:ascii="微软雅黑" w:eastAsia="微软雅黑" w:hAnsi="微软雅黑" w:hint="eastAsia"/>
          <w:color w:val="002060"/>
          <w:sz w:val="21"/>
          <w:szCs w:val="21"/>
        </w:rPr>
        <w:t>改装后车轮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整体运动学图示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="00D013A6">
        <w:rPr>
          <w:rFonts w:ascii="微软雅黑" w:eastAsia="微软雅黑" w:hAnsi="微软雅黑"/>
          <w:color w:val="002060"/>
          <w:sz w:val="21"/>
          <w:szCs w:val="21"/>
        </w:rPr>
        <w:t>description and o</w:t>
      </w:r>
      <w:r>
        <w:rPr>
          <w:rFonts w:ascii="微软雅黑" w:eastAsia="微软雅黑" w:hAnsi="微软雅黑"/>
          <w:color w:val="002060"/>
          <w:sz w:val="21"/>
          <w:szCs w:val="21"/>
        </w:rPr>
        <w:t>perating principle of the wheel kinematics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55D83195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9B7DA1E" w14:textId="77777777" w:rsidR="00C71BCF" w:rsidRPr="006E29CB" w:rsidRDefault="00C71BC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014671148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</w:p>
          <w:p w14:paraId="7D378437" w14:textId="77777777" w:rsidR="00C71BCF" w:rsidRPr="00760A0E" w:rsidRDefault="00C71BCF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2014671148"/>
          </w:p>
        </w:tc>
      </w:tr>
    </w:tbl>
    <w:p w14:paraId="6EC546C1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1.1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前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下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摆臂 /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Lower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Front Arm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636DDC" w14:paraId="792720FF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21385EAA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74608782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74608782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0A945FAD" w14:textId="77777777" w:rsidR="00C71BCF" w:rsidRPr="00636DDC" w:rsidRDefault="00C71BC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242501886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42501886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摆臂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Arm</w:t>
            </w:r>
          </w:p>
        </w:tc>
      </w:tr>
    </w:tbl>
    <w:p w14:paraId="6D29DCD5" w14:textId="3F343D8A" w:rsidR="00C71BCF" w:rsidRPr="00636DDC" w:rsidRDefault="00D013A6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勾选改装摆臂，</w:t>
      </w:r>
      <w:r w:rsidR="00541347">
        <w:rPr>
          <w:rFonts w:ascii="微软雅黑" w:eastAsia="微软雅黑" w:hAnsi="微软雅黑" w:hint="eastAsia"/>
          <w:color w:val="002060"/>
          <w:sz w:val="21"/>
          <w:szCs w:val="21"/>
        </w:rPr>
        <w:t>需展示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改装下摆臂与原装比较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（带硬点变化量）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 xml:space="preserve">race lower 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front arm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>to original (with dimension of hard point change)</w:t>
      </w:r>
      <w:r>
        <w:rPr>
          <w:rFonts w:ascii="微软雅黑" w:eastAsia="微软雅黑" w:hAnsi="微软雅黑"/>
          <w:color w:val="002060"/>
          <w:sz w:val="21"/>
          <w:szCs w:val="21"/>
        </w:rPr>
        <w:t>, if modification arm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452DBFDB" w14:textId="77777777" w:rsidTr="00C71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6C3124AD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41932472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62B7EDE1" w14:textId="3458F24A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419324724"/>
          </w:p>
        </w:tc>
      </w:tr>
    </w:tbl>
    <w:p w14:paraId="5C283806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7.1.2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前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上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摆臂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（如适用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Upper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Front Arm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636DDC" w14:paraId="47F1C973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0DFA2A14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894004899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94004899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512D0A52" w14:textId="77777777" w:rsidR="00C71BCF" w:rsidRPr="00636DDC" w:rsidRDefault="00C71BC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201491699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01491699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摆臂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Arm</w:t>
            </w:r>
          </w:p>
        </w:tc>
      </w:tr>
    </w:tbl>
    <w:p w14:paraId="21CA1C91" w14:textId="4DCB65EC" w:rsidR="00C71BCF" w:rsidRPr="00636DDC" w:rsidRDefault="00541347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</w:t>
      </w:r>
      <w:r w:rsidR="00D013A6">
        <w:rPr>
          <w:rFonts w:ascii="微软雅黑" w:eastAsia="微软雅黑" w:hAnsi="微软雅黑" w:hint="eastAsia"/>
          <w:color w:val="002060"/>
          <w:sz w:val="21"/>
          <w:szCs w:val="21"/>
        </w:rPr>
        <w:t>勾选改装摆臂，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需展示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改装上摆臂与原装比较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（带硬点变化量）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 xml:space="preserve">race upper 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front arm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>to original (with dimension of hard point change)</w:t>
      </w:r>
      <w:r w:rsidR="00D013A6">
        <w:rPr>
          <w:rFonts w:ascii="微软雅黑" w:eastAsia="微软雅黑" w:hAnsi="微软雅黑" w:hint="eastAsia"/>
          <w:color w:val="002060"/>
          <w:sz w:val="21"/>
          <w:szCs w:val="21"/>
        </w:rPr>
        <w:t>，if</w:t>
      </w:r>
      <w:r w:rsidR="00D013A6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="00D013A6">
        <w:rPr>
          <w:rFonts w:ascii="微软雅黑" w:eastAsia="微软雅黑" w:hAnsi="微软雅黑" w:hint="eastAsia"/>
          <w:color w:val="002060"/>
          <w:sz w:val="21"/>
          <w:szCs w:val="21"/>
        </w:rPr>
        <w:t>modification</w:t>
      </w:r>
      <w:r w:rsidR="00D013A6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="00D013A6">
        <w:rPr>
          <w:rFonts w:ascii="微软雅黑" w:eastAsia="微软雅黑" w:hAnsi="微软雅黑" w:hint="eastAsia"/>
          <w:color w:val="002060"/>
          <w:sz w:val="21"/>
          <w:szCs w:val="21"/>
        </w:rPr>
        <w:t>arm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11E555F6" w14:textId="77777777" w:rsidTr="00C71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3063C5C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4342661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832DA16" w14:textId="314684B1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243426610"/>
          </w:p>
        </w:tc>
      </w:tr>
    </w:tbl>
    <w:p w14:paraId="4B2CD30E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1.3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前副车架 / Front subframe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636DDC" w14:paraId="6F7A4ADF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11A991C3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883360105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83360105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314998DE" w14:textId="77777777" w:rsidR="00C71BCF" w:rsidRPr="00636DDC" w:rsidRDefault="00C71BC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487477637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487477637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41973F21" w14:textId="1A2EB4C5" w:rsidR="00C71BCF" w:rsidRPr="00636DDC" w:rsidRDefault="00541347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勾选改装，需展示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副车架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>对比原装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示</w:t>
      </w:r>
      <w:r w:rsidR="00C71BCF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subframe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>compared to original subframe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，if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modification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0D053973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AEDAC36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98481399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CF7E47C" w14:textId="5AF459F9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984813990"/>
          </w:p>
        </w:tc>
      </w:tr>
    </w:tbl>
    <w:p w14:paraId="1C79A06F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1.4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转向节(立柱) / 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Bare hub-carrier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636DDC" w14:paraId="323F3E88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010C89E3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20786472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0786472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5912687C" w14:textId="77777777" w:rsidR="00C71BCF" w:rsidRPr="00636DDC" w:rsidRDefault="00C71BC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816734144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16734144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3F4EB269" w14:textId="5CE0157A" w:rsidR="00C71BCF" w:rsidRPr="00636DDC" w:rsidRDefault="00541347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勾选改装，需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479731AF" w14:textId="77777777" w:rsidTr="00541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91F392A" w14:textId="77777777" w:rsidR="00C71BCF" w:rsidRDefault="00C71BC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956643205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4DE0E3FD" w14:textId="77777777" w:rsidR="00C71BCF" w:rsidRPr="00760A0E" w:rsidRDefault="00C71BCF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956643205"/>
          </w:p>
        </w:tc>
      </w:tr>
    </w:tbl>
    <w:p w14:paraId="0E59D913" w14:textId="64A442E8" w:rsidR="00C71BCF" w:rsidRPr="00636DDC" w:rsidRDefault="00541347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勾选改装，需展示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转向节(立柱)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>对比原装</w:t>
      </w:r>
      <w:r w:rsidR="00C71BC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标示图 / Modification </w:t>
      </w:r>
      <w:r w:rsidR="00C71BCF"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Bare hub-carrier </w:t>
      </w:r>
      <w:r w:rsidR="00C71BCF"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  <w:r>
        <w:rPr>
          <w:rFonts w:ascii="微软雅黑" w:eastAsia="微软雅黑" w:hAnsi="微软雅黑"/>
          <w:color w:val="002060"/>
          <w:sz w:val="21"/>
          <w:szCs w:val="21"/>
        </w:rPr>
        <w:t>, if modification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6E4B8CA0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2855532B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bookmarkStart w:id="2" w:name="_Hlk101178790"/>
            <w:permStart w:id="145635786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64A5FD8" w14:textId="6C64523D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456357869"/>
          </w:p>
        </w:tc>
      </w:tr>
    </w:tbl>
    <w:bookmarkEnd w:id="2"/>
    <w:p w14:paraId="3DC41C1A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1.5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前减震器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Front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Shock Absorber</w:t>
      </w:r>
    </w:p>
    <w:p w14:paraId="2776E870" w14:textId="77777777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前减震器——拆下状态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前减震器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——总成安装状态</w:t>
      </w:r>
    </w:p>
    <w:p w14:paraId="17BFE61C" w14:textId="77777777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Sh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o</w:t>
      </w:r>
      <w:r>
        <w:rPr>
          <w:rFonts w:ascii="微软雅黑" w:eastAsia="微软雅黑" w:hAnsi="微软雅黑"/>
          <w:color w:val="002060"/>
          <w:sz w:val="21"/>
          <w:szCs w:val="21"/>
        </w:rPr>
        <w:t>ck absorber - Dismounted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Shock absorber assembly – in lo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760A0E" w14:paraId="4973CC81" w14:textId="77777777" w:rsidTr="00C71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12F7AC8A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189312698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A2B8627" w14:textId="77777777" w:rsidR="00C71BCF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5F27F452" w14:textId="06338232" w:rsidR="0005394E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允许使用供应商展</w:t>
            </w:r>
            <w:proofErr w:type="gramStart"/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示图片</w:t>
            </w:r>
            <w:permEnd w:id="1189312698"/>
            <w:proofErr w:type="gramEnd"/>
          </w:p>
        </w:tc>
        <w:tc>
          <w:tcPr>
            <w:tcW w:w="4888" w:type="dxa"/>
            <w:vAlign w:val="center"/>
          </w:tcPr>
          <w:p w14:paraId="20D8327B" w14:textId="77777777" w:rsidR="0005394E" w:rsidRPr="00686306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8712235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0AD7524" w14:textId="2115535B" w:rsidR="00C71BCF" w:rsidRPr="006E29CB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87122350"/>
          </w:p>
        </w:tc>
      </w:tr>
    </w:tbl>
    <w:p w14:paraId="4FAFD043" w14:textId="77777777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塔顶连接件图示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转向节连接件图示</w:t>
      </w:r>
    </w:p>
    <w:p w14:paraId="26D57A66" w14:textId="77777777" w:rsidR="00C71BCF" w:rsidRDefault="00C71BCF" w:rsidP="00C71BC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Strut adapter drawing   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Hub adapter drawing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C71BCF" w:rsidRPr="00760A0E" w14:paraId="30B5FCD4" w14:textId="77777777" w:rsidTr="00541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54BEDDA7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99225889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F590FEB" w14:textId="394A3D11" w:rsidR="00C71BCF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992258890"/>
          </w:p>
        </w:tc>
        <w:tc>
          <w:tcPr>
            <w:tcW w:w="4888" w:type="dxa"/>
            <w:vAlign w:val="center"/>
          </w:tcPr>
          <w:p w14:paraId="0333DFA0" w14:textId="77777777" w:rsidR="0005394E" w:rsidRPr="00686306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089545012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93C7DE1" w14:textId="7816A968" w:rsidR="00C71BCF" w:rsidRPr="006E29CB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089545012"/>
          </w:p>
        </w:tc>
      </w:tr>
    </w:tbl>
    <w:p w14:paraId="12B0E5BE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1.6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前防倾杆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Front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Anti Roll Bar (ARB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2972"/>
        <w:gridCol w:w="1916"/>
        <w:gridCol w:w="2444"/>
        <w:gridCol w:w="2444"/>
      </w:tblGrid>
      <w:tr w:rsidR="00C71BCF" w:rsidRPr="00636DDC" w14:paraId="3AD8A320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gridSpan w:val="2"/>
          </w:tcPr>
          <w:p w14:paraId="276A6CC0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318220559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318220559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  <w:gridSpan w:val="2"/>
          </w:tcPr>
          <w:p w14:paraId="38DABEDB" w14:textId="77777777" w:rsidR="00C71BCF" w:rsidRPr="00636DDC" w:rsidRDefault="00C71BC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39364073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39364073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  <w:tr w:rsidR="00C71BCF" w:rsidRPr="00636DDC" w14:paraId="4EA5C7B9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23F6D067" w14:textId="77777777" w:rsidR="00C71BCF" w:rsidRPr="00636DDC" w:rsidRDefault="00C71BCF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对于改装防倾杆/ For modified ARB</w:t>
            </w:r>
          </w:p>
        </w:tc>
      </w:tr>
      <w:tr w:rsidR="00C71BCF" w:rsidRPr="00636DDC" w14:paraId="37D56700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8EBE8E9" w14:textId="77777777" w:rsidR="00C71BCF" w:rsidRPr="00C73A5B" w:rsidRDefault="00C71BCF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注册防倾杆数量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ARB homologation</w:t>
            </w:r>
          </w:p>
        </w:tc>
        <w:tc>
          <w:tcPr>
            <w:tcW w:w="1916" w:type="dxa"/>
          </w:tcPr>
          <w:p w14:paraId="1D531148" w14:textId="77777777" w:rsidR="00C71BCF" w:rsidRPr="00C73A5B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749672089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49672089"/>
          </w:p>
        </w:tc>
        <w:tc>
          <w:tcPr>
            <w:tcW w:w="2444" w:type="dxa"/>
          </w:tcPr>
          <w:p w14:paraId="16CABA72" w14:textId="77777777" w:rsidR="00C71BCF" w:rsidRPr="00C73A5B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防倾杆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直径/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Diameter of ARB</w:t>
            </w:r>
          </w:p>
        </w:tc>
        <w:tc>
          <w:tcPr>
            <w:tcW w:w="2444" w:type="dxa"/>
          </w:tcPr>
          <w:p w14:paraId="7A5F5F3B" w14:textId="77777777" w:rsidR="00C71BCF" w:rsidRPr="00C73A5B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416442748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16442748"/>
          </w:p>
        </w:tc>
      </w:tr>
      <w:tr w:rsidR="00C71BCF" w:rsidRPr="00636DDC" w14:paraId="4085B2A8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gridSpan w:val="2"/>
          </w:tcPr>
          <w:p w14:paraId="10DD3B8D" w14:textId="77777777" w:rsidR="00C71BCF" w:rsidRPr="00C73A5B" w:rsidRDefault="00C71BCF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393030962" w:edGrp="everyone"/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393030962"/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固定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/Fixed      </w:t>
            </w:r>
            <w:permStart w:id="860900061" w:edGrp="everyone"/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60900061"/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可调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Adjustable</w:t>
            </w:r>
          </w:p>
        </w:tc>
        <w:tc>
          <w:tcPr>
            <w:tcW w:w="2444" w:type="dxa"/>
          </w:tcPr>
          <w:p w14:paraId="12424DD1" w14:textId="77777777" w:rsidR="00C71BCF" w:rsidRPr="00C73A5B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调节方式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Adjust type</w:t>
            </w:r>
          </w:p>
        </w:tc>
        <w:tc>
          <w:tcPr>
            <w:tcW w:w="2444" w:type="dxa"/>
          </w:tcPr>
          <w:p w14:paraId="14B00A3E" w14:textId="77777777" w:rsidR="00C71BCF" w:rsidRPr="00C73A5B" w:rsidRDefault="00C71BCF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415701337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415701337"/>
          </w:p>
        </w:tc>
      </w:tr>
    </w:tbl>
    <w:p w14:paraId="6423B178" w14:textId="77777777" w:rsidR="00C71BCF" w:rsidRPr="00636DDC" w:rsidRDefault="00C71BCF" w:rsidP="00C71BC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前防倾杆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1与原装对比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 / Modification Front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ARB 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1BCF" w:rsidRPr="00760A0E" w14:paraId="033D6995" w14:textId="77777777" w:rsidTr="00C73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A85495D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08181548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13035E18" w14:textId="765C434F" w:rsidR="00C71BCF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081815484"/>
          </w:p>
        </w:tc>
      </w:tr>
    </w:tbl>
    <w:p w14:paraId="6D92F517" w14:textId="6C8853E1" w:rsidR="00C73A5B" w:rsidRDefault="00C73A5B" w:rsidP="00C73A5B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7</w:t>
      </w:r>
      <w:r>
        <w:rPr>
          <w:rFonts w:ascii="微软雅黑" w:eastAsia="微软雅黑" w:hAnsi="微软雅黑"/>
          <w:color w:val="002060"/>
          <w:sz w:val="21"/>
          <w:szCs w:val="21"/>
        </w:rPr>
        <w:t>.1.7转向系统</w:t>
      </w:r>
      <w:r w:rsidR="0005394E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05394E">
        <w:rPr>
          <w:rFonts w:ascii="微软雅黑" w:eastAsia="微软雅黑" w:hAnsi="微软雅黑"/>
          <w:color w:val="002060"/>
          <w:sz w:val="21"/>
          <w:szCs w:val="21"/>
        </w:rPr>
        <w:t>/ Steering System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256"/>
        <w:gridCol w:w="425"/>
        <w:gridCol w:w="1276"/>
        <w:gridCol w:w="141"/>
        <w:gridCol w:w="2694"/>
        <w:gridCol w:w="1984"/>
      </w:tblGrid>
      <w:tr w:rsidR="00C73A5B" w:rsidRPr="000E10FC" w14:paraId="252A326B" w14:textId="77777777" w:rsidTr="00C73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3"/>
          </w:tcPr>
          <w:p w14:paraId="39D1756F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556933539" w:edGrp="everyone"/>
            <w:r w:rsidRPr="00C73A5B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556933539"/>
            <w:r w:rsidRPr="00C73A5B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转向系统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steering system</w:t>
            </w:r>
          </w:p>
        </w:tc>
        <w:tc>
          <w:tcPr>
            <w:tcW w:w="4819" w:type="dxa"/>
            <w:gridSpan w:val="3"/>
          </w:tcPr>
          <w:p w14:paraId="3392E364" w14:textId="77777777" w:rsidR="00C73A5B" w:rsidRPr="000E10FC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694254023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694254023"/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转向系统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ed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steering system</w:t>
            </w:r>
          </w:p>
        </w:tc>
      </w:tr>
      <w:tr w:rsidR="00C73A5B" w:rsidRPr="00060997" w14:paraId="214F7D0E" w14:textId="77777777" w:rsidTr="00C73A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gridSpan w:val="3"/>
          </w:tcPr>
          <w:p w14:paraId="5EDD0A76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助力系统位置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Position of Power steering</w:t>
            </w:r>
          </w:p>
        </w:tc>
        <w:tc>
          <w:tcPr>
            <w:tcW w:w="4819" w:type="dxa"/>
            <w:gridSpan w:val="3"/>
          </w:tcPr>
          <w:p w14:paraId="60E737AB" w14:textId="77777777" w:rsidR="00C73A5B" w:rsidRPr="00BC70B0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sz w:val="21"/>
                <w:szCs w:val="21"/>
              </w:rPr>
            </w:pPr>
            <w:permStart w:id="1370626808" w:edGrp="everyone"/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370626808"/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管柱</w:t>
            </w:r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</w:t>
            </w:r>
            <w:r w:rsidRPr="00BC70B0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Column  </w:t>
            </w:r>
            <w:permStart w:id="2099459231" w:edGrp="everyone"/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2099459231"/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转向机</w:t>
            </w:r>
            <w:r w:rsidRPr="00BC70B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</w:t>
            </w:r>
            <w:r w:rsidRPr="00BC70B0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Steering Gear</w:t>
            </w:r>
          </w:p>
        </w:tc>
      </w:tr>
      <w:tr w:rsidR="00C73A5B" w:rsidRPr="00060997" w14:paraId="630E8A4E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017D4513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助力类型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power steering type</w:t>
            </w:r>
          </w:p>
        </w:tc>
        <w:tc>
          <w:tcPr>
            <w:tcW w:w="6095" w:type="dxa"/>
            <w:gridSpan w:val="4"/>
          </w:tcPr>
          <w:p w14:paraId="3DCFAC37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34489780" w:edGrp="everyone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34489780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电子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EPS     </w:t>
            </w:r>
            <w:permStart w:id="1414595101" w:edGrp="everyone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414595101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液压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HPS     </w:t>
            </w:r>
            <w:permStart w:id="796227980" w:edGrp="everyone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796227980"/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电子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液压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EPHS</w:t>
            </w:r>
          </w:p>
        </w:tc>
      </w:tr>
      <w:tr w:rsidR="00C73A5B" w:rsidRPr="000E10FC" w14:paraId="0FDFEADC" w14:textId="77777777" w:rsidTr="008B4A8F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3FDCACDA" w14:textId="55B28F10" w:rsidR="00C73A5B" w:rsidRPr="00C73A5B" w:rsidRDefault="00C73A5B" w:rsidP="008B4A8F">
            <w:pPr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  <w:t>对于更换转向助力，需填写以下信息</w:t>
            </w:r>
            <w:r w:rsidR="0005394E">
              <w:rPr>
                <w:rFonts w:ascii="微软雅黑" w:eastAsia="微软雅黑" w:hAnsi="微软雅黑" w:hint="eastAsia"/>
                <w:bCs w:val="0"/>
                <w:color w:val="002060"/>
                <w:sz w:val="21"/>
                <w:szCs w:val="21"/>
              </w:rPr>
              <w:t xml:space="preserve"> </w:t>
            </w:r>
            <w:r w:rsidR="0005394E"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  <w:t>/ For Modified Steering System</w:t>
            </w:r>
            <w:r w:rsidRPr="00C73A5B">
              <w:rPr>
                <w:rFonts w:ascii="微软雅黑" w:eastAsia="微软雅黑" w:hAnsi="微软雅黑" w:hint="eastAsia"/>
                <w:bCs w:val="0"/>
                <w:color w:val="002060"/>
                <w:sz w:val="21"/>
                <w:szCs w:val="21"/>
              </w:rPr>
              <w:t>：</w:t>
            </w:r>
          </w:p>
        </w:tc>
      </w:tr>
      <w:tr w:rsidR="00C73A5B" w:rsidRPr="000E10FC" w14:paraId="57602A07" w14:textId="77777777" w:rsidTr="00C73A5B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C41AE39" w14:textId="437E223B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助力器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制造商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="0005394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 Power steering M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ake</w:t>
            </w:r>
          </w:p>
        </w:tc>
        <w:tc>
          <w:tcPr>
            <w:tcW w:w="1842" w:type="dxa"/>
            <w:gridSpan w:val="3"/>
          </w:tcPr>
          <w:p w14:paraId="1EC5924E" w14:textId="77777777" w:rsidR="00C73A5B" w:rsidRPr="00764B4F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0"/>
                <w:szCs w:val="20"/>
              </w:rPr>
            </w:pPr>
            <w:permStart w:id="1400573957" w:edGrp="everyone"/>
            <w:r w:rsidRPr="00764B4F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0"/>
                <w:szCs w:val="20"/>
              </w:rPr>
              <w:t>填写</w:t>
            </w:r>
            <w:r w:rsidRPr="00764B4F">
              <w:rPr>
                <w:rFonts w:ascii="微软雅黑" w:eastAsia="微软雅黑" w:hAnsi="微软雅黑"/>
                <w:bCs/>
                <w:color w:val="BFBFBF" w:themeColor="background1" w:themeShade="BF"/>
                <w:sz w:val="20"/>
                <w:szCs w:val="20"/>
              </w:rPr>
              <w:t>/Description</w:t>
            </w:r>
            <w:permEnd w:id="1400573957"/>
          </w:p>
        </w:tc>
        <w:tc>
          <w:tcPr>
            <w:tcW w:w="2694" w:type="dxa"/>
          </w:tcPr>
          <w:p w14:paraId="1C8A8CC2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转向助力器型号</w:t>
            </w:r>
            <w:r w:rsidRPr="00C73A5B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Power steering Model</w:t>
            </w:r>
            <w:r w:rsidRPr="00C73A5B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1984" w:type="dxa"/>
          </w:tcPr>
          <w:p w14:paraId="0A46C0D4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307146877" w:edGrp="everyone"/>
            <w:r w:rsidRPr="00C73A5B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1307146877"/>
          </w:p>
        </w:tc>
      </w:tr>
      <w:tr w:rsidR="00C73A5B" w:rsidRPr="000E10FC" w14:paraId="397B3895" w14:textId="77777777" w:rsidTr="00C73A5B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F394468" w14:textId="0B57997F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所属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车辆制造商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V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ehicle</w:t>
            </w:r>
            <w:r w:rsidR="0005394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ake</w:t>
            </w:r>
          </w:p>
        </w:tc>
        <w:tc>
          <w:tcPr>
            <w:tcW w:w="1842" w:type="dxa"/>
            <w:gridSpan w:val="3"/>
          </w:tcPr>
          <w:p w14:paraId="730218E7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493638044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18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18"/>
                <w:szCs w:val="21"/>
              </w:rPr>
              <w:t>/Description</w:t>
            </w:r>
            <w:permEnd w:id="493638044"/>
          </w:p>
        </w:tc>
        <w:tc>
          <w:tcPr>
            <w:tcW w:w="2694" w:type="dxa"/>
          </w:tcPr>
          <w:p w14:paraId="32824EEE" w14:textId="77777777" w:rsid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所属车型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Vehicle Model</w:t>
            </w:r>
          </w:p>
        </w:tc>
        <w:tc>
          <w:tcPr>
            <w:tcW w:w="1984" w:type="dxa"/>
          </w:tcPr>
          <w:p w14:paraId="4C1AC16C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246190392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18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18"/>
                <w:szCs w:val="21"/>
              </w:rPr>
              <w:t>/Description</w:t>
            </w:r>
            <w:permEnd w:id="1246190392"/>
          </w:p>
        </w:tc>
      </w:tr>
      <w:tr w:rsidR="00C73A5B" w:rsidRPr="000E10FC" w14:paraId="0FBEA3CA" w14:textId="77777777" w:rsidTr="008B4A8F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473678A1" w14:textId="0BA555A1" w:rsidR="00C73A5B" w:rsidRPr="00C73A5B" w:rsidRDefault="00C73A5B" w:rsidP="008B4A8F">
            <w:pPr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  <w:t>勾选所有改装的零件，并说明改装原因及改装方式</w:t>
            </w:r>
            <w:r w:rsidR="0005394E">
              <w:rPr>
                <w:rFonts w:ascii="微软雅黑" w:eastAsia="微软雅黑" w:hAnsi="微软雅黑" w:hint="eastAsia"/>
                <w:bCs w:val="0"/>
                <w:color w:val="002060"/>
                <w:sz w:val="21"/>
                <w:szCs w:val="21"/>
              </w:rPr>
              <w:t xml:space="preserve"> /</w:t>
            </w:r>
            <w:r w:rsidR="0005394E"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  <w:t xml:space="preserve"> Tick Modified Component and Describe Reason and Mothod</w:t>
            </w:r>
            <w:r w:rsidRPr="00C73A5B">
              <w:rPr>
                <w:rFonts w:ascii="微软雅黑" w:eastAsia="微软雅黑" w:hAnsi="微软雅黑" w:hint="eastAsia"/>
                <w:bCs w:val="0"/>
                <w:color w:val="002060"/>
                <w:sz w:val="21"/>
                <w:szCs w:val="21"/>
              </w:rPr>
              <w:t>：</w:t>
            </w:r>
          </w:p>
        </w:tc>
      </w:tr>
      <w:tr w:rsidR="00C73A5B" w:rsidRPr="000E10FC" w14:paraId="12E8B67D" w14:textId="77777777" w:rsidTr="008B4A8F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1F9E340F" w14:textId="77777777" w:rsidR="00C73A5B" w:rsidRPr="000E10FC" w:rsidRDefault="00C73A5B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423772151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423772151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机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Steering gear </w:t>
            </w:r>
          </w:p>
        </w:tc>
        <w:tc>
          <w:tcPr>
            <w:tcW w:w="6095" w:type="dxa"/>
            <w:gridSpan w:val="4"/>
          </w:tcPr>
          <w:p w14:paraId="133FD55B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530554280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30554280"/>
          </w:p>
        </w:tc>
      </w:tr>
      <w:tr w:rsidR="00C73A5B" w:rsidRPr="000E10FC" w14:paraId="07DA7671" w14:textId="77777777" w:rsidTr="008B4A8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04AD9642" w14:textId="77777777" w:rsidR="00C73A5B" w:rsidRPr="000E10FC" w:rsidRDefault="00C73A5B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1585527413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585527413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拉杆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Steering link</w:t>
            </w:r>
          </w:p>
        </w:tc>
        <w:tc>
          <w:tcPr>
            <w:tcW w:w="6095" w:type="dxa"/>
            <w:gridSpan w:val="4"/>
          </w:tcPr>
          <w:p w14:paraId="126A01F9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90454018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90454018"/>
          </w:p>
        </w:tc>
      </w:tr>
      <w:tr w:rsidR="00C73A5B" w:rsidRPr="0046024A" w14:paraId="64B6C276" w14:textId="77777777" w:rsidTr="008B4A8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62FE7D61" w14:textId="77777777" w:rsidR="00C73A5B" w:rsidRPr="00DB4B2A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508408206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lastRenderedPageBreak/>
              <w:t>□</w:t>
            </w:r>
            <w:permEnd w:id="1508408206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转向管柱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Steering column</w:t>
            </w:r>
          </w:p>
        </w:tc>
        <w:tc>
          <w:tcPr>
            <w:tcW w:w="6095" w:type="dxa"/>
            <w:gridSpan w:val="4"/>
          </w:tcPr>
          <w:p w14:paraId="581CD225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744842464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44842464"/>
          </w:p>
        </w:tc>
      </w:tr>
      <w:tr w:rsidR="00C73A5B" w:rsidRPr="000E10FC" w14:paraId="2B571BEB" w14:textId="77777777" w:rsidTr="008B4A8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524F0DB8" w14:textId="77777777" w:rsidR="00C73A5B" w:rsidRPr="00DB4B2A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535522628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35522628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中间轴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Intermediate shaft</w:t>
            </w:r>
          </w:p>
        </w:tc>
        <w:tc>
          <w:tcPr>
            <w:tcW w:w="6095" w:type="dxa"/>
            <w:gridSpan w:val="4"/>
          </w:tcPr>
          <w:p w14:paraId="3DCE386A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624584931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24584931"/>
          </w:p>
        </w:tc>
      </w:tr>
      <w:tr w:rsidR="00C73A5B" w:rsidRPr="000E10FC" w14:paraId="753CCDD1" w14:textId="77777777" w:rsidTr="008B4A8F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gridSpan w:val="2"/>
          </w:tcPr>
          <w:p w14:paraId="47D6BEF1" w14:textId="77777777" w:rsidR="00C73A5B" w:rsidRPr="00DB4B2A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547008994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47008994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助力泵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Power steering pump</w:t>
            </w:r>
          </w:p>
        </w:tc>
        <w:tc>
          <w:tcPr>
            <w:tcW w:w="6095" w:type="dxa"/>
            <w:gridSpan w:val="4"/>
          </w:tcPr>
          <w:p w14:paraId="146802B6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277446334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77446334"/>
          </w:p>
        </w:tc>
      </w:tr>
    </w:tbl>
    <w:p w14:paraId="5F2FAE2F" w14:textId="77777777" w:rsidR="00C73A5B" w:rsidRPr="00636DDC" w:rsidRDefault="00C73A5B" w:rsidP="00C73A5B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转向系统改装图示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Illustration of steering system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3A5B" w:rsidRPr="00760A0E" w14:paraId="7B513D5B" w14:textId="77777777" w:rsidTr="00C73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7D91179A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722560628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29213DEC" w14:textId="4243707F" w:rsidR="00C73A5B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722560628"/>
          </w:p>
        </w:tc>
      </w:tr>
    </w:tbl>
    <w:p w14:paraId="414638B5" w14:textId="77777777" w:rsidR="00C73A5B" w:rsidRPr="00636DDC" w:rsidRDefault="00C73A5B" w:rsidP="00C73A5B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7</w:t>
      </w:r>
      <w:r>
        <w:rPr>
          <w:rFonts w:ascii="微软雅黑" w:eastAsia="微软雅黑" w:hAnsi="微软雅黑"/>
          <w:color w:val="002060"/>
          <w:sz w:val="21"/>
          <w:szCs w:val="21"/>
        </w:rPr>
        <w:t>.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悬架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Rear suspension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2689"/>
        <w:gridCol w:w="2057"/>
        <w:gridCol w:w="1345"/>
        <w:gridCol w:w="708"/>
        <w:gridCol w:w="567"/>
        <w:gridCol w:w="2410"/>
      </w:tblGrid>
      <w:tr w:rsidR="00C73A5B" w:rsidRPr="00636DDC" w14:paraId="7789693A" w14:textId="77777777" w:rsidTr="00BD3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DFA4681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原厂后悬架类型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riginal</w:t>
            </w:r>
          </w:p>
          <w:p w14:paraId="456F9908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suspension type</w:t>
            </w:r>
          </w:p>
        </w:tc>
        <w:tc>
          <w:tcPr>
            <w:tcW w:w="2057" w:type="dxa"/>
          </w:tcPr>
          <w:p w14:paraId="654E9D66" w14:textId="77777777" w:rsidR="00C73A5B" w:rsidRPr="00C73A5B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240933303" w:edGrp="everyone"/>
            <w:r w:rsidRPr="00C73A5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240933303"/>
          </w:p>
        </w:tc>
        <w:tc>
          <w:tcPr>
            <w:tcW w:w="2620" w:type="dxa"/>
            <w:gridSpan w:val="3"/>
          </w:tcPr>
          <w:p w14:paraId="13F93590" w14:textId="77777777" w:rsidR="00C73A5B" w:rsidRPr="00C73A5B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后悬架类型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</w:t>
            </w:r>
          </w:p>
          <w:p w14:paraId="5A88912E" w14:textId="77777777" w:rsidR="00C73A5B" w:rsidRPr="00C73A5B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r suspension type</w:t>
            </w:r>
          </w:p>
        </w:tc>
        <w:tc>
          <w:tcPr>
            <w:tcW w:w="2410" w:type="dxa"/>
          </w:tcPr>
          <w:p w14:paraId="44367092" w14:textId="77777777" w:rsidR="00C73A5B" w:rsidRPr="00636DDC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828981473" w:edGrp="everyone"/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60A0E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</w:t>
            </w: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828981473"/>
          </w:p>
        </w:tc>
      </w:tr>
      <w:tr w:rsidR="00C73A5B" w14:paraId="54557524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1" w:type="dxa"/>
            <w:gridSpan w:val="3"/>
          </w:tcPr>
          <w:p w14:paraId="6D96CE41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副车架至车身安装点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数量</w:t>
            </w: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</w:p>
          <w:p w14:paraId="4D737AF0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Number of fixing points of subframe to body shell</w:t>
            </w:r>
          </w:p>
        </w:tc>
        <w:tc>
          <w:tcPr>
            <w:tcW w:w="3685" w:type="dxa"/>
            <w:gridSpan w:val="3"/>
          </w:tcPr>
          <w:p w14:paraId="6240359B" w14:textId="77777777" w:rsidR="00C73A5B" w:rsidRPr="00C73A5B" w:rsidRDefault="00C73A5B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657431399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57431399"/>
          </w:p>
        </w:tc>
      </w:tr>
      <w:tr w:rsidR="00C73A5B" w14:paraId="25485749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1" w:type="dxa"/>
            <w:gridSpan w:val="3"/>
          </w:tcPr>
          <w:p w14:paraId="6D7BCD40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副车架紧固方式 （如螺栓连接）/</w:t>
            </w:r>
          </w:p>
          <w:p w14:paraId="417E1506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ype of subframe fixing</w:t>
            </w:r>
          </w:p>
        </w:tc>
        <w:tc>
          <w:tcPr>
            <w:tcW w:w="3685" w:type="dxa"/>
            <w:gridSpan w:val="3"/>
          </w:tcPr>
          <w:p w14:paraId="1CF95BED" w14:textId="77777777" w:rsidR="00C73A5B" w:rsidRPr="00C73A5B" w:rsidRDefault="00C73A5B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480717293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480717293"/>
          </w:p>
        </w:tc>
      </w:tr>
      <w:tr w:rsidR="00C73A5B" w:rsidRPr="00636DDC" w14:paraId="51178761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3494A3C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减震器品牌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 of shock absorber</w:t>
            </w:r>
          </w:p>
        </w:tc>
        <w:tc>
          <w:tcPr>
            <w:tcW w:w="2057" w:type="dxa"/>
          </w:tcPr>
          <w:p w14:paraId="0DB1BAEA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1221209959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21209959"/>
          </w:p>
        </w:tc>
        <w:tc>
          <w:tcPr>
            <w:tcW w:w="2620" w:type="dxa"/>
            <w:gridSpan w:val="3"/>
          </w:tcPr>
          <w:p w14:paraId="765C51AF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减震器型号/</w:t>
            </w:r>
            <w:r w:rsidRPr="00C73A5B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Model of shock absorber</w:t>
            </w:r>
          </w:p>
        </w:tc>
        <w:tc>
          <w:tcPr>
            <w:tcW w:w="2410" w:type="dxa"/>
          </w:tcPr>
          <w:p w14:paraId="4EB6ACFF" w14:textId="77777777" w:rsidR="00C73A5B" w:rsidRPr="00636DDC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sz w:val="21"/>
                <w:szCs w:val="21"/>
              </w:rPr>
            </w:pPr>
            <w:permStart w:id="549541837" w:edGrp="everyone"/>
            <w:r w:rsidRPr="00760A0E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60A0E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549541837"/>
          </w:p>
        </w:tc>
      </w:tr>
      <w:tr w:rsidR="00C73A5B" w:rsidRPr="00636DDC" w14:paraId="71AAFC31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  <w:gridSpan w:val="4"/>
          </w:tcPr>
          <w:p w14:paraId="0EB17ECA" w14:textId="77777777" w:rsidR="00C73A5B" w:rsidRPr="00C73A5B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 w:rsidRPr="00C73A5B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减震器可调路数/</w:t>
            </w:r>
            <w:r w:rsidRPr="00C73A5B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adjustable ways of shock absorber</w:t>
            </w:r>
          </w:p>
        </w:tc>
        <w:tc>
          <w:tcPr>
            <w:tcW w:w="2977" w:type="dxa"/>
            <w:gridSpan w:val="2"/>
          </w:tcPr>
          <w:p w14:paraId="4A59CA19" w14:textId="77777777" w:rsidR="00C73A5B" w:rsidRPr="00C73A5B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sz w:val="21"/>
                <w:szCs w:val="21"/>
              </w:rPr>
            </w:pPr>
            <w:permStart w:id="995257812" w:edGrp="everyone"/>
            <w:r w:rsidRPr="00C73A5B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73A5B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995257812"/>
          </w:p>
        </w:tc>
      </w:tr>
    </w:tbl>
    <w:p w14:paraId="049D531B" w14:textId="77777777" w:rsidR="00541347" w:rsidRDefault="00541347" w:rsidP="00C73A5B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</w:p>
    <w:p w14:paraId="1CF8AB5A" w14:textId="77777777" w:rsidR="00541347" w:rsidRDefault="00541347" w:rsidP="00C73A5B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</w:p>
    <w:p w14:paraId="4789CD80" w14:textId="2289D68D" w:rsidR="00C73A5B" w:rsidRDefault="00C73A5B" w:rsidP="00C73A5B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>P7-3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后悬架改装整体描述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Description of rear suspension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3A5B" w:rsidRPr="00760A0E" w14:paraId="334FC619" w14:textId="77777777" w:rsidTr="00541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C9D7461" w14:textId="1E61F47F" w:rsidR="00C73A5B" w:rsidRPr="006E29CB" w:rsidRDefault="00541347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12451107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0F866EA7" w14:textId="1EC04B66" w:rsidR="00C73A5B" w:rsidRPr="00760A0E" w:rsidRDefault="00541347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2124511079"/>
          </w:p>
        </w:tc>
      </w:tr>
    </w:tbl>
    <w:p w14:paraId="668C0AF0" w14:textId="04E6C251" w:rsidR="00C73A5B" w:rsidRDefault="00C73A5B" w:rsidP="00C73A5B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7-4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</w:t>
      </w:r>
      <w:r w:rsidR="00ED0984">
        <w:rPr>
          <w:rFonts w:ascii="微软雅黑" w:eastAsia="微软雅黑" w:hAnsi="微软雅黑" w:hint="eastAsia"/>
          <w:color w:val="002060"/>
          <w:sz w:val="21"/>
          <w:szCs w:val="21"/>
        </w:rPr>
        <w:t>改装后车轮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整体运动学图示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Operating principle of the wheel kinematics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73A5B" w:rsidRPr="00760A0E" w14:paraId="4789B805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1226319E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75843617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1ADA660D" w14:textId="5E4A24E2" w:rsidR="00C73A5B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75843617"/>
          </w:p>
        </w:tc>
      </w:tr>
    </w:tbl>
    <w:p w14:paraId="51F991DD" w14:textId="77777777" w:rsidR="00C73A5B" w:rsidRPr="00636DDC" w:rsidRDefault="00C73A5B" w:rsidP="00C73A5B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7.2.1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扭力梁悬架改装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Modification of torsion beam suspension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1061"/>
        <w:gridCol w:w="2835"/>
        <w:gridCol w:w="992"/>
      </w:tblGrid>
      <w:tr w:rsidR="00C73A5B" w:rsidRPr="00636DDC" w14:paraId="0B0E89CE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6E5D99A8" w14:textId="77777777" w:rsidR="00C73A5B" w:rsidRPr="00636DDC" w:rsidRDefault="00C73A5B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2610693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2610693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  <w:gridSpan w:val="3"/>
          </w:tcPr>
          <w:p w14:paraId="17DCC216" w14:textId="77777777" w:rsidR="00C73A5B" w:rsidRPr="00636DDC" w:rsidRDefault="00C73A5B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491401412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491401412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改装扭力梁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orsion Beam</w:t>
            </w:r>
          </w:p>
        </w:tc>
      </w:tr>
      <w:tr w:rsidR="00C73A5B" w:rsidRPr="00636DDC" w14:paraId="693FA725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47C96613" w14:textId="77777777" w:rsidR="00C73A5B" w:rsidRPr="00636DDC" w:rsidRDefault="00C73A5B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56245481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56245481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改为拖曳臂悬架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hange to trailing arm</w:t>
            </w:r>
          </w:p>
        </w:tc>
        <w:tc>
          <w:tcPr>
            <w:tcW w:w="4888" w:type="dxa"/>
            <w:gridSpan w:val="3"/>
          </w:tcPr>
          <w:p w14:paraId="145DB043" w14:textId="3A66903F" w:rsidR="00C73A5B" w:rsidRPr="00A172D3" w:rsidRDefault="00C73A5B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sz w:val="21"/>
                <w:szCs w:val="21"/>
              </w:rPr>
            </w:pPr>
            <w:r w:rsidRPr="00A172D3"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  <w:t>对于改装</w:t>
            </w:r>
            <w:r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  <w:t>为拖曳臂</w:t>
            </w:r>
            <w:r w:rsidRPr="00A172D3"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  <w:t>悬架，需填写以下信息</w:t>
            </w:r>
            <w:r w:rsidR="0005394E">
              <w:rPr>
                <w:rFonts w:ascii="微软雅黑" w:eastAsia="微软雅黑" w:hAnsi="微软雅黑" w:hint="eastAsia"/>
                <w:b/>
                <w:color w:val="002060"/>
                <w:sz w:val="21"/>
                <w:szCs w:val="21"/>
              </w:rPr>
              <w:t xml:space="preserve"> </w:t>
            </w:r>
            <w:r w:rsidR="0005394E"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  <w:t>/ For Changing to Trailing Arm Type</w:t>
            </w:r>
            <w:r>
              <w:rPr>
                <w:rFonts w:ascii="微软雅黑" w:eastAsia="微软雅黑" w:hAnsi="微软雅黑" w:hint="eastAsia"/>
                <w:b/>
                <w:color w:val="002060"/>
                <w:sz w:val="21"/>
                <w:szCs w:val="21"/>
              </w:rPr>
              <w:t>：</w:t>
            </w:r>
          </w:p>
        </w:tc>
      </w:tr>
      <w:tr w:rsidR="00C73A5B" w:rsidRPr="00636DDC" w14:paraId="699B82B3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49FC281B" w14:textId="77777777" w:rsidR="00C73A5B" w:rsidRPr="00636DDC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35495910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35495910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拖曳臂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前轴承点保持原扭力梁轴承位置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railing arm front bearing assumes torsion beam bearing position</w:t>
            </w:r>
          </w:p>
        </w:tc>
      </w:tr>
      <w:tr w:rsidR="00C73A5B" w:rsidRPr="00636DDC" w14:paraId="18F56D7D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0DF206A4" w14:textId="77777777" w:rsidR="00C73A5B" w:rsidRPr="00636DDC" w:rsidRDefault="00C73A5B" w:rsidP="008B4A8F">
            <w:pPr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是否新增支撑点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Whether to add new pivoting points?     </w:t>
            </w:r>
            <w:permStart w:id="19492714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4927141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是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Yes          </w:t>
            </w:r>
            <w:permStart w:id="61513441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615134418"/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否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No</w:t>
            </w:r>
          </w:p>
        </w:tc>
      </w:tr>
      <w:tr w:rsidR="00C73A5B" w14:paraId="1E1C88DD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gridSpan w:val="2"/>
          </w:tcPr>
          <w:p w14:paraId="1A7618D3" w14:textId="77777777" w:rsidR="00C73A5B" w:rsidRPr="0094225D" w:rsidRDefault="00C73A5B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拖曳臂转轴点连线在X</w:t>
            </w:r>
            <w:r w:rsidRPr="0094225D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-Y平面内的投影与</w:t>
            </w: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Y轴的夹角</w:t>
            </w:r>
          </w:p>
        </w:tc>
        <w:tc>
          <w:tcPr>
            <w:tcW w:w="2835" w:type="dxa"/>
            <w:vAlign w:val="center"/>
          </w:tcPr>
          <w:p w14:paraId="3FA303E9" w14:textId="77777777" w:rsidR="00C73A5B" w:rsidRPr="007B714C" w:rsidRDefault="00C73A5B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179474150" w:edGrp="everyone"/>
            <w:r w:rsidRPr="007B714C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1179474150"/>
          </w:p>
        </w:tc>
        <w:tc>
          <w:tcPr>
            <w:tcW w:w="992" w:type="dxa"/>
          </w:tcPr>
          <w:p w14:paraId="6BD9D064" w14:textId="77777777" w:rsidR="00C73A5B" w:rsidRDefault="00C73A5B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°</w:t>
            </w:r>
          </w:p>
        </w:tc>
      </w:tr>
      <w:tr w:rsidR="00C73A5B" w14:paraId="08FD2922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gridSpan w:val="2"/>
          </w:tcPr>
          <w:p w14:paraId="47BB3591" w14:textId="77777777" w:rsidR="00C73A5B" w:rsidRPr="0094225D" w:rsidRDefault="00C73A5B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拖曳臂转轴点连线</w:t>
            </w:r>
            <w:r w:rsidRPr="0094225D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在</w:t>
            </w: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Y</w:t>
            </w:r>
            <w:r w:rsidRPr="0094225D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-Z平面内的投影与</w:t>
            </w: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Y</w:t>
            </w:r>
            <w:r w:rsidRPr="0094225D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轴</w:t>
            </w:r>
            <w:r w:rsidRPr="0094225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的夹角</w:t>
            </w:r>
          </w:p>
        </w:tc>
        <w:tc>
          <w:tcPr>
            <w:tcW w:w="2835" w:type="dxa"/>
          </w:tcPr>
          <w:p w14:paraId="7402C6C0" w14:textId="77777777" w:rsidR="00C73A5B" w:rsidRPr="007B714C" w:rsidRDefault="00C73A5B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572011210" w:edGrp="everyone"/>
            <w:r w:rsidRPr="007B714C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572011210"/>
          </w:p>
        </w:tc>
        <w:tc>
          <w:tcPr>
            <w:tcW w:w="992" w:type="dxa"/>
          </w:tcPr>
          <w:p w14:paraId="298FB41B" w14:textId="77777777" w:rsidR="00C73A5B" w:rsidRDefault="00C73A5B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°</w:t>
            </w:r>
          </w:p>
        </w:tc>
      </w:tr>
    </w:tbl>
    <w:p w14:paraId="218D69AA" w14:textId="77777777" w:rsidR="00C73A5B" w:rsidRDefault="00C73A5B" w:rsidP="00C73A5B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491B63EB" wp14:editId="3AD4FAF3">
            <wp:extent cx="3995225" cy="1840980"/>
            <wp:effectExtent l="0" t="0" r="5715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167" cy="1844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F7FFC" w14:textId="23B94AAF" w:rsidR="0006699F" w:rsidRPr="00636DDC" w:rsidRDefault="0006699F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扭力梁与原装比较</w:t>
      </w:r>
      <w:r w:rsidR="00ED0984">
        <w:rPr>
          <w:rFonts w:ascii="微软雅黑" w:eastAsia="微软雅黑" w:hAnsi="微软雅黑" w:hint="eastAsia"/>
          <w:color w:val="002060"/>
          <w:sz w:val="21"/>
          <w:szCs w:val="21"/>
        </w:rPr>
        <w:t>图示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与说明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/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race torsion beam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6699F" w:rsidRPr="00760A0E" w14:paraId="789F39D3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2BDA8EF" w14:textId="51944852" w:rsidR="0006699F" w:rsidRPr="006E29CB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111953106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  <w:r w:rsidR="00ED0984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和描述</w:t>
            </w:r>
          </w:p>
          <w:p w14:paraId="0106B01F" w14:textId="6EF0520E" w:rsidR="0006699F" w:rsidRPr="00760A0E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 w:rsidR="00ED09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 </w:t>
            </w:r>
            <w:r w:rsidR="00ED0984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and</w:t>
            </w:r>
            <w:r w:rsidR="00ED09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 </w:t>
            </w:r>
            <w:r w:rsidR="00ED0984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111953106"/>
          </w:p>
        </w:tc>
      </w:tr>
    </w:tbl>
    <w:p w14:paraId="21FEA0E5" w14:textId="77777777" w:rsidR="0006699F" w:rsidRPr="00636DDC" w:rsidRDefault="0006699F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6699F" w:rsidRPr="00760A0E" w14:paraId="11E7FA2D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06F2F9B" w14:textId="77777777" w:rsidR="0006699F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592592569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048232EA" w14:textId="77777777" w:rsidR="0006699F" w:rsidRPr="00760A0E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1592592569"/>
          </w:p>
        </w:tc>
      </w:tr>
    </w:tbl>
    <w:p w14:paraId="0B75488C" w14:textId="2D343020" w:rsidR="0006699F" w:rsidRDefault="0006699F" w:rsidP="0006699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 xml:space="preserve">拖曳臂——拆下状态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拖曳臂——安装状态</w:t>
      </w:r>
    </w:p>
    <w:p w14:paraId="2D6CDF2E" w14:textId="77777777" w:rsidR="0006699F" w:rsidRDefault="0006699F" w:rsidP="0006699F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Trailing arm - Dismounted   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Trailing arm - Mounted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06699F" w:rsidRPr="00760A0E" w14:paraId="3C1C61A8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39468F50" w14:textId="77777777" w:rsidR="0005394E" w:rsidRPr="00686306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3708581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725237F" w14:textId="62F4B4D8" w:rsidR="0006699F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237085810"/>
          </w:p>
        </w:tc>
        <w:tc>
          <w:tcPr>
            <w:tcW w:w="4888" w:type="dxa"/>
            <w:vAlign w:val="center"/>
          </w:tcPr>
          <w:p w14:paraId="5C2562F8" w14:textId="77777777" w:rsidR="0005394E" w:rsidRPr="00686306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070090362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144F2A74" w14:textId="21529C23" w:rsidR="0006699F" w:rsidRPr="006E29CB" w:rsidRDefault="0005394E" w:rsidP="0005394E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070090362"/>
          </w:p>
        </w:tc>
      </w:tr>
    </w:tbl>
    <w:p w14:paraId="484DD636" w14:textId="07BBF116" w:rsidR="0006699F" w:rsidRPr="00636DDC" w:rsidRDefault="0006699F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7.2.2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连杆系统（对于多连杆悬架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05394E">
        <w:rPr>
          <w:rFonts w:ascii="微软雅黑" w:eastAsia="微软雅黑" w:hAnsi="微软雅黑"/>
          <w:color w:val="002060"/>
          <w:sz w:val="21"/>
          <w:szCs w:val="21"/>
        </w:rPr>
        <w:t>Linkages (of Multi-link S</w:t>
      </w:r>
      <w:r>
        <w:rPr>
          <w:rFonts w:ascii="微软雅黑" w:eastAsia="微软雅黑" w:hAnsi="微软雅黑"/>
          <w:color w:val="002060"/>
          <w:sz w:val="21"/>
          <w:szCs w:val="21"/>
        </w:rPr>
        <w:t>uspension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06699F" w:rsidRPr="00636DDC" w14:paraId="062770DB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6D1FA317" w14:textId="77777777" w:rsidR="0006699F" w:rsidRPr="00636DDC" w:rsidRDefault="0006699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82119540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2119540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完全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71C0A283" w14:textId="77777777" w:rsidR="0006699F" w:rsidRPr="00636DDC" w:rsidRDefault="0006699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99669385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9669385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存在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改装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</w:t>
            </w:r>
          </w:p>
        </w:tc>
      </w:tr>
    </w:tbl>
    <w:p w14:paraId="32213F60" w14:textId="578C97E1" w:rsidR="0006699F" w:rsidRPr="00636DDC" w:rsidRDefault="006C273B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存在改装，简述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>所有连杆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与原装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差异和图示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（带硬点变化量）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>race linkages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>to original (with dimension of hard point change)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，i</w:t>
      </w:r>
      <w:r>
        <w:rPr>
          <w:rFonts w:ascii="微软雅黑" w:eastAsia="微软雅黑" w:hAnsi="微软雅黑"/>
          <w:color w:val="002060"/>
          <w:sz w:val="21"/>
          <w:szCs w:val="21"/>
        </w:rPr>
        <w:t>f modification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6699F" w:rsidRPr="00760A0E" w14:paraId="2BD088C2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0891A18" w14:textId="1EEDDF10" w:rsidR="0006699F" w:rsidRPr="006E29CB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447881241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 w:rsidR="006C273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66BAEADA" w14:textId="2EFF13A3" w:rsidR="0006699F" w:rsidRPr="00760A0E" w:rsidRDefault="006C273B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="0006699F"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447881241"/>
          </w:p>
        </w:tc>
      </w:tr>
    </w:tbl>
    <w:p w14:paraId="7BD45C00" w14:textId="77777777" w:rsidR="0006699F" w:rsidRPr="00636DDC" w:rsidRDefault="0006699F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2.3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下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摆臂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（如适用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Lower Rear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Arm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06699F" w:rsidRPr="00636DDC" w14:paraId="0DDA577E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1CDA696F" w14:textId="77777777" w:rsidR="0006699F" w:rsidRPr="00636DDC" w:rsidRDefault="0006699F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596589895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96589895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020B7D80" w14:textId="77777777" w:rsidR="0006699F" w:rsidRPr="00636DDC" w:rsidRDefault="0006699F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443118773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443118773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摆臂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Arm</w:t>
            </w:r>
          </w:p>
        </w:tc>
      </w:tr>
    </w:tbl>
    <w:p w14:paraId="0C5B34E7" w14:textId="1892FB23" w:rsidR="0006699F" w:rsidRPr="00636DDC" w:rsidRDefault="006C273B" w:rsidP="0006699F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</w:t>
      </w:r>
      <w:r w:rsidR="00644D97">
        <w:rPr>
          <w:rFonts w:ascii="微软雅黑" w:eastAsia="微软雅黑" w:hAnsi="微软雅黑" w:hint="eastAsia"/>
          <w:color w:val="002060"/>
          <w:sz w:val="21"/>
          <w:szCs w:val="21"/>
        </w:rPr>
        <w:t>存在改装，简述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改装下摆臂与原装</w:t>
      </w:r>
      <w:r w:rsidR="00644D97">
        <w:rPr>
          <w:rFonts w:ascii="微软雅黑" w:eastAsia="微软雅黑" w:hAnsi="微软雅黑" w:hint="eastAsia"/>
          <w:color w:val="002060"/>
          <w:sz w:val="21"/>
          <w:szCs w:val="21"/>
        </w:rPr>
        <w:t>差异和图示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（带硬点变化量）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06699F"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>race lower rear</w:t>
      </w:r>
      <w:r w:rsidR="0006699F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arm </w:t>
      </w:r>
      <w:r w:rsidR="0006699F">
        <w:rPr>
          <w:rFonts w:ascii="微软雅黑" w:eastAsia="微软雅黑" w:hAnsi="微软雅黑"/>
          <w:color w:val="002060"/>
          <w:sz w:val="21"/>
          <w:szCs w:val="21"/>
        </w:rPr>
        <w:t>to original (with dimension of hard point change)</w:t>
      </w:r>
      <w:r w:rsidR="00644D97">
        <w:rPr>
          <w:rFonts w:ascii="微软雅黑" w:eastAsia="微软雅黑" w:hAnsi="微软雅黑" w:hint="eastAsia"/>
          <w:color w:val="002060"/>
          <w:sz w:val="21"/>
          <w:szCs w:val="21"/>
        </w:rPr>
        <w:t>,if</w:t>
      </w:r>
      <w:r w:rsidR="00644D9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="00644D97">
        <w:rPr>
          <w:rFonts w:ascii="微软雅黑" w:eastAsia="微软雅黑" w:hAnsi="微软雅黑" w:hint="eastAsia"/>
          <w:color w:val="002060"/>
          <w:sz w:val="21"/>
          <w:szCs w:val="21"/>
        </w:rPr>
        <w:t>modification</w:t>
      </w:r>
      <w:r w:rsidR="00644D97">
        <w:rPr>
          <w:rFonts w:ascii="微软雅黑" w:eastAsia="微软雅黑" w:hAnsi="微软雅黑"/>
          <w:color w:val="002060"/>
          <w:sz w:val="21"/>
          <w:szCs w:val="21"/>
        </w:rPr>
        <w:t>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06699F" w:rsidRPr="00760A0E" w14:paraId="215395DC" w14:textId="77777777" w:rsidTr="00644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220927E9" w14:textId="55A4A0AB" w:rsidR="0006699F" w:rsidRPr="006E29CB" w:rsidRDefault="0006699F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26064735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 w:rsidR="00644D97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544CCCA4" w14:textId="6D43EF12" w:rsidR="0006699F" w:rsidRPr="00760A0E" w:rsidRDefault="00644D97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="0006699F"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 w:rsidR="0005394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226064735"/>
          </w:p>
        </w:tc>
      </w:tr>
    </w:tbl>
    <w:p w14:paraId="7A7A6D53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2.4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上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摆臂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（如适用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Upper Rear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Arm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636DDC" w14:paraId="2B274EF9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45C104B6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308939062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308939062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18DE81D4" w14:textId="77777777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864121697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64121697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摆臂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Arm</w:t>
            </w:r>
          </w:p>
        </w:tc>
      </w:tr>
    </w:tbl>
    <w:p w14:paraId="1E0D7FB3" w14:textId="4A076695" w:rsidR="001C72A6" w:rsidRPr="00636DDC" w:rsidRDefault="00644D97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存在改装，简述</w:t>
      </w:r>
      <w:r w:rsidR="001C72A6">
        <w:rPr>
          <w:rFonts w:ascii="微软雅黑" w:eastAsia="微软雅黑" w:hAnsi="微软雅黑" w:hint="eastAsia"/>
          <w:color w:val="002060"/>
          <w:sz w:val="21"/>
          <w:szCs w:val="21"/>
        </w:rPr>
        <w:t>改装上摆臂与原装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差异和图示</w:t>
      </w:r>
      <w:r w:rsidR="001C72A6">
        <w:rPr>
          <w:rFonts w:ascii="微软雅黑" w:eastAsia="微软雅黑" w:hAnsi="微软雅黑" w:hint="eastAsia"/>
          <w:color w:val="002060"/>
          <w:sz w:val="21"/>
          <w:szCs w:val="21"/>
        </w:rPr>
        <w:t>（带硬点变化量）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="001C72A6">
        <w:rPr>
          <w:rFonts w:ascii="微软雅黑" w:eastAsia="微软雅黑" w:hAnsi="微软雅黑" w:hint="eastAsia"/>
          <w:color w:val="002060"/>
          <w:sz w:val="21"/>
          <w:szCs w:val="21"/>
        </w:rPr>
        <w:t>Comparison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 xml:space="preserve"> of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>race upper rear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arm 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>to original (with dimension of hard point change)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,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if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modification</w:t>
      </w:r>
      <w:r>
        <w:rPr>
          <w:rFonts w:ascii="微软雅黑" w:eastAsia="微软雅黑" w:hAnsi="微软雅黑"/>
          <w:color w:val="002060"/>
          <w:sz w:val="21"/>
          <w:szCs w:val="21"/>
        </w:rPr>
        <w:t>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760A0E" w14:paraId="2CED9B77" w14:textId="77777777" w:rsidTr="00644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64D338EA" w14:textId="77777777" w:rsidR="0005394E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022330185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28A7156C" w14:textId="163B5E80" w:rsidR="001C72A6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2022330185"/>
          </w:p>
        </w:tc>
      </w:tr>
    </w:tbl>
    <w:p w14:paraId="00785312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2.5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副车架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（如适用） /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Rear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subframe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636DDC" w14:paraId="048477B6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23179050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88173254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8173254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5A081E6F" w14:textId="77777777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871436463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71436463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68F121C9" w14:textId="5EC73386" w:rsidR="001C72A6" w:rsidRPr="00636DDC" w:rsidRDefault="00644D97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存在改装，简述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副车架</w:t>
      </w:r>
      <w:r w:rsidR="001C72A6">
        <w:rPr>
          <w:rFonts w:ascii="微软雅黑" w:eastAsia="微软雅黑" w:hAnsi="微软雅黑" w:hint="eastAsia"/>
          <w:color w:val="002060"/>
          <w:sz w:val="21"/>
          <w:szCs w:val="21"/>
        </w:rPr>
        <w:t>对比原装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差异和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示</w:t>
      </w:r>
      <w:r w:rsidR="001C72A6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subframe 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>compared to original subframe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.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If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644D97" w14:paraId="116F5FAD" w14:textId="77777777" w:rsidTr="00644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1B1BDFE9" w14:textId="755116A2" w:rsidR="0005394E" w:rsidRPr="006E29CB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874782746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65693DA9" w14:textId="3144B5E9" w:rsidR="001C72A6" w:rsidRPr="00760A0E" w:rsidRDefault="0005394E" w:rsidP="0005394E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874782746"/>
          </w:p>
        </w:tc>
      </w:tr>
    </w:tbl>
    <w:p w14:paraId="2F5E10F7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7</w:t>
      </w:r>
      <w:r>
        <w:rPr>
          <w:rFonts w:ascii="微软雅黑" w:eastAsia="微软雅黑" w:hAnsi="微软雅黑"/>
          <w:color w:val="002060"/>
          <w:sz w:val="21"/>
          <w:szCs w:val="21"/>
        </w:rPr>
        <w:t>.2.6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束角控制臂（如适用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o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e link bracket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636DDC" w14:paraId="7F519E8F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46BD9D16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796941926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796941926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73402829" w14:textId="77777777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839019684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39019684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793CC2EA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后束角控制臂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对比原装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标示图 / Modification 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o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e link bracket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636DDC" w14:paraId="61FA137C" w14:textId="77777777" w:rsidTr="001C7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7B505C1D" w14:textId="77777777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600125533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6810A796" w14:textId="54EAC08A" w:rsidR="001C72A6" w:rsidRPr="00636DDC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600125533"/>
          </w:p>
        </w:tc>
      </w:tr>
    </w:tbl>
    <w:p w14:paraId="4D1A28E4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7.2.7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转向节(立柱) / 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>Bare hub-carrier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636DDC" w14:paraId="0D916DE4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7F9F967B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1917084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1917084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285CDCDA" w14:textId="77777777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07061154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07061154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</w:tbl>
    <w:p w14:paraId="1F317D60" w14:textId="24556DEA" w:rsidR="001C72A6" w:rsidRPr="00636DDC" w:rsidRDefault="00644D97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若存在改装，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,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if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modification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760A0E" w14:paraId="1FC8E08D" w14:textId="77777777" w:rsidTr="001C7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8A39288" w14:textId="77777777" w:rsidR="001C72A6" w:rsidRDefault="001C72A6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698769161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46395042" w14:textId="77777777" w:rsidR="001C72A6" w:rsidRPr="00760A0E" w:rsidRDefault="001C72A6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698769161"/>
          </w:p>
        </w:tc>
      </w:tr>
    </w:tbl>
    <w:p w14:paraId="785B3C43" w14:textId="7D2F73BB" w:rsidR="001C72A6" w:rsidRPr="00636DDC" w:rsidRDefault="00644D97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若存在改装，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>改装转向节(立柱)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>对比原装</w:t>
      </w:r>
      <w:r w:rsidR="001C72A6"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标示图 / Modification </w:t>
      </w:r>
      <w:r w:rsidR="001C72A6"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Bare hub-carrier </w:t>
      </w:r>
      <w:r w:rsidR="001C72A6"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  <w:r>
        <w:rPr>
          <w:rFonts w:ascii="微软雅黑" w:eastAsia="微软雅黑" w:hAnsi="微软雅黑"/>
          <w:color w:val="002060"/>
          <w:sz w:val="21"/>
          <w:szCs w:val="21"/>
        </w:rPr>
        <w:t>, if modification.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760A0E" w14:paraId="11C89F73" w14:textId="77777777" w:rsidTr="00644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8E71896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08014262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DADDB72" w14:textId="64A708F5" w:rsidR="001C72A6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080142626"/>
          </w:p>
        </w:tc>
      </w:tr>
    </w:tbl>
    <w:p w14:paraId="783C4170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2.8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减震器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Rear Shock Absorber</w:t>
      </w:r>
    </w:p>
    <w:p w14:paraId="3AA76956" w14:textId="77777777" w:rsidR="001C72A6" w:rsidRDefault="001C72A6" w:rsidP="001C72A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后减震器——拆下状态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后减震器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——总成安装状态</w:t>
      </w:r>
    </w:p>
    <w:p w14:paraId="4380E7A0" w14:textId="77777777" w:rsidR="001C72A6" w:rsidRDefault="001C72A6" w:rsidP="001C72A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Sh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o</w:t>
      </w:r>
      <w:r>
        <w:rPr>
          <w:rFonts w:ascii="微软雅黑" w:eastAsia="微软雅黑" w:hAnsi="微软雅黑"/>
          <w:color w:val="002060"/>
          <w:sz w:val="21"/>
          <w:szCs w:val="21"/>
        </w:rPr>
        <w:t>ck absorber - Dismounted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    Shock absorber assembly – in lo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760A0E" w14:paraId="6E8FC543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75DD08E7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497761287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E3105D7" w14:textId="77777777" w:rsidR="001C72A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73F52C45" w14:textId="090A4A22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允许使用供应商展</w:t>
            </w:r>
            <w:proofErr w:type="gramStart"/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示图片</w:t>
            </w:r>
            <w:permEnd w:id="1497761287"/>
            <w:proofErr w:type="gramEnd"/>
          </w:p>
        </w:tc>
        <w:tc>
          <w:tcPr>
            <w:tcW w:w="4888" w:type="dxa"/>
            <w:vAlign w:val="center"/>
          </w:tcPr>
          <w:p w14:paraId="2B225F89" w14:textId="77777777" w:rsidR="00F05C11" w:rsidRPr="00686306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805338361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721964C" w14:textId="60B7C822" w:rsidR="001C72A6" w:rsidRPr="006E29CB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805338361"/>
          </w:p>
        </w:tc>
      </w:tr>
    </w:tbl>
    <w:p w14:paraId="1C8F8B83" w14:textId="77777777" w:rsidR="001C72A6" w:rsidRDefault="001C72A6" w:rsidP="001C72A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塔顶连接件图示 （如适用）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转向节连接件图示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 （如适用）</w:t>
      </w:r>
    </w:p>
    <w:p w14:paraId="49E7D0EB" w14:textId="77777777" w:rsidR="001C72A6" w:rsidRDefault="001C72A6" w:rsidP="001C72A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Strut adapter drawing (if applicable)   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Hub adapter drawing (if applicable)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1C72A6" w:rsidRPr="00760A0E" w14:paraId="1C848A7E" w14:textId="77777777" w:rsidTr="00597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7B1F9F55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96207031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A8C3BCF" w14:textId="07307FA3" w:rsidR="001C72A6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962070319"/>
          </w:p>
        </w:tc>
        <w:tc>
          <w:tcPr>
            <w:tcW w:w="4888" w:type="dxa"/>
            <w:vAlign w:val="center"/>
          </w:tcPr>
          <w:p w14:paraId="2C8002E4" w14:textId="77777777" w:rsidR="00F05C11" w:rsidRPr="00686306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409411559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927F23B" w14:textId="45FBACAF" w:rsidR="001C72A6" w:rsidRPr="006E29CB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409411559"/>
          </w:p>
        </w:tc>
      </w:tr>
    </w:tbl>
    <w:p w14:paraId="3923D4DC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 xml:space="preserve">7.2.9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后防倾杆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Rear Anti Roll Bar (ARB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2972"/>
        <w:gridCol w:w="1916"/>
        <w:gridCol w:w="2444"/>
        <w:gridCol w:w="2444"/>
      </w:tblGrid>
      <w:tr w:rsidR="001C72A6" w:rsidRPr="00636DDC" w14:paraId="07D5F5E4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gridSpan w:val="2"/>
          </w:tcPr>
          <w:p w14:paraId="2EA9DB4F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962946706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962946706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  <w:gridSpan w:val="2"/>
          </w:tcPr>
          <w:p w14:paraId="454F21F1" w14:textId="77777777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68337243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68337243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  <w:tr w:rsidR="001C72A6" w:rsidRPr="00636DDC" w14:paraId="5A5B8934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3646EF6A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对于改装防倾杆/ For modified ARB</w:t>
            </w:r>
          </w:p>
        </w:tc>
      </w:tr>
      <w:tr w:rsidR="001C72A6" w:rsidRPr="00636DDC" w14:paraId="18219813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4AB659D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注册防倾杆数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ARB homologation</w:t>
            </w:r>
          </w:p>
        </w:tc>
        <w:tc>
          <w:tcPr>
            <w:tcW w:w="1916" w:type="dxa"/>
          </w:tcPr>
          <w:p w14:paraId="3E65E3B8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812799035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C72A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12799035"/>
          </w:p>
        </w:tc>
        <w:tc>
          <w:tcPr>
            <w:tcW w:w="2444" w:type="dxa"/>
          </w:tcPr>
          <w:p w14:paraId="65DDDFB6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1C72A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防倾杆</w:t>
            </w:r>
            <w:r w:rsidRPr="001C72A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直径/</w:t>
            </w:r>
            <w:r w:rsidRPr="001C72A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Diameter of ARB</w:t>
            </w:r>
          </w:p>
        </w:tc>
        <w:tc>
          <w:tcPr>
            <w:tcW w:w="2444" w:type="dxa"/>
          </w:tcPr>
          <w:p w14:paraId="0BDC291B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051420513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C72A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051420513"/>
          </w:p>
        </w:tc>
      </w:tr>
      <w:tr w:rsidR="001C72A6" w:rsidRPr="00636DDC" w14:paraId="2A1BAC27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gridSpan w:val="2"/>
          </w:tcPr>
          <w:p w14:paraId="5BD3CB45" w14:textId="77777777" w:rsidR="001C72A6" w:rsidRPr="001C72A6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15947584" w:edGrp="everyone"/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15947584"/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1C72A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固定</w:t>
            </w:r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/Fixed      </w:t>
            </w:r>
            <w:permStart w:id="1558274833" w:edGrp="everyone"/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558274833"/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1C72A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可调</w:t>
            </w:r>
            <w:r w:rsidRPr="001C72A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1C72A6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Adjustable</w:t>
            </w:r>
          </w:p>
        </w:tc>
        <w:tc>
          <w:tcPr>
            <w:tcW w:w="2444" w:type="dxa"/>
          </w:tcPr>
          <w:p w14:paraId="672A0303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1C72A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调节方式</w:t>
            </w:r>
            <w:r w:rsidRPr="001C72A6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/</w:t>
            </w:r>
            <w:r w:rsidRPr="001C72A6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Adjust type</w:t>
            </w:r>
          </w:p>
        </w:tc>
        <w:tc>
          <w:tcPr>
            <w:tcW w:w="2444" w:type="dxa"/>
          </w:tcPr>
          <w:p w14:paraId="51C267F9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432644079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C72A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32644079"/>
          </w:p>
        </w:tc>
      </w:tr>
    </w:tbl>
    <w:p w14:paraId="02A80ED7" w14:textId="77777777" w:rsidR="001C72A6" w:rsidRPr="00636DDC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后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防倾杆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1与原装对比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图 / Modification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Rear ARB 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760A0E" w14:paraId="6F0B7448" w14:textId="77777777" w:rsidTr="00D432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4E5D6C5" w14:textId="77777777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2114457099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40EA13EE" w14:textId="006CFB51" w:rsidR="001C72A6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2114457099"/>
          </w:p>
        </w:tc>
      </w:tr>
    </w:tbl>
    <w:p w14:paraId="5EBE5B8F" w14:textId="77777777" w:rsidR="001C72A6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8.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动力总成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Powertrain</w:t>
      </w:r>
    </w:p>
    <w:p w14:paraId="47CB7522" w14:textId="77777777" w:rsidR="001C72A6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t xml:space="preserve">8.1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发动机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ENGINE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1836"/>
        <w:gridCol w:w="2979"/>
        <w:gridCol w:w="1843"/>
        <w:gridCol w:w="2126"/>
        <w:gridCol w:w="992"/>
      </w:tblGrid>
      <w:tr w:rsidR="001C72A6" w:rsidRPr="00636DDC" w14:paraId="512C9FAA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gridSpan w:val="2"/>
          </w:tcPr>
          <w:p w14:paraId="635980AD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选择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hoice of engine</w:t>
            </w:r>
          </w:p>
        </w:tc>
        <w:tc>
          <w:tcPr>
            <w:tcW w:w="4961" w:type="dxa"/>
            <w:gridSpan w:val="3"/>
          </w:tcPr>
          <w:p w14:paraId="60858534" w14:textId="77777777" w:rsidR="001C72A6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765541063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765541063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车所属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m o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riginal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ar</w:t>
            </w:r>
          </w:p>
          <w:p w14:paraId="7BAA5931" w14:textId="2B57C0A0" w:rsidR="001C72A6" w:rsidRPr="00636DDC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552956265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552956265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发动机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From another car</w:t>
            </w:r>
          </w:p>
        </w:tc>
      </w:tr>
      <w:tr w:rsidR="001C72A6" w:rsidRPr="00636DDC" w14:paraId="59FC0CD3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6" w:type="dxa"/>
          </w:tcPr>
          <w:p w14:paraId="37F62822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制造商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ake</w:t>
            </w:r>
          </w:p>
        </w:tc>
        <w:tc>
          <w:tcPr>
            <w:tcW w:w="2979" w:type="dxa"/>
          </w:tcPr>
          <w:p w14:paraId="796E5EFD" w14:textId="77777777" w:rsidR="001C72A6" w:rsidRPr="001C72A6" w:rsidRDefault="001C72A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17377821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描述 Description</w:t>
            </w:r>
            <w:permEnd w:id="117377821"/>
          </w:p>
        </w:tc>
        <w:tc>
          <w:tcPr>
            <w:tcW w:w="1843" w:type="dxa"/>
          </w:tcPr>
          <w:p w14:paraId="1A3F0A6C" w14:textId="77777777" w:rsidR="001C72A6" w:rsidRPr="00DB5B92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DB5B92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型号</w:t>
            </w:r>
            <w:r w:rsidRPr="00DB5B92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 w:rsidRPr="00DB5B92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Model</w:t>
            </w:r>
          </w:p>
        </w:tc>
        <w:tc>
          <w:tcPr>
            <w:tcW w:w="3118" w:type="dxa"/>
            <w:gridSpan w:val="2"/>
          </w:tcPr>
          <w:p w14:paraId="7F7F841B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275253668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描述 Description</w:t>
            </w:r>
            <w:permEnd w:id="275253668"/>
          </w:p>
        </w:tc>
      </w:tr>
      <w:tr w:rsidR="001C72A6" w:rsidRPr="00636DDC" w14:paraId="2F1AFA1D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gridSpan w:val="2"/>
          </w:tcPr>
          <w:p w14:paraId="3584CECC" w14:textId="6DECE9BF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95836018" w:edGrp="everyone" w:colFirst="1" w:colLast="1"/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来自车辆制造商品牌及型号</w:t>
            </w:r>
            <w:r w:rsidR="00F05C11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/</w:t>
            </w:r>
            <w:r w:rsidR="00F05C11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 and Model of Donor Car</w:t>
            </w:r>
          </w:p>
        </w:tc>
        <w:tc>
          <w:tcPr>
            <w:tcW w:w="4961" w:type="dxa"/>
            <w:gridSpan w:val="3"/>
          </w:tcPr>
          <w:p w14:paraId="42FE4146" w14:textId="77777777" w:rsidR="001C72A6" w:rsidRPr="00DB5B92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</w:pPr>
          </w:p>
        </w:tc>
      </w:tr>
      <w:permEnd w:id="95836018"/>
      <w:tr w:rsidR="001C72A6" w14:paraId="15BF1CD0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gridSpan w:val="2"/>
          </w:tcPr>
          <w:p w14:paraId="38FA02A7" w14:textId="77777777" w:rsidR="001C72A6" w:rsidRPr="00DD3822" w:rsidRDefault="001C72A6" w:rsidP="008B4A8F">
            <w:pPr>
              <w:jc w:val="left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lastRenderedPageBreak/>
              <w:t>气缸容积/</w:t>
            </w:r>
            <w: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C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ylinder capacity</w:t>
            </w:r>
          </w:p>
        </w:tc>
        <w:tc>
          <w:tcPr>
            <w:tcW w:w="3969" w:type="dxa"/>
            <w:gridSpan w:val="2"/>
            <w:vAlign w:val="center"/>
          </w:tcPr>
          <w:p w14:paraId="6A448B85" w14:textId="77777777" w:rsidR="001C72A6" w:rsidRPr="00DD3822" w:rsidRDefault="001C72A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color w:val="BFBFBF" w:themeColor="background1" w:themeShade="BF"/>
                <w:sz w:val="21"/>
                <w:szCs w:val="21"/>
              </w:rPr>
            </w:pPr>
            <w:permStart w:id="993483673" w:edGrp="everyone"/>
            <w:r w:rsidRPr="007B714C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993483673"/>
          </w:p>
        </w:tc>
        <w:tc>
          <w:tcPr>
            <w:tcW w:w="992" w:type="dxa"/>
          </w:tcPr>
          <w:p w14:paraId="62A958C3" w14:textId="77777777" w:rsidR="001C72A6" w:rsidRPr="00DD3822" w:rsidRDefault="001C72A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cm³</w:t>
            </w:r>
          </w:p>
        </w:tc>
      </w:tr>
      <w:tr w:rsidR="001C72A6" w14:paraId="7F63A00C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gridSpan w:val="2"/>
          </w:tcPr>
          <w:p w14:paraId="5FC12796" w14:textId="77777777" w:rsidR="001C72A6" w:rsidRDefault="001C72A6" w:rsidP="008B4A8F">
            <w:pPr>
              <w:jc w:val="left"/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最大</w:t>
            </w:r>
            <w:r w:rsidRPr="00DB5B92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压缩比/</w:t>
            </w:r>
            <w:r w:rsidRPr="00DB5B92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MAX </w:t>
            </w:r>
            <w:r w:rsidRPr="00DB5B92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OMPRESSION RATIO</w:t>
            </w:r>
          </w:p>
        </w:tc>
        <w:tc>
          <w:tcPr>
            <w:tcW w:w="3969" w:type="dxa"/>
            <w:gridSpan w:val="2"/>
            <w:vAlign w:val="center"/>
          </w:tcPr>
          <w:p w14:paraId="10187F09" w14:textId="77777777" w:rsidR="001C72A6" w:rsidRPr="007B714C" w:rsidRDefault="001C72A6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244278238" w:edGrp="everyone"/>
            <w:r w:rsidRPr="007B714C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244278238"/>
          </w:p>
        </w:tc>
        <w:tc>
          <w:tcPr>
            <w:tcW w:w="992" w:type="dxa"/>
          </w:tcPr>
          <w:p w14:paraId="16CE3212" w14:textId="77777777" w:rsidR="001C72A6" w:rsidRDefault="001C72A6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1</w:t>
            </w:r>
          </w:p>
        </w:tc>
      </w:tr>
      <w:tr w:rsidR="001C72A6" w:rsidRPr="00636DDC" w14:paraId="40B93712" w14:textId="77777777" w:rsidTr="00C66D13">
        <w:trPr>
          <w:trHeight w:val="9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  <w:gridSpan w:val="2"/>
          </w:tcPr>
          <w:p w14:paraId="2BFFDF73" w14:textId="77777777" w:rsidR="001C72A6" w:rsidRPr="00DB5B92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进气方式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 Aspiration</w:t>
            </w:r>
          </w:p>
        </w:tc>
        <w:tc>
          <w:tcPr>
            <w:tcW w:w="4961" w:type="dxa"/>
            <w:gridSpan w:val="3"/>
          </w:tcPr>
          <w:p w14:paraId="54D9766A" w14:textId="77777777" w:rsid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692803290" w:edGrp="everyone"/>
            <w:r w:rsidRPr="00636DD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692803290"/>
            <w:r w:rsidRPr="00636DD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原装自然吸气</w:t>
            </w:r>
            <w:r w:rsidRPr="00636DD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N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A</w:t>
            </w:r>
            <w:r w:rsidRPr="00636DDC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Engine</w:t>
            </w:r>
          </w:p>
          <w:p w14:paraId="122C189F" w14:textId="0465EA48" w:rsidR="001C72A6" w:rsidRPr="00636DDC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</w:pPr>
            <w:permStart w:id="653226282" w:edGrp="everyone"/>
            <w:r w:rsidRPr="00DB5B92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653226282"/>
            <w:r w:rsidRPr="00DB5B92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Pr="00DB5B92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原装涡轮增压</w:t>
            </w:r>
            <w:r w:rsidRPr="00DB5B92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</w:t>
            </w:r>
            <w:r w:rsidRPr="00DB5B92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T</w:t>
            </w:r>
            <w:r w:rsidRPr="00DB5B92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urbo Engine</w:t>
            </w:r>
          </w:p>
        </w:tc>
      </w:tr>
    </w:tbl>
    <w:p w14:paraId="1C8286EE" w14:textId="77777777" w:rsidR="001C72A6" w:rsidRDefault="001C72A6" w:rsidP="001C72A6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8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赛车发动机总成图示 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Illustration of racecar full engine assembly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C72A6" w:rsidRPr="00760A0E" w14:paraId="7837CFAC" w14:textId="77777777" w:rsidTr="00D432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0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0CAD5E0F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038433995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EBB2EFE" w14:textId="77777777" w:rsidR="00F05C11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3ECA7F83" w14:textId="2E0689EF" w:rsidR="001C72A6" w:rsidRPr="00C66D13" w:rsidRDefault="001C72A6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C66D13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包含完整进气系统，以及除排气中尾段外的完整排气系统，以及所有冷却器</w:t>
            </w:r>
          </w:p>
          <w:p w14:paraId="6BA6C747" w14:textId="55B8F5F6" w:rsidR="00C66D13" w:rsidRPr="00C66D13" w:rsidRDefault="00C66D13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C66D13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Includes complete intake system and complete exhaust system except mid-tail section, and all coolers</w:t>
            </w:r>
            <w:permEnd w:id="1038433995"/>
          </w:p>
        </w:tc>
      </w:tr>
    </w:tbl>
    <w:p w14:paraId="1026F472" w14:textId="77777777" w:rsidR="001C72A6" w:rsidRDefault="001C72A6" w:rsidP="001C72A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涡轮增压器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TURBOCHARGER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256"/>
        <w:gridCol w:w="2126"/>
        <w:gridCol w:w="2268"/>
        <w:gridCol w:w="2126"/>
      </w:tblGrid>
      <w:tr w:rsidR="001C72A6" w:rsidRPr="00743E66" w14:paraId="2D7A17BC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17C6FBD" w14:textId="77777777" w:rsidR="001C72A6" w:rsidRPr="00DB5B92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涡轮增压器选择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hoice of turbo</w:t>
            </w:r>
          </w:p>
        </w:tc>
        <w:tc>
          <w:tcPr>
            <w:tcW w:w="6520" w:type="dxa"/>
            <w:gridSpan w:val="3"/>
          </w:tcPr>
          <w:p w14:paraId="60AA8244" w14:textId="77777777" w:rsidR="001C72A6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611482786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611482786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来自原发动机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From original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e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ngine</w:t>
            </w:r>
          </w:p>
          <w:p w14:paraId="5DD77396" w14:textId="446137E7" w:rsidR="001C72A6" w:rsidRPr="00863578" w:rsidRDefault="001C72A6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2107190367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107190367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涡轮/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urbo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efit</w:t>
            </w:r>
          </w:p>
        </w:tc>
      </w:tr>
      <w:tr w:rsidR="001C72A6" w:rsidRPr="00743E66" w14:paraId="03AA2288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3FED63C2" w14:textId="77777777" w:rsidR="001C72A6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涡轮增压器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 turbocharger model</w:t>
            </w:r>
          </w:p>
        </w:tc>
        <w:tc>
          <w:tcPr>
            <w:tcW w:w="4394" w:type="dxa"/>
            <w:gridSpan w:val="2"/>
          </w:tcPr>
          <w:p w14:paraId="1118E8DD" w14:textId="77777777" w:rsidR="001C72A6" w:rsidRPr="001C72A6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59651782" w:edGrp="everyone"/>
            <w:r w:rsidRPr="001C72A6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C72A6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59651782"/>
          </w:p>
        </w:tc>
      </w:tr>
      <w:tr w:rsidR="001C72A6" w:rsidRPr="00743E66" w14:paraId="2E39BC22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2"/>
          </w:tcPr>
          <w:p w14:paraId="30FB7062" w14:textId="77777777" w:rsidR="001C72A6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泄压阀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控制方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ethod of wastegate control</w:t>
            </w:r>
          </w:p>
        </w:tc>
        <w:tc>
          <w:tcPr>
            <w:tcW w:w="4394" w:type="dxa"/>
            <w:gridSpan w:val="2"/>
          </w:tcPr>
          <w:p w14:paraId="39132330" w14:textId="68C0C6C6" w:rsidR="001C72A6" w:rsidRPr="00863578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59877722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598777229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气动/</w:t>
            </w:r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Pneumatic  </w:t>
            </w:r>
            <w:permStart w:id="1886274483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886274483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电动/</w:t>
            </w:r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Electric</w:t>
            </w:r>
          </w:p>
        </w:tc>
      </w:tr>
      <w:tr w:rsidR="001C72A6" w:rsidRPr="00B0089C" w14:paraId="49079696" w14:textId="77777777" w:rsidTr="001C72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4"/>
          </w:tcPr>
          <w:p w14:paraId="77F33A11" w14:textId="29CD62E5" w:rsidR="001C72A6" w:rsidRPr="00B0089C" w:rsidRDefault="001C72A6" w:rsidP="008B4A8F">
            <w:pPr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更换涡轮，需填写以下信息</w:t>
            </w:r>
            <w:r w:rsidR="00F05C11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/</w:t>
            </w:r>
            <w:r w:rsidR="00F05C11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Fill in Following Information for Refit Turbocharger</w:t>
            </w:r>
            <w:r w:rsidR="00C66D13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</w:p>
        </w:tc>
      </w:tr>
      <w:tr w:rsidR="001C72A6" w:rsidRPr="00636DDC" w14:paraId="75BC79E7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328CE6F" w14:textId="77777777" w:rsidR="001C72A6" w:rsidRPr="00636DDC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所属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车辆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V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ehicle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</w:t>
            </w:r>
          </w:p>
        </w:tc>
        <w:tc>
          <w:tcPr>
            <w:tcW w:w="2126" w:type="dxa"/>
          </w:tcPr>
          <w:p w14:paraId="0F845F47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313609411" w:edGrp="everyone"/>
            <w:r w:rsidRPr="00C66D13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66D13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13609411"/>
          </w:p>
        </w:tc>
        <w:tc>
          <w:tcPr>
            <w:tcW w:w="2268" w:type="dxa"/>
          </w:tcPr>
          <w:p w14:paraId="6447F04C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C66D13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所属车型</w:t>
            </w:r>
            <w:r w:rsidRPr="00C66D13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Vehicle Model</w:t>
            </w:r>
            <w:r w:rsidRPr="00C66D13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126" w:type="dxa"/>
          </w:tcPr>
          <w:p w14:paraId="36DA74B8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943877271" w:edGrp="everyone"/>
            <w:r w:rsidRPr="00C66D13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66D13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943877271"/>
          </w:p>
        </w:tc>
      </w:tr>
      <w:tr w:rsidR="001C72A6" w:rsidRPr="00636DDC" w14:paraId="2A4997F1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A9D828F" w14:textId="77777777" w:rsidR="001C72A6" w:rsidRDefault="001C72A6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ngine Model</w:t>
            </w:r>
          </w:p>
        </w:tc>
        <w:tc>
          <w:tcPr>
            <w:tcW w:w="2126" w:type="dxa"/>
          </w:tcPr>
          <w:p w14:paraId="67A69AAA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421098667" w:edGrp="everyone"/>
            <w:r w:rsidRPr="00C66D13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66D13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21098667"/>
          </w:p>
        </w:tc>
        <w:tc>
          <w:tcPr>
            <w:tcW w:w="2268" w:type="dxa"/>
          </w:tcPr>
          <w:p w14:paraId="7D88491D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C66D13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年份</w:t>
            </w:r>
            <w:r w:rsidRPr="00C66D13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Model year</w:t>
            </w:r>
          </w:p>
        </w:tc>
        <w:tc>
          <w:tcPr>
            <w:tcW w:w="2126" w:type="dxa"/>
          </w:tcPr>
          <w:p w14:paraId="7069EA2C" w14:textId="77777777" w:rsidR="001C72A6" w:rsidRPr="00C66D13" w:rsidRDefault="001C72A6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611614855" w:edGrp="everyone"/>
            <w:r w:rsidRPr="00C66D13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66D13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11614855"/>
          </w:p>
        </w:tc>
      </w:tr>
    </w:tbl>
    <w:p w14:paraId="2D116292" w14:textId="77777777" w:rsidR="00C66D13" w:rsidRDefault="00C66D13" w:rsidP="00C66D13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进气限制器/</w:t>
      </w:r>
      <w:r>
        <w:rPr>
          <w:rFonts w:ascii="微软雅黑" w:eastAsia="微软雅黑" w:hAnsi="微软雅黑"/>
          <w:color w:val="002060"/>
          <w:sz w:val="21"/>
          <w:szCs w:val="21"/>
        </w:rPr>
        <w:t>Intake Restrictor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5382"/>
        <w:gridCol w:w="4394"/>
      </w:tblGrid>
      <w:tr w:rsidR="00C66D13" w:rsidRPr="00743E66" w14:paraId="4D93146E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14:paraId="0EFF3DA7" w14:textId="77777777" w:rsidR="00C66D13" w:rsidRDefault="00C66D13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与涡轮安装方式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ethod of fixing to turbocharger</w:t>
            </w:r>
          </w:p>
        </w:tc>
        <w:tc>
          <w:tcPr>
            <w:tcW w:w="4394" w:type="dxa"/>
          </w:tcPr>
          <w:p w14:paraId="70ECF580" w14:textId="5B750443" w:rsidR="00C66D13" w:rsidRPr="00863578" w:rsidRDefault="00C66D13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2964533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22964533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螺栓连接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Bolt  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permStart w:id="626879529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626879529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其他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Others</w:t>
            </w:r>
          </w:p>
        </w:tc>
      </w:tr>
      <w:tr w:rsidR="00C66D13" w:rsidRPr="00743E66" w14:paraId="56722A33" w14:textId="77777777" w:rsidTr="00C66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14:paraId="1E838D37" w14:textId="77777777" w:rsidR="00C66D13" w:rsidRDefault="00C66D13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如选择“其他”方式，请陈述：</w:t>
            </w:r>
          </w:p>
        </w:tc>
        <w:tc>
          <w:tcPr>
            <w:tcW w:w="4394" w:type="dxa"/>
          </w:tcPr>
          <w:p w14:paraId="37CD34DF" w14:textId="77777777" w:rsidR="00C66D13" w:rsidRPr="00C66D13" w:rsidRDefault="00C66D13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987124966" w:edGrp="everyone"/>
            <w:r w:rsidRPr="00C66D13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C66D13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987124966"/>
          </w:p>
        </w:tc>
      </w:tr>
    </w:tbl>
    <w:p w14:paraId="5FEE69CB" w14:textId="77777777" w:rsidR="00C66D13" w:rsidRDefault="00C66D13" w:rsidP="00C66D13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涡轮增压器——拆下状态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涡轮增压器与进气限制器安装状态</w:t>
      </w:r>
    </w:p>
    <w:p w14:paraId="585D7CF1" w14:textId="77777777" w:rsidR="00C66D13" w:rsidRDefault="00C66D13" w:rsidP="00C66D13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 xml:space="preserve">Turbocharger - Dismounted        </w:t>
      </w:r>
      <w:r>
        <w:rPr>
          <w:rFonts w:ascii="微软雅黑" w:eastAsia="微软雅黑" w:hAnsi="微软雅黑"/>
          <w:color w:val="002060"/>
          <w:sz w:val="21"/>
          <w:szCs w:val="21"/>
        </w:rPr>
        <w:tab/>
        <w:t xml:space="preserve">            Assembly of turbocharger and restrictor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C66D13" w:rsidRPr="00760A0E" w14:paraId="17EFD1F4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  <w:vAlign w:val="center"/>
          </w:tcPr>
          <w:p w14:paraId="07EA723C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470707180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2C2B51DC" w14:textId="482D296F" w:rsidR="00C66D13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470707180"/>
          </w:p>
        </w:tc>
        <w:tc>
          <w:tcPr>
            <w:tcW w:w="4888" w:type="dxa"/>
            <w:vAlign w:val="center"/>
          </w:tcPr>
          <w:p w14:paraId="6F97D22B" w14:textId="77777777" w:rsidR="00F05C11" w:rsidRPr="00686306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57777818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6028CA90" w14:textId="2E66AA4B" w:rsidR="00C66D13" w:rsidRPr="006E29CB" w:rsidRDefault="00F05C11" w:rsidP="00F05C11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577778184"/>
          </w:p>
        </w:tc>
      </w:tr>
    </w:tbl>
    <w:p w14:paraId="665636BC" w14:textId="77777777" w:rsidR="00C66D13" w:rsidRPr="00636DDC" w:rsidRDefault="00C66D13" w:rsidP="00C66D13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>进气限制器图纸（带尺寸）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Restrictor DRAWING (with dimensions)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66D13" w:rsidRPr="00760A0E" w14:paraId="07512066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1111466" w14:textId="77777777" w:rsidR="00BD3549" w:rsidRPr="00760A0E" w:rsidRDefault="00BD3549" w:rsidP="00BD3549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080049351" w:edGrp="everyone"/>
            <w:r w:rsidRPr="00760A0E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纸</w:t>
            </w:r>
          </w:p>
          <w:p w14:paraId="5BC7493A" w14:textId="53AD3987" w:rsidR="00C66D13" w:rsidRPr="00760A0E" w:rsidRDefault="00BD3549" w:rsidP="00BD3549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760A0E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rawing</w:t>
            </w:r>
            <w:permEnd w:id="2080049351"/>
          </w:p>
        </w:tc>
      </w:tr>
    </w:tbl>
    <w:p w14:paraId="04009CB3" w14:textId="77777777" w:rsidR="00C66D13" w:rsidRPr="00636DDC" w:rsidRDefault="00C66D13" w:rsidP="00C66D13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2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排气歧管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EXHAUST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MANIFOLD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(选择更换涡轮的车辆填写)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15"/>
        <w:gridCol w:w="4961"/>
      </w:tblGrid>
      <w:tr w:rsidR="00C66D13" w:rsidRPr="00636DDC" w14:paraId="499EDD64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6882E3C" w14:textId="77777777" w:rsidR="00C66D13" w:rsidRPr="00636DDC" w:rsidRDefault="00C66D13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19393749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19393749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排气歧管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 e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xhaust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nifold</w:t>
            </w:r>
          </w:p>
        </w:tc>
        <w:tc>
          <w:tcPr>
            <w:tcW w:w="4961" w:type="dxa"/>
          </w:tcPr>
          <w:p w14:paraId="516277E8" w14:textId="77777777" w:rsidR="00C66D13" w:rsidRPr="00636DDC" w:rsidRDefault="00C66D13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741830323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741830323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改装排气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歧管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e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xhaust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nifold</w:t>
            </w:r>
          </w:p>
        </w:tc>
      </w:tr>
      <w:tr w:rsidR="00C66D13" w:rsidRPr="00636DDC" w14:paraId="3994BDC8" w14:textId="77777777" w:rsidTr="00C66D13">
        <w:trPr>
          <w:trHeight w:val="2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</w:tcPr>
          <w:p w14:paraId="6EA0248F" w14:textId="77777777" w:rsidR="00C66D13" w:rsidRDefault="00C66D13" w:rsidP="008B4A8F">
            <w:pPr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改装排气歧管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因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Reason of modification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:</w:t>
            </w:r>
          </w:p>
          <w:p w14:paraId="7B673E99" w14:textId="77777777" w:rsidR="00BD3549" w:rsidRDefault="00BD3549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</w:p>
          <w:p w14:paraId="10A77CFC" w14:textId="3784C430" w:rsidR="00C66D13" w:rsidRDefault="00C66D13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921328577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04728CEB" w14:textId="77777777" w:rsidR="00C66D13" w:rsidRPr="00636DDC" w:rsidRDefault="00C66D13" w:rsidP="008B4A8F">
            <w:pPr>
              <w:jc w:val="center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921328577"/>
          </w:p>
        </w:tc>
      </w:tr>
    </w:tbl>
    <w:p w14:paraId="1A417428" w14:textId="156E57CF" w:rsidR="00C66D13" w:rsidRPr="00636DDC" w:rsidRDefault="00C66D13" w:rsidP="00C66D13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排气</w:t>
      </w:r>
      <w:r w:rsidRPr="00074A27">
        <w:rPr>
          <w:rFonts w:ascii="微软雅黑" w:eastAsia="微软雅黑" w:hAnsi="微软雅黑" w:hint="eastAsia"/>
          <w:color w:val="002060"/>
          <w:sz w:val="21"/>
          <w:szCs w:val="21"/>
        </w:rPr>
        <w:t>歧管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与原装排气</w:t>
      </w:r>
      <w:r w:rsidRPr="00074A27">
        <w:rPr>
          <w:rFonts w:ascii="微软雅黑" w:eastAsia="微软雅黑" w:hAnsi="微软雅黑" w:hint="eastAsia"/>
          <w:color w:val="002060"/>
          <w:sz w:val="21"/>
          <w:szCs w:val="21"/>
        </w:rPr>
        <w:t>歧管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对比</w:t>
      </w:r>
      <w:r w:rsidR="007271D9">
        <w:rPr>
          <w:rFonts w:ascii="微软雅黑" w:eastAsia="微软雅黑" w:hAnsi="微软雅黑" w:hint="eastAsia"/>
          <w:color w:val="002060"/>
          <w:sz w:val="21"/>
          <w:szCs w:val="21"/>
        </w:rPr>
        <w:t>图示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Exhaust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Manifold 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66D13" w:rsidRPr="00760A0E" w14:paraId="7C662935" w14:textId="77777777" w:rsidTr="00C66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123BE200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041398312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337BD4E" w14:textId="1E59D92B" w:rsidR="00C66D13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041398312"/>
          </w:p>
        </w:tc>
      </w:tr>
    </w:tbl>
    <w:p w14:paraId="4AEFCAF6" w14:textId="77777777" w:rsidR="00A40299" w:rsidRPr="00636DDC" w:rsidRDefault="00A40299" w:rsidP="00A4029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.1.3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冷却水箱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ooling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SYSTEM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114"/>
        <w:gridCol w:w="1559"/>
        <w:gridCol w:w="709"/>
        <w:gridCol w:w="567"/>
        <w:gridCol w:w="1701"/>
        <w:gridCol w:w="2126"/>
      </w:tblGrid>
      <w:tr w:rsidR="00A40299" w:rsidRPr="00636DDC" w14:paraId="5C71EB25" w14:textId="77777777" w:rsidTr="0042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</w:tcPr>
          <w:p w14:paraId="6C4A0B32" w14:textId="77777777" w:rsidR="00A40299" w:rsidRPr="00636DDC" w:rsidRDefault="00A40299" w:rsidP="004207DA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246636907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46636907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水箱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Original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ooling box</w:t>
            </w:r>
          </w:p>
        </w:tc>
        <w:tc>
          <w:tcPr>
            <w:tcW w:w="5103" w:type="dxa"/>
            <w:gridSpan w:val="4"/>
          </w:tcPr>
          <w:p w14:paraId="6F9C5B92" w14:textId="33D32211" w:rsidR="00A40299" w:rsidRPr="00636DDC" w:rsidRDefault="00A40299" w:rsidP="004207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894720236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94720236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其他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水箱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Refit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ooling box</w:t>
            </w:r>
          </w:p>
        </w:tc>
      </w:tr>
      <w:tr w:rsidR="00A40299" w:rsidRPr="00743E66" w14:paraId="213278EA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gridSpan w:val="4"/>
          </w:tcPr>
          <w:p w14:paraId="1956D511" w14:textId="77777777" w:rsidR="00A40299" w:rsidRDefault="00A40299" w:rsidP="004207DA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冷却水箱品牌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cooling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box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 &amp; model</w:t>
            </w:r>
          </w:p>
        </w:tc>
        <w:tc>
          <w:tcPr>
            <w:tcW w:w="3827" w:type="dxa"/>
            <w:gridSpan w:val="2"/>
          </w:tcPr>
          <w:p w14:paraId="3338B2DC" w14:textId="77777777" w:rsidR="00A40299" w:rsidRPr="0038404D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669742401" w:edGrp="everyone"/>
            <w:r w:rsidRPr="0038404D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38404D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69742401"/>
          </w:p>
        </w:tc>
      </w:tr>
      <w:tr w:rsidR="00A40299" w:rsidRPr="00B0089C" w14:paraId="72DFF822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28557E6E" w14:textId="77777777" w:rsidR="00A40299" w:rsidRPr="00B0089C" w:rsidRDefault="00A40299" w:rsidP="004207DA">
            <w:pPr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更换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冷却水箱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Fill in Following Information for Refit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cooling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box：</w:t>
            </w:r>
          </w:p>
        </w:tc>
      </w:tr>
      <w:tr w:rsidR="00A40299" w:rsidRPr="00636DDC" w14:paraId="260A76BB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53F16B5" w14:textId="77777777" w:rsidR="00A40299" w:rsidRPr="00636DDC" w:rsidRDefault="00A40299" w:rsidP="004207DA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所属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车辆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V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ehicle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</w:t>
            </w:r>
          </w:p>
        </w:tc>
        <w:tc>
          <w:tcPr>
            <w:tcW w:w="2268" w:type="dxa"/>
            <w:gridSpan w:val="2"/>
          </w:tcPr>
          <w:p w14:paraId="3056D607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322277555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322277555"/>
          </w:p>
        </w:tc>
        <w:tc>
          <w:tcPr>
            <w:tcW w:w="2268" w:type="dxa"/>
            <w:gridSpan w:val="2"/>
          </w:tcPr>
          <w:p w14:paraId="0E5D8DD5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所属车型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Vehicle Model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126" w:type="dxa"/>
          </w:tcPr>
          <w:p w14:paraId="3616DC34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421156326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421156326"/>
          </w:p>
        </w:tc>
      </w:tr>
      <w:tr w:rsidR="00A40299" w:rsidRPr="00636DDC" w14:paraId="6B776985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A79B47A" w14:textId="77777777" w:rsidR="00A40299" w:rsidRDefault="00A40299" w:rsidP="004207DA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ngine Model</w:t>
            </w:r>
          </w:p>
        </w:tc>
        <w:tc>
          <w:tcPr>
            <w:tcW w:w="2268" w:type="dxa"/>
            <w:gridSpan w:val="2"/>
          </w:tcPr>
          <w:p w14:paraId="2A0DB6A4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612379577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612379577"/>
          </w:p>
        </w:tc>
        <w:tc>
          <w:tcPr>
            <w:tcW w:w="2268" w:type="dxa"/>
            <w:gridSpan w:val="2"/>
          </w:tcPr>
          <w:p w14:paraId="6B24710A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年份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Model year</w:t>
            </w:r>
          </w:p>
        </w:tc>
        <w:tc>
          <w:tcPr>
            <w:tcW w:w="2126" w:type="dxa"/>
          </w:tcPr>
          <w:p w14:paraId="70118710" w14:textId="77777777" w:rsidR="00A40299" w:rsidRPr="00BD3549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288271081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88271081"/>
          </w:p>
        </w:tc>
      </w:tr>
    </w:tbl>
    <w:p w14:paraId="5F180522" w14:textId="77777777" w:rsidR="00A40299" w:rsidRPr="00636DDC" w:rsidRDefault="00A40299" w:rsidP="00A4029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冷却水箱图片及安装位置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Cooling box picture and mounting posi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077"/>
        <w:gridCol w:w="5699"/>
      </w:tblGrid>
      <w:tr w:rsidR="00A40299" w:rsidRPr="00760A0E" w14:paraId="488EC828" w14:textId="77777777" w:rsidTr="0042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  <w:vAlign w:val="center"/>
          </w:tcPr>
          <w:p w14:paraId="3789BFE5" w14:textId="77777777" w:rsidR="00A40299" w:rsidRPr="00686306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13967461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3A93862A" w14:textId="77777777" w:rsidR="00A40299" w:rsidRPr="00760A0E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139674614"/>
          </w:p>
        </w:tc>
      </w:tr>
      <w:tr w:rsidR="00A40299" w14:paraId="1DF8257D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7" w:type="dxa"/>
          </w:tcPr>
          <w:p w14:paraId="28A18AA3" w14:textId="77777777" w:rsidR="00A40299" w:rsidRPr="00755A40" w:rsidRDefault="00A40299" w:rsidP="004207DA">
            <w:pPr>
              <w:jc w:val="left"/>
              <w:outlineLvl w:val="0"/>
              <w:rPr>
                <w:b w:val="0"/>
                <w:bCs w:val="0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热交换方式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Heat exchange method</w:t>
            </w:r>
          </w:p>
        </w:tc>
        <w:tc>
          <w:tcPr>
            <w:tcW w:w="5699" w:type="dxa"/>
            <w:vAlign w:val="center"/>
          </w:tcPr>
          <w:p w14:paraId="58505C77" w14:textId="77777777" w:rsidR="00A40299" w:rsidRPr="00BD3549" w:rsidRDefault="00A40299" w:rsidP="004207DA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775778011" w:edGrp="everyone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775778011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空气冷却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/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With air   </w:t>
            </w:r>
            <w:permStart w:id="13652710" w:edGrp="everyone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3652710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液体冷却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/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With coolant</w:t>
            </w:r>
          </w:p>
        </w:tc>
      </w:tr>
    </w:tbl>
    <w:p w14:paraId="3AEE4224" w14:textId="77777777" w:rsidR="00A40299" w:rsidRDefault="00A4029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263CEB0F" w14:textId="6768384E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</w:t>
      </w:r>
      <w:r w:rsidR="00A40299">
        <w:rPr>
          <w:rFonts w:ascii="微软雅黑" w:eastAsia="微软雅黑" w:hAnsi="微软雅黑"/>
          <w:color w:val="002060"/>
          <w:sz w:val="21"/>
          <w:szCs w:val="21"/>
        </w:rPr>
        <w:t>4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中冷器 /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INTERCOOLE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SYSTEM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114"/>
        <w:gridCol w:w="1559"/>
        <w:gridCol w:w="709"/>
        <w:gridCol w:w="567"/>
        <w:gridCol w:w="1701"/>
        <w:gridCol w:w="2126"/>
      </w:tblGrid>
      <w:tr w:rsidR="00BD3549" w:rsidRPr="00636DDC" w14:paraId="5DC8702E" w14:textId="77777777" w:rsidTr="00BD3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</w:tcPr>
          <w:p w14:paraId="0A12602A" w14:textId="77777777" w:rsidR="00BD3549" w:rsidRPr="00636DDC" w:rsidRDefault="00BD3549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241398771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41398771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中冷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 Intercooler</w:t>
            </w:r>
          </w:p>
        </w:tc>
        <w:tc>
          <w:tcPr>
            <w:tcW w:w="5103" w:type="dxa"/>
            <w:gridSpan w:val="4"/>
          </w:tcPr>
          <w:p w14:paraId="7DFFEA32" w14:textId="77777777" w:rsidR="00BD3549" w:rsidRPr="00636DDC" w:rsidRDefault="00BD354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213810080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213810080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其他中冷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Refit Intercooler</w:t>
            </w:r>
          </w:p>
        </w:tc>
      </w:tr>
      <w:tr w:rsidR="00BD3549" w:rsidRPr="00743E66" w14:paraId="2ABDEBAE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gridSpan w:val="4"/>
          </w:tcPr>
          <w:p w14:paraId="6D8483D4" w14:textId="77777777" w:rsidR="00BD3549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中冷器品牌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 intercooler make &amp; model</w:t>
            </w:r>
          </w:p>
        </w:tc>
        <w:tc>
          <w:tcPr>
            <w:tcW w:w="3827" w:type="dxa"/>
            <w:gridSpan w:val="2"/>
          </w:tcPr>
          <w:p w14:paraId="0FC2442B" w14:textId="77777777" w:rsidR="00BD3549" w:rsidRPr="0038404D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608004990" w:edGrp="everyone"/>
            <w:r w:rsidRPr="0038404D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38404D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08004990"/>
          </w:p>
        </w:tc>
      </w:tr>
      <w:tr w:rsidR="00BD3549" w:rsidRPr="00B0089C" w14:paraId="59090B63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530745AE" w14:textId="06CE577F" w:rsidR="00BD3549" w:rsidRPr="00B0089C" w:rsidRDefault="00BD3549" w:rsidP="00F05C11">
            <w:pPr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更换中冷器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 w:rsidR="00F05C11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/</w:t>
            </w:r>
            <w:r w:rsidR="00F05C11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Fill in Following Information for Refit Intercooler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</w:p>
        </w:tc>
      </w:tr>
      <w:tr w:rsidR="00BD3549" w:rsidRPr="00636DDC" w14:paraId="36313863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B06B360" w14:textId="77777777" w:rsidR="00BD3549" w:rsidRPr="00636DDC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所属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车辆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V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ehicle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</w:t>
            </w:r>
          </w:p>
        </w:tc>
        <w:tc>
          <w:tcPr>
            <w:tcW w:w="2268" w:type="dxa"/>
            <w:gridSpan w:val="2"/>
          </w:tcPr>
          <w:p w14:paraId="5B1C3E9E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778242883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78242883"/>
          </w:p>
        </w:tc>
        <w:tc>
          <w:tcPr>
            <w:tcW w:w="2268" w:type="dxa"/>
            <w:gridSpan w:val="2"/>
          </w:tcPr>
          <w:p w14:paraId="659B1DF2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所属车型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Vehicle Model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126" w:type="dxa"/>
          </w:tcPr>
          <w:p w14:paraId="0AD8B1FF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15045393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15045393"/>
          </w:p>
        </w:tc>
      </w:tr>
      <w:tr w:rsidR="00BD3549" w:rsidRPr="00636DDC" w14:paraId="4EE5B843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94D0303" w14:textId="77777777" w:rsidR="00BD3549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ngine Model</w:t>
            </w:r>
          </w:p>
        </w:tc>
        <w:tc>
          <w:tcPr>
            <w:tcW w:w="2268" w:type="dxa"/>
            <w:gridSpan w:val="2"/>
          </w:tcPr>
          <w:p w14:paraId="3A7943C9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392978454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392978454"/>
          </w:p>
        </w:tc>
        <w:tc>
          <w:tcPr>
            <w:tcW w:w="2268" w:type="dxa"/>
            <w:gridSpan w:val="2"/>
          </w:tcPr>
          <w:p w14:paraId="592A4A9D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年份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Model year</w:t>
            </w:r>
          </w:p>
        </w:tc>
        <w:tc>
          <w:tcPr>
            <w:tcW w:w="2126" w:type="dxa"/>
          </w:tcPr>
          <w:p w14:paraId="467D45A5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207693749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07693749"/>
          </w:p>
        </w:tc>
      </w:tr>
    </w:tbl>
    <w:p w14:paraId="32A16635" w14:textId="77777777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中冷器图片及安装位置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I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ntercooler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picture and mounting posi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077"/>
        <w:gridCol w:w="5699"/>
      </w:tblGrid>
      <w:tr w:rsidR="00BD3549" w:rsidRPr="00760A0E" w14:paraId="2CD58A5D" w14:textId="77777777" w:rsidTr="00BD3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  <w:vAlign w:val="center"/>
          </w:tcPr>
          <w:p w14:paraId="0BD81036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89011376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8FB5416" w14:textId="7AF2A13C" w:rsidR="00BD3549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890113766"/>
          </w:p>
        </w:tc>
      </w:tr>
      <w:tr w:rsidR="00BD3549" w14:paraId="30635F9A" w14:textId="77777777" w:rsidTr="00A40299">
        <w:trPr>
          <w:trHeight w:val="3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7" w:type="dxa"/>
          </w:tcPr>
          <w:p w14:paraId="1729D85F" w14:textId="77777777" w:rsidR="00BD3549" w:rsidRPr="00755A40" w:rsidRDefault="00BD3549" w:rsidP="008B4A8F">
            <w:pPr>
              <w:jc w:val="left"/>
              <w:outlineLvl w:val="0"/>
              <w:rPr>
                <w:b w:val="0"/>
                <w:bCs w:val="0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热交换方式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Heat exchange method</w:t>
            </w:r>
          </w:p>
        </w:tc>
        <w:tc>
          <w:tcPr>
            <w:tcW w:w="5699" w:type="dxa"/>
            <w:vAlign w:val="center"/>
          </w:tcPr>
          <w:p w14:paraId="3B5E6C09" w14:textId="77777777" w:rsidR="00BD3549" w:rsidRPr="00BD3549" w:rsidRDefault="00BD3549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411342888" w:edGrp="everyone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411342888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空气冷却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/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With air   </w:t>
            </w:r>
            <w:permStart w:id="1525219496" w:edGrp="everyone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□</w:t>
            </w:r>
            <w:permEnd w:id="1525219496"/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液体冷却</w:t>
            </w:r>
            <w:r w:rsidRPr="00BD354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/ </w:t>
            </w:r>
            <w:r w:rsidRPr="00BD354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With coolant</w:t>
            </w:r>
          </w:p>
        </w:tc>
      </w:tr>
    </w:tbl>
    <w:p w14:paraId="09A22BA5" w14:textId="03EA4FE6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</w:t>
      </w:r>
      <w:r w:rsidR="00A40299">
        <w:rPr>
          <w:rFonts w:ascii="微软雅黑" w:eastAsia="微软雅黑" w:hAnsi="微软雅黑"/>
          <w:color w:val="002060"/>
          <w:sz w:val="21"/>
          <w:szCs w:val="21"/>
        </w:rPr>
        <w:t>5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点火模块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IGNITION COIL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114"/>
        <w:gridCol w:w="1559"/>
        <w:gridCol w:w="709"/>
        <w:gridCol w:w="2268"/>
        <w:gridCol w:w="2126"/>
      </w:tblGrid>
      <w:tr w:rsidR="00BD3549" w:rsidRPr="00636DDC" w14:paraId="040F6207" w14:textId="77777777" w:rsidTr="00BD3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</w:tcPr>
          <w:p w14:paraId="2D71041A" w14:textId="77777777" w:rsidR="00BD3549" w:rsidRPr="00636DDC" w:rsidRDefault="00BD3549" w:rsidP="008B4A8F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1307795564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307795564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点火模块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Original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Ignition Coil</w:t>
            </w:r>
          </w:p>
        </w:tc>
        <w:tc>
          <w:tcPr>
            <w:tcW w:w="5103" w:type="dxa"/>
            <w:gridSpan w:val="3"/>
          </w:tcPr>
          <w:p w14:paraId="63B724E5" w14:textId="77777777" w:rsidR="00BD3549" w:rsidRPr="00636DDC" w:rsidRDefault="00BD354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2027766404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027766404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其他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点火模块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Refit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Ignition Coil</w:t>
            </w:r>
          </w:p>
        </w:tc>
      </w:tr>
      <w:tr w:rsidR="00BD3549" w:rsidRPr="00743E66" w14:paraId="2B860573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  <w:gridSpan w:val="3"/>
          </w:tcPr>
          <w:p w14:paraId="5D304B2E" w14:textId="77777777" w:rsidR="00BD3549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赛车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点火模块品牌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Racecar coil make &amp; model</w:t>
            </w:r>
          </w:p>
        </w:tc>
        <w:tc>
          <w:tcPr>
            <w:tcW w:w="4394" w:type="dxa"/>
            <w:gridSpan w:val="2"/>
          </w:tcPr>
          <w:p w14:paraId="20C11D19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450066940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450066940"/>
          </w:p>
        </w:tc>
      </w:tr>
      <w:tr w:rsidR="00BD3549" w:rsidRPr="00B0089C" w14:paraId="43BF3CB8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5"/>
          </w:tcPr>
          <w:p w14:paraId="4F8BDD8D" w14:textId="1584035E" w:rsidR="00BD3549" w:rsidRPr="00B0089C" w:rsidRDefault="00BD3549" w:rsidP="008B4A8F">
            <w:pPr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更换点火模块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 w:rsidR="00F05C11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 /</w:t>
            </w:r>
            <w:r w:rsidR="00F05C11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Fill in Following Information for Refit Ignition Coil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</w:p>
        </w:tc>
      </w:tr>
      <w:tr w:rsidR="00BD3549" w:rsidRPr="00636DDC" w14:paraId="27241AFD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A893829" w14:textId="77777777" w:rsidR="00BD3549" w:rsidRPr="00636DDC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所属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车辆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V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ehicle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make</w:t>
            </w:r>
          </w:p>
        </w:tc>
        <w:tc>
          <w:tcPr>
            <w:tcW w:w="2268" w:type="dxa"/>
            <w:gridSpan w:val="2"/>
          </w:tcPr>
          <w:p w14:paraId="1D3C4427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111693861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111693861"/>
          </w:p>
        </w:tc>
        <w:tc>
          <w:tcPr>
            <w:tcW w:w="2268" w:type="dxa"/>
          </w:tcPr>
          <w:p w14:paraId="2C0F5C0B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BD354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所属车型</w:t>
            </w:r>
            <w:r w:rsidRPr="00BD3549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Vehicle Model</w:t>
            </w:r>
            <w:r w:rsidRPr="00BD354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126" w:type="dxa"/>
          </w:tcPr>
          <w:p w14:paraId="644ADD99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607329612" w:edGrp="everyone"/>
            <w:r w:rsidRPr="00BD3549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607329612"/>
          </w:p>
        </w:tc>
      </w:tr>
      <w:tr w:rsidR="00BD3549" w:rsidRPr="00636DDC" w14:paraId="0B8952CD" w14:textId="77777777" w:rsidTr="00BD3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F2C1EAC" w14:textId="77777777" w:rsidR="00BD3549" w:rsidRDefault="00BD354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型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ngine Model</w:t>
            </w:r>
          </w:p>
        </w:tc>
        <w:tc>
          <w:tcPr>
            <w:tcW w:w="2268" w:type="dxa"/>
            <w:gridSpan w:val="2"/>
          </w:tcPr>
          <w:p w14:paraId="4AA18041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153574995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153574995"/>
          </w:p>
        </w:tc>
        <w:tc>
          <w:tcPr>
            <w:tcW w:w="2268" w:type="dxa"/>
          </w:tcPr>
          <w:p w14:paraId="30C21A4D" w14:textId="77777777" w:rsidR="00BD3549" w:rsidRPr="00636DDC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年份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Model year</w:t>
            </w:r>
          </w:p>
        </w:tc>
        <w:tc>
          <w:tcPr>
            <w:tcW w:w="2126" w:type="dxa"/>
          </w:tcPr>
          <w:p w14:paraId="2177C9E6" w14:textId="77777777" w:rsidR="00BD3549" w:rsidRPr="00BD3549" w:rsidRDefault="00BD354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085804806" w:edGrp="everyone"/>
            <w:r w:rsidRPr="00BD354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BD354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085804806"/>
          </w:p>
        </w:tc>
      </w:tr>
    </w:tbl>
    <w:p w14:paraId="57A08177" w14:textId="77777777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点火模块图片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/ </w:t>
      </w:r>
      <w:r>
        <w:rPr>
          <w:rFonts w:ascii="微软雅黑" w:eastAsia="微软雅黑" w:hAnsi="微软雅黑"/>
          <w:color w:val="002060"/>
          <w:sz w:val="21"/>
          <w:szCs w:val="21"/>
        </w:rPr>
        <w:t>Ignition coil pictur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BD3549" w:rsidRPr="00760A0E" w14:paraId="50111929" w14:textId="77777777" w:rsidTr="00A40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359FC9A8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03107417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E042521" w14:textId="4E080919" w:rsidR="00BD3549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203107417"/>
          </w:p>
        </w:tc>
      </w:tr>
    </w:tbl>
    <w:p w14:paraId="74F07EC4" w14:textId="02403597" w:rsidR="00BD3549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lastRenderedPageBreak/>
        <w:t>8.1.</w:t>
      </w:r>
      <w:r w:rsidR="00A40299">
        <w:rPr>
          <w:rFonts w:ascii="微软雅黑" w:eastAsia="微软雅黑" w:hAnsi="微软雅黑"/>
          <w:color w:val="002060"/>
          <w:sz w:val="21"/>
          <w:szCs w:val="21"/>
        </w:rPr>
        <w:t>6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油底壳/</w:t>
      </w:r>
      <w:r>
        <w:rPr>
          <w:rFonts w:ascii="微软雅黑" w:eastAsia="微软雅黑" w:hAnsi="微软雅黑"/>
          <w:color w:val="002060"/>
          <w:sz w:val="21"/>
          <w:szCs w:val="21"/>
        </w:rPr>
        <w:t>Oil Pan</w:t>
      </w:r>
    </w:p>
    <w:p w14:paraId="493C087C" w14:textId="452B6835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改装油底壳与原装油底壳对比</w:t>
      </w:r>
      <w:r w:rsidR="007271D9">
        <w:rPr>
          <w:rFonts w:ascii="微软雅黑" w:eastAsia="微软雅黑" w:hAnsi="微软雅黑" w:hint="eastAsia"/>
          <w:color w:val="002060"/>
          <w:sz w:val="21"/>
          <w:szCs w:val="21"/>
        </w:rPr>
        <w:t>图示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Modification </w:t>
      </w:r>
      <w:r>
        <w:rPr>
          <w:rFonts w:ascii="微软雅黑" w:eastAsia="微软雅黑" w:hAnsi="微软雅黑"/>
          <w:color w:val="002060"/>
          <w:sz w:val="21"/>
          <w:szCs w:val="21"/>
        </w:rPr>
        <w:t>oil pan 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BD3549" w:rsidRPr="00760A0E" w14:paraId="6B80B240" w14:textId="77777777" w:rsidTr="00A40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57E970A" w14:textId="77777777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309375554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681AE99A" w14:textId="74754B2C" w:rsidR="00BD3549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1309375554"/>
          </w:p>
        </w:tc>
      </w:tr>
    </w:tbl>
    <w:p w14:paraId="57B383E6" w14:textId="6D47C029" w:rsidR="00BD3549" w:rsidRDefault="00BD3549" w:rsidP="00BD354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</w:t>
      </w:r>
      <w:r w:rsidR="00A40299">
        <w:rPr>
          <w:rFonts w:ascii="微软雅黑" w:eastAsia="微软雅黑" w:hAnsi="微软雅黑"/>
          <w:color w:val="002060"/>
          <w:sz w:val="21"/>
          <w:szCs w:val="21"/>
        </w:rPr>
        <w:t>7</w:t>
      </w:r>
      <w:r w:rsidRPr="00EB42D9">
        <w:rPr>
          <w:rFonts w:ascii="微软雅黑" w:eastAsia="微软雅黑" w:hAnsi="微软雅黑"/>
          <w:color w:val="002060"/>
          <w:sz w:val="21"/>
          <w:szCs w:val="21"/>
        </w:rPr>
        <w:t>发动机的安装点及安装位置 / LOCATION AND POSITION OF THE ENGIN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5949"/>
        <w:gridCol w:w="2835"/>
        <w:gridCol w:w="992"/>
      </w:tblGrid>
      <w:tr w:rsidR="00BD3549" w14:paraId="3BECFA9B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1CD7FEF3" w14:textId="77777777" w:rsidR="00BD3549" w:rsidRPr="00DD3822" w:rsidRDefault="00BD3549" w:rsidP="008B4A8F">
            <w:pPr>
              <w:jc w:val="left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赛车曲轴轴线与量产车位置的距离/</w:t>
            </w:r>
            <w:r>
              <w:t xml:space="preserve">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Racecar crankshaft axis distance with original car</w:t>
            </w:r>
          </w:p>
        </w:tc>
        <w:tc>
          <w:tcPr>
            <w:tcW w:w="2835" w:type="dxa"/>
            <w:vAlign w:val="center"/>
          </w:tcPr>
          <w:p w14:paraId="255C7570" w14:textId="77777777" w:rsidR="00BD3549" w:rsidRPr="00DD3822" w:rsidRDefault="00BD3549" w:rsidP="008B4A8F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43945953" w:edGrp="everyone"/>
            <w:r w:rsidRPr="007B714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1243945953"/>
          </w:p>
        </w:tc>
        <w:tc>
          <w:tcPr>
            <w:tcW w:w="992" w:type="dxa"/>
          </w:tcPr>
          <w:p w14:paraId="67121643" w14:textId="77777777" w:rsidR="00BD3549" w:rsidRPr="00DD3822" w:rsidRDefault="00BD3549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mm</w:t>
            </w:r>
          </w:p>
        </w:tc>
      </w:tr>
      <w:tr w:rsidR="00BD3549" w14:paraId="794BBA8B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D56E63A" w14:textId="77777777" w:rsidR="00BD3549" w:rsidRPr="002C62AD" w:rsidRDefault="00BD3549" w:rsidP="008B4A8F">
            <w:pPr>
              <w:jc w:val="left"/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2C62AD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发动机倾斜角度/</w:t>
            </w:r>
            <w:r w:rsidRPr="002C62AD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ngine inclination angle</w:t>
            </w:r>
          </w:p>
        </w:tc>
        <w:tc>
          <w:tcPr>
            <w:tcW w:w="2835" w:type="dxa"/>
            <w:vAlign w:val="center"/>
          </w:tcPr>
          <w:p w14:paraId="59CAF159" w14:textId="77777777" w:rsidR="00BD3549" w:rsidRPr="007B714C" w:rsidRDefault="00BD3549" w:rsidP="008B4A8F">
            <w:pPr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750858026" w:edGrp="everyone"/>
            <w:r w:rsidRPr="007B714C">
              <w:rPr>
                <w:rFonts w:ascii="微软雅黑" w:eastAsia="微软雅黑" w:hAnsi="微软雅黑" w:hint="eastAsia"/>
                <w:color w:val="BFBFBF" w:themeColor="background1" w:themeShade="BF"/>
                <w:sz w:val="21"/>
                <w:szCs w:val="21"/>
              </w:rPr>
              <w:t>填写</w:t>
            </w:r>
            <w:r w:rsidRPr="007B714C"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  <w:t>/Description</w:t>
            </w:r>
            <w:permEnd w:id="750858026"/>
          </w:p>
        </w:tc>
        <w:tc>
          <w:tcPr>
            <w:tcW w:w="992" w:type="dxa"/>
          </w:tcPr>
          <w:p w14:paraId="5999B899" w14:textId="77777777" w:rsidR="00BD3549" w:rsidRDefault="00BD3549" w:rsidP="008B4A8F">
            <w:pPr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°</w:t>
            </w:r>
          </w:p>
        </w:tc>
      </w:tr>
    </w:tbl>
    <w:p w14:paraId="69405517" w14:textId="77777777" w:rsidR="00BD3549" w:rsidRPr="00636DDC" w:rsidRDefault="00BD3549" w:rsidP="00BD354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赛车发动机安装位置与原装对比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Racecar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engine position 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BD3549" w:rsidRPr="00760A0E" w14:paraId="37267572" w14:textId="77777777" w:rsidTr="00A40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63669D3" w14:textId="77777777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753759507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6921221C" w14:textId="00869747" w:rsidR="00BD3549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753759507"/>
          </w:p>
        </w:tc>
      </w:tr>
    </w:tbl>
    <w:p w14:paraId="3D9585AF" w14:textId="4E2D6581" w:rsidR="001968B9" w:rsidRDefault="001968B9" w:rsidP="001968B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</w:t>
      </w:r>
      <w:r w:rsidR="00A40299">
        <w:rPr>
          <w:rFonts w:ascii="微软雅黑" w:eastAsia="微软雅黑" w:hAnsi="微软雅黑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 w:rsidRPr="009154C9">
        <w:rPr>
          <w:rFonts w:ascii="微软雅黑" w:eastAsia="微软雅黑" w:hAnsi="微软雅黑"/>
          <w:color w:val="002060"/>
          <w:sz w:val="21"/>
          <w:szCs w:val="21"/>
        </w:rPr>
        <w:t xml:space="preserve">发动机悬置数量 / 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ENGINE </w:t>
      </w:r>
      <w:r w:rsidRPr="009154C9">
        <w:rPr>
          <w:rFonts w:ascii="微软雅黑" w:eastAsia="微软雅黑" w:hAnsi="微软雅黑"/>
          <w:color w:val="002060"/>
          <w:sz w:val="21"/>
          <w:szCs w:val="21"/>
        </w:rPr>
        <w:t>SUPPORTS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4888"/>
        <w:gridCol w:w="4888"/>
      </w:tblGrid>
      <w:tr w:rsidR="001968B9" w:rsidRPr="00760A0E" w14:paraId="51670A31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2C365EDF" w14:textId="77777777" w:rsidR="001968B9" w:rsidRPr="002476A0" w:rsidRDefault="001968B9" w:rsidP="008B4A8F">
            <w:pPr>
              <w:jc w:val="left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 w:rsidRPr="002476A0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发动机悬置数量 / NUMBER OF SUPPORTS</w:t>
            </w:r>
          </w:p>
        </w:tc>
        <w:tc>
          <w:tcPr>
            <w:tcW w:w="4888" w:type="dxa"/>
          </w:tcPr>
          <w:p w14:paraId="3CE251C0" w14:textId="77777777" w:rsidR="001968B9" w:rsidRPr="00760A0E" w:rsidRDefault="001968B9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793001291" w:edGrp="everyone"/>
            <w:r w:rsidRPr="008A7611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8A7611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</w:t>
            </w:r>
            <w:r w:rsidRPr="008A7611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793001291"/>
          </w:p>
        </w:tc>
      </w:tr>
    </w:tbl>
    <w:p w14:paraId="78FED2AA" w14:textId="77777777" w:rsidR="001968B9" w:rsidRPr="00636DDC" w:rsidRDefault="001968B9" w:rsidP="001968B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发动机悬置图示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Illustration of engine supports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1968B9" w:rsidRPr="00760A0E" w14:paraId="3DCE4B0A" w14:textId="77777777" w:rsidTr="00A40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7F9E5E1" w14:textId="77777777" w:rsidR="00F05C11" w:rsidRPr="006E29CB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206211817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和图示</w:t>
            </w:r>
          </w:p>
          <w:p w14:paraId="79F16C22" w14:textId="28F4C9B2" w:rsidR="001968B9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Description and </w:t>
            </w: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rawing</w:t>
            </w:r>
            <w:permEnd w:id="1206211817"/>
          </w:p>
        </w:tc>
      </w:tr>
    </w:tbl>
    <w:p w14:paraId="49DA295C" w14:textId="77777777" w:rsidR="00A40299" w:rsidRPr="00636DDC" w:rsidRDefault="00A40299" w:rsidP="00A4029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8.1.9</w:t>
      </w:r>
      <w:bookmarkStart w:id="3" w:name="_Hlk102587926"/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飞轮 / </w:t>
      </w:r>
      <w:r>
        <w:rPr>
          <w:rFonts w:ascii="微软雅黑" w:eastAsia="微软雅黑" w:hAnsi="微软雅黑"/>
          <w:color w:val="002060"/>
          <w:sz w:val="21"/>
          <w:szCs w:val="21"/>
        </w:rPr>
        <w:t>Fly wheel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4888"/>
        <w:gridCol w:w="4888"/>
      </w:tblGrid>
      <w:tr w:rsidR="00A40299" w:rsidRPr="00636DDC" w14:paraId="4D3234C9" w14:textId="77777777" w:rsidTr="0042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517199DE" w14:textId="77777777" w:rsidR="00A40299" w:rsidRPr="00636DDC" w:rsidRDefault="00A40299" w:rsidP="004207DA">
            <w:pPr>
              <w:rPr>
                <w:rFonts w:ascii="微软雅黑" w:eastAsia="微软雅黑" w:hAnsi="微软雅黑"/>
                <w:b w:val="0"/>
                <w:bCs w:val="0"/>
                <w:sz w:val="21"/>
                <w:szCs w:val="21"/>
              </w:rPr>
            </w:pPr>
            <w:permStart w:id="230832788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30832788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原装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Original</w:t>
            </w:r>
          </w:p>
        </w:tc>
        <w:tc>
          <w:tcPr>
            <w:tcW w:w="4888" w:type="dxa"/>
          </w:tcPr>
          <w:p w14:paraId="0E28C5A0" w14:textId="77777777" w:rsidR="00A40299" w:rsidRPr="00636DDC" w:rsidRDefault="00A40299" w:rsidP="004207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sz w:val="21"/>
                <w:szCs w:val="21"/>
              </w:rPr>
            </w:pPr>
            <w:permStart w:id="1491106022" w:edGrp="everyone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491106022"/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改装 </w:t>
            </w:r>
            <w:r w:rsidRPr="00636DD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636DD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Modification </w:t>
            </w:r>
          </w:p>
        </w:tc>
      </w:tr>
      <w:tr w:rsidR="00A40299" w:rsidRPr="00636DDC" w14:paraId="39F1BA0C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1A1FDC90" w14:textId="77777777" w:rsidR="00A40299" w:rsidRPr="00B20995" w:rsidRDefault="00A40299" w:rsidP="004207DA">
            <w:pP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</w:pPr>
            <w:r w:rsidRPr="00B20995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飞轮材料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aterial</w:t>
            </w:r>
          </w:p>
        </w:tc>
        <w:tc>
          <w:tcPr>
            <w:tcW w:w="4888" w:type="dxa"/>
          </w:tcPr>
          <w:p w14:paraId="535D361C" w14:textId="77777777" w:rsidR="00A40299" w:rsidRPr="00636DDC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871652118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871652118"/>
          </w:p>
        </w:tc>
      </w:tr>
      <w:tr w:rsidR="00A40299" w:rsidRPr="00636DDC" w14:paraId="4AFBF10D" w14:textId="77777777" w:rsidTr="004207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8" w:type="dxa"/>
          </w:tcPr>
          <w:p w14:paraId="097B2B17" w14:textId="77777777" w:rsidR="00A40299" w:rsidRPr="00B20995" w:rsidRDefault="00A40299" w:rsidP="004207DA">
            <w:pP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</w:pPr>
            <w:r w:rsidRPr="00B20995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飞轮质量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Weight of fly wheel</w:t>
            </w:r>
          </w:p>
        </w:tc>
        <w:tc>
          <w:tcPr>
            <w:tcW w:w="4888" w:type="dxa"/>
          </w:tcPr>
          <w:p w14:paraId="5530C4D5" w14:textId="77777777" w:rsidR="00A40299" w:rsidRPr="00636DDC" w:rsidRDefault="00A40299" w:rsidP="00420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255154198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55154198"/>
          </w:p>
        </w:tc>
      </w:tr>
    </w:tbl>
    <w:p w14:paraId="3E5B591D" w14:textId="77777777" w:rsidR="00A40299" w:rsidRPr="00636DDC" w:rsidRDefault="00A40299" w:rsidP="00A4029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>描述改装项目以及目的 / Description the modific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A40299" w:rsidRPr="00760A0E" w14:paraId="69D49A32" w14:textId="77777777" w:rsidTr="0042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51767BC2" w14:textId="77777777" w:rsidR="00A40299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842795165" w:edGrp="everyone"/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描述</w:t>
            </w:r>
          </w:p>
          <w:p w14:paraId="4976B398" w14:textId="77777777" w:rsidR="00A40299" w:rsidRPr="00760A0E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36DDC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Description</w:t>
            </w:r>
            <w:permEnd w:id="842795165"/>
          </w:p>
        </w:tc>
      </w:tr>
    </w:tbl>
    <w:p w14:paraId="1C2C510D" w14:textId="77777777" w:rsidR="00A40299" w:rsidRPr="00636DDC" w:rsidRDefault="00A40299" w:rsidP="00A4029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改装飞轮对比原装 / Modification </w:t>
      </w:r>
      <w:r>
        <w:rPr>
          <w:rFonts w:ascii="微软雅黑" w:eastAsia="微软雅黑" w:hAnsi="微软雅黑"/>
          <w:color w:val="002060"/>
          <w:sz w:val="21"/>
          <w:szCs w:val="21"/>
        </w:rPr>
        <w:t>rear</w:t>
      </w:r>
      <w:r w:rsidRPr="00636DDC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wheel arch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compared to original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A40299" w:rsidRPr="00760A0E" w14:paraId="0A362F08" w14:textId="77777777" w:rsidTr="00420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6B2E0DE0" w14:textId="77777777" w:rsidR="00A40299" w:rsidRPr="00686306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264808745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lastRenderedPageBreak/>
              <w:t>添加图片</w:t>
            </w:r>
          </w:p>
          <w:p w14:paraId="60D74661" w14:textId="77777777" w:rsidR="00A40299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3DB3E8C1" w14:textId="77777777" w:rsidR="00A40299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原装飞轮仅提供原装飞轮图片即可</w:t>
            </w:r>
          </w:p>
          <w:p w14:paraId="39F51512" w14:textId="77777777" w:rsidR="00A40299" w:rsidRPr="00DE232F" w:rsidRDefault="00A40299" w:rsidP="004207DA">
            <w:pPr>
              <w:jc w:val="center"/>
              <w:outlineLvl w:val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O</w:t>
            </w:r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nly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 xml:space="preserve"> Original fly wheel photo if no modification</w:t>
            </w:r>
            <w:permEnd w:id="1264808745"/>
          </w:p>
        </w:tc>
      </w:tr>
      <w:bookmarkEnd w:id="3"/>
    </w:tbl>
    <w:p w14:paraId="3DD91C9F" w14:textId="77777777" w:rsidR="00A40299" w:rsidRPr="00A40299" w:rsidRDefault="00A40299" w:rsidP="001968B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5FE97042" w14:textId="7A62DD84" w:rsidR="001968B9" w:rsidRDefault="001968B9" w:rsidP="001968B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1.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其他改装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Other modifications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823"/>
        <w:gridCol w:w="5953"/>
      </w:tblGrid>
      <w:tr w:rsidR="001968B9" w:rsidRPr="00060997" w14:paraId="0A756595" w14:textId="77777777" w:rsidTr="00196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</w:tcPr>
          <w:p w14:paraId="19847B28" w14:textId="73A9A253" w:rsidR="001968B9" w:rsidRPr="000E10FC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Cs w:val="21"/>
              </w:rPr>
            </w:pP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如有改装，勾选改装的零件，并</w:t>
            </w:r>
            <w:r w:rsidR="007271D9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文字</w:t>
            </w:r>
            <w:r w:rsidRPr="00F42B9E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描述改装原因及方式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。</w:t>
            </w:r>
            <w:r w:rsidR="007271D9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="007271D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escription for modified component.</w:t>
            </w:r>
          </w:p>
        </w:tc>
      </w:tr>
      <w:tr w:rsidR="001968B9" w:rsidRPr="00060997" w14:paraId="1416CD03" w14:textId="77777777" w:rsidTr="001968B9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54C6B382" w14:textId="77777777" w:rsidR="001968B9" w:rsidRPr="000E10FC" w:rsidRDefault="001968B9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2006531629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2006531629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发电机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Alternator</w:t>
            </w:r>
          </w:p>
        </w:tc>
        <w:tc>
          <w:tcPr>
            <w:tcW w:w="5953" w:type="dxa"/>
          </w:tcPr>
          <w:p w14:paraId="65E16CC6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303329484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03329484"/>
          </w:p>
        </w:tc>
      </w:tr>
      <w:tr w:rsidR="001968B9" w:rsidRPr="00060997" w14:paraId="6216EADC" w14:textId="77777777" w:rsidTr="001968B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49C3A0D7" w14:textId="77777777" w:rsidR="001968B9" w:rsidRPr="000E10FC" w:rsidRDefault="001968B9" w:rsidP="008B4A8F">
            <w:pPr>
              <w:rPr>
                <w:rFonts w:ascii="微软雅黑" w:eastAsia="微软雅黑" w:hAnsi="微软雅黑"/>
                <w:bCs w:val="0"/>
                <w:color w:val="002060"/>
                <w:szCs w:val="21"/>
              </w:rPr>
            </w:pPr>
            <w:permStart w:id="1855793363" w:edGrp="everyone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>□</w:t>
            </w:r>
            <w:permEnd w:id="1855793363"/>
            <w:r w:rsidRPr="000E10FC">
              <w:rPr>
                <w:rFonts w:ascii="微软雅黑" w:eastAsia="微软雅黑" w:hAnsi="微软雅黑"/>
                <w:b w:val="0"/>
                <w:color w:val="002060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水泵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Water pump</w:t>
            </w:r>
          </w:p>
        </w:tc>
        <w:tc>
          <w:tcPr>
            <w:tcW w:w="5953" w:type="dxa"/>
          </w:tcPr>
          <w:p w14:paraId="70FE2D25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556681050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56681050"/>
          </w:p>
        </w:tc>
      </w:tr>
      <w:tr w:rsidR="001968B9" w:rsidRPr="00060997" w14:paraId="418A6F6F" w14:textId="77777777" w:rsidTr="001968B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243CF508" w14:textId="77777777" w:rsidR="001968B9" w:rsidRPr="00DB4B2A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787693432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787693432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节气门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Throttle</w:t>
            </w:r>
          </w:p>
        </w:tc>
        <w:tc>
          <w:tcPr>
            <w:tcW w:w="5953" w:type="dxa"/>
          </w:tcPr>
          <w:p w14:paraId="5190F817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589059808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89059808"/>
          </w:p>
        </w:tc>
      </w:tr>
      <w:tr w:rsidR="001968B9" w:rsidRPr="00060997" w14:paraId="18153F12" w14:textId="77777777" w:rsidTr="001968B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76E1D06F" w14:textId="77777777" w:rsidR="001968B9" w:rsidRPr="00DB4B2A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781406200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781406200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火花塞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Spark plug</w:t>
            </w:r>
          </w:p>
        </w:tc>
        <w:tc>
          <w:tcPr>
            <w:tcW w:w="5953" w:type="dxa"/>
          </w:tcPr>
          <w:p w14:paraId="50062DBB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561272027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561272027"/>
          </w:p>
        </w:tc>
      </w:tr>
      <w:tr w:rsidR="001968B9" w:rsidRPr="00060997" w14:paraId="0B2E5881" w14:textId="77777777" w:rsidTr="001968B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2214ABE" w14:textId="77777777" w:rsidR="001968B9" w:rsidRPr="00DB4B2A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896156617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96156617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喷油器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Injector</w:t>
            </w:r>
          </w:p>
        </w:tc>
        <w:tc>
          <w:tcPr>
            <w:tcW w:w="5953" w:type="dxa"/>
          </w:tcPr>
          <w:p w14:paraId="523D0D26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791571927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791571927"/>
          </w:p>
        </w:tc>
      </w:tr>
      <w:tr w:rsidR="001968B9" w:rsidRPr="00060997" w14:paraId="2C247CFE" w14:textId="77777777" w:rsidTr="001968B9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C061459" w14:textId="77777777" w:rsidR="001968B9" w:rsidRPr="00DB4B2A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849242503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849242503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高压油泵</w:t>
            </w:r>
            <w:r w:rsidRPr="000E10F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 w:rsidRPr="000E10F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GDI pump</w:t>
            </w:r>
          </w:p>
        </w:tc>
        <w:tc>
          <w:tcPr>
            <w:tcW w:w="5953" w:type="dxa"/>
          </w:tcPr>
          <w:p w14:paraId="604758BF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1617499923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17499923"/>
          </w:p>
        </w:tc>
      </w:tr>
      <w:tr w:rsidR="001968B9" w:rsidRPr="00060997" w14:paraId="3BF3F191" w14:textId="77777777" w:rsidTr="001968B9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14:paraId="0EDBDB71" w14:textId="77777777" w:rsidR="001968B9" w:rsidRPr="00DB4B2A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878147659" w:edGrp="everyone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78147659"/>
            <w:r w:rsidRPr="00DB4B2A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电子线束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/ Wiring harness</w:t>
            </w:r>
          </w:p>
        </w:tc>
        <w:tc>
          <w:tcPr>
            <w:tcW w:w="5953" w:type="dxa"/>
          </w:tcPr>
          <w:p w14:paraId="237E3640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Cs w:val="21"/>
              </w:rPr>
            </w:pPr>
            <w:permStart w:id="2024079432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024079432"/>
          </w:p>
        </w:tc>
      </w:tr>
    </w:tbl>
    <w:p w14:paraId="25B62E27" w14:textId="77777777" w:rsidR="001968B9" w:rsidRDefault="001968B9" w:rsidP="001968B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2 传动系统/Transmission</w:t>
      </w:r>
    </w:p>
    <w:p w14:paraId="59155593" w14:textId="77777777" w:rsidR="001968B9" w:rsidRDefault="001968B9" w:rsidP="001968B9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2.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变速箱/</w:t>
      </w:r>
      <w:r>
        <w:rPr>
          <w:rFonts w:ascii="微软雅黑" w:eastAsia="微软雅黑" w:hAnsi="微软雅黑"/>
          <w:color w:val="002060"/>
          <w:sz w:val="21"/>
          <w:szCs w:val="21"/>
        </w:rPr>
        <w:t>Gearbox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256"/>
        <w:gridCol w:w="567"/>
        <w:gridCol w:w="1417"/>
        <w:gridCol w:w="284"/>
        <w:gridCol w:w="1984"/>
        <w:gridCol w:w="2268"/>
      </w:tblGrid>
      <w:tr w:rsidR="001968B9" w:rsidRPr="00863578" w14:paraId="732AC1C2" w14:textId="77777777" w:rsidTr="00196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280C637" w14:textId="77777777" w:rsidR="001968B9" w:rsidRPr="00DB5B92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变速箱选择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hoice of gearbox</w:t>
            </w:r>
          </w:p>
        </w:tc>
        <w:tc>
          <w:tcPr>
            <w:tcW w:w="6520" w:type="dxa"/>
            <w:gridSpan w:val="5"/>
          </w:tcPr>
          <w:p w14:paraId="75A134C5" w14:textId="77777777" w:rsidR="001968B9" w:rsidRDefault="001968B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1914111485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914111485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来自原型量产车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From original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ar</w:t>
            </w:r>
          </w:p>
          <w:p w14:paraId="4140EF57" w14:textId="6B173D8D" w:rsidR="001968B9" w:rsidRPr="00863578" w:rsidRDefault="001968B9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48070432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48070432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序列式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hange to sequential</w:t>
            </w:r>
          </w:p>
        </w:tc>
      </w:tr>
      <w:tr w:rsidR="001968B9" w:rsidRPr="00743E66" w14:paraId="2FA66BF3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4A58118F" w14:textId="60C04F01" w:rsidR="001968B9" w:rsidRPr="00F440E0" w:rsidRDefault="001968B9" w:rsidP="008B4A8F">
            <w:pPr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来自原装量产车的变速箱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 w:rsidR="006F03F7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  <w:r w:rsidR="007271D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 w:rsidR="007271D9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For original gear box</w:t>
            </w:r>
          </w:p>
        </w:tc>
      </w:tr>
      <w:tr w:rsidR="001968B9" w:rsidRPr="00863578" w14:paraId="04FC5B9F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3"/>
          </w:tcPr>
          <w:p w14:paraId="1E880A51" w14:textId="77777777" w:rsidR="001968B9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操作方式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peration type</w:t>
            </w:r>
          </w:p>
        </w:tc>
        <w:tc>
          <w:tcPr>
            <w:tcW w:w="4536" w:type="dxa"/>
            <w:gridSpan w:val="3"/>
          </w:tcPr>
          <w:p w14:paraId="64009260" w14:textId="44724ECB" w:rsidR="001968B9" w:rsidRPr="00863578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40490548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404905482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手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Manual</w:t>
            </w:r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 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permStart w:id="84549046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845490469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自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Automatic</w:t>
            </w:r>
          </w:p>
        </w:tc>
      </w:tr>
      <w:tr w:rsidR="001968B9" w:rsidRPr="00863578" w14:paraId="7B59FDBE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0" w:type="dxa"/>
            <w:gridSpan w:val="3"/>
          </w:tcPr>
          <w:p w14:paraId="6053A812" w14:textId="77777777" w:rsidR="001968B9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进档数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gears</w:t>
            </w:r>
          </w:p>
        </w:tc>
        <w:tc>
          <w:tcPr>
            <w:tcW w:w="4536" w:type="dxa"/>
            <w:gridSpan w:val="3"/>
          </w:tcPr>
          <w:p w14:paraId="0463950E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347758658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347758658"/>
          </w:p>
        </w:tc>
      </w:tr>
      <w:tr w:rsidR="001968B9" w:rsidRPr="00863578" w14:paraId="56A0CAF3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</w:tcPr>
          <w:p w14:paraId="4668630D" w14:textId="77777777" w:rsidR="001968B9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其他改装陈述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Other modificaitons</w:t>
            </w:r>
          </w:p>
        </w:tc>
        <w:tc>
          <w:tcPr>
            <w:tcW w:w="5953" w:type="dxa"/>
            <w:gridSpan w:val="4"/>
          </w:tcPr>
          <w:p w14:paraId="2DACBB79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211000633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11000633"/>
          </w:p>
        </w:tc>
      </w:tr>
      <w:tr w:rsidR="001968B9" w:rsidRPr="00B0089C" w14:paraId="3ED3B784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6"/>
          </w:tcPr>
          <w:p w14:paraId="7196BCBE" w14:textId="70ED2C5F" w:rsidR="001968B9" w:rsidRPr="00B0089C" w:rsidRDefault="001968B9" w:rsidP="008B4A8F">
            <w:pPr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更换序列式变速箱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 w:rsidR="006F03F7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  <w:r w:rsidR="007271D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 w:rsidR="007271D9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For sequential gear box</w:t>
            </w:r>
          </w:p>
        </w:tc>
      </w:tr>
      <w:tr w:rsidR="001968B9" w:rsidRPr="00636DDC" w14:paraId="12952FC5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B340B68" w14:textId="77777777" w:rsidR="001968B9" w:rsidRPr="00636DDC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变速箱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Gearbox make</w:t>
            </w:r>
          </w:p>
        </w:tc>
        <w:tc>
          <w:tcPr>
            <w:tcW w:w="1984" w:type="dxa"/>
            <w:gridSpan w:val="2"/>
          </w:tcPr>
          <w:p w14:paraId="76A6876B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999384058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999384058"/>
          </w:p>
        </w:tc>
        <w:tc>
          <w:tcPr>
            <w:tcW w:w="2268" w:type="dxa"/>
            <w:gridSpan w:val="2"/>
          </w:tcPr>
          <w:p w14:paraId="6DA610A0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1968B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型号</w:t>
            </w:r>
            <w:r w:rsidRPr="001968B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Model</w:t>
            </w:r>
            <w:r w:rsidRPr="001968B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268" w:type="dxa"/>
          </w:tcPr>
          <w:p w14:paraId="16D8B49A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526756091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526756091"/>
          </w:p>
        </w:tc>
      </w:tr>
      <w:tr w:rsidR="001968B9" w:rsidRPr="00636DDC" w14:paraId="76132BB8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0565869" w14:textId="77777777" w:rsidR="001968B9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前进档数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drive gears</w:t>
            </w:r>
          </w:p>
        </w:tc>
        <w:tc>
          <w:tcPr>
            <w:tcW w:w="1984" w:type="dxa"/>
            <w:gridSpan w:val="2"/>
          </w:tcPr>
          <w:p w14:paraId="0B8A5E55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624931842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624931842"/>
          </w:p>
        </w:tc>
        <w:tc>
          <w:tcPr>
            <w:tcW w:w="2268" w:type="dxa"/>
            <w:gridSpan w:val="2"/>
          </w:tcPr>
          <w:p w14:paraId="5651A078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1968B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倒车</w:t>
            </w:r>
            <w:r w:rsidRPr="001968B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档数量</w:t>
            </w:r>
            <w:r w:rsidRPr="001968B9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/</w:t>
            </w:r>
            <w:r w:rsidRPr="001968B9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 xml:space="preserve"> Number of reverse gears</w:t>
            </w:r>
          </w:p>
        </w:tc>
        <w:tc>
          <w:tcPr>
            <w:tcW w:w="2268" w:type="dxa"/>
          </w:tcPr>
          <w:p w14:paraId="14860FA7" w14:textId="77777777" w:rsidR="001968B9" w:rsidRPr="001968B9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839018042" w:edGrp="everyone"/>
            <w:r w:rsidRPr="001968B9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968B9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839018042"/>
          </w:p>
        </w:tc>
      </w:tr>
      <w:tr w:rsidR="001968B9" w:rsidRPr="00863578" w14:paraId="52A9F157" w14:textId="77777777" w:rsidTr="00196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gridSpan w:val="4"/>
          </w:tcPr>
          <w:p w14:paraId="58811892" w14:textId="77777777" w:rsidR="001968B9" w:rsidRDefault="001968B9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注册齿比数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gear sets to be homologated</w:t>
            </w:r>
          </w:p>
        </w:tc>
        <w:tc>
          <w:tcPr>
            <w:tcW w:w="4252" w:type="dxa"/>
            <w:gridSpan w:val="2"/>
          </w:tcPr>
          <w:p w14:paraId="6B987413" w14:textId="469C296B" w:rsidR="001968B9" w:rsidRPr="002476A0" w:rsidRDefault="001968B9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473308398" w:edGrp="everyone"/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473308398"/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Pr="002476A0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1</w:t>
            </w:r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套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/ 1 set      </w:t>
            </w:r>
            <w:permStart w:id="1552379403" w:edGrp="everyone"/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552379403"/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2</w:t>
            </w:r>
            <w:r w:rsidRPr="002476A0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套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2 sets</w:t>
            </w:r>
          </w:p>
        </w:tc>
      </w:tr>
    </w:tbl>
    <w:p w14:paraId="6FC2AD5C" w14:textId="3398C02F" w:rsidR="006F03F7" w:rsidRPr="00636DDC" w:rsidRDefault="006F03F7" w:rsidP="006F03F7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变速箱图片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Gearbox picture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F03F7" w:rsidRPr="00760A0E" w14:paraId="527394DC" w14:textId="77777777" w:rsidTr="00A31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1A8191D8" w14:textId="77777777" w:rsidR="006F03F7" w:rsidRPr="006E29CB" w:rsidRDefault="006F03F7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permStart w:id="1550875111" w:edGrp="everyone"/>
            <w:r w:rsidRPr="006E29CB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照片</w:t>
            </w:r>
          </w:p>
          <w:p w14:paraId="77C4C2D6" w14:textId="77777777" w:rsidR="006F03F7" w:rsidRPr="00760A0E" w:rsidRDefault="006F03F7" w:rsidP="008B4A8F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permEnd w:id="1550875111"/>
          </w:p>
        </w:tc>
      </w:tr>
    </w:tbl>
    <w:p w14:paraId="7A26D8B3" w14:textId="1D697ED0" w:rsidR="006F03F7" w:rsidRDefault="006F03F7" w:rsidP="006F03F7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2.2序列变速箱操作</w:t>
      </w:r>
      <w:r w:rsidR="007271D9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="007271D9">
        <w:rPr>
          <w:rFonts w:ascii="微软雅黑" w:eastAsia="微软雅黑" w:hAnsi="微软雅黑"/>
          <w:color w:val="002060"/>
          <w:sz w:val="21"/>
          <w:szCs w:val="21"/>
        </w:rPr>
        <w:t>Sequential gearbox oper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3256"/>
        <w:gridCol w:w="1417"/>
        <w:gridCol w:w="709"/>
        <w:gridCol w:w="1559"/>
        <w:gridCol w:w="2835"/>
      </w:tblGrid>
      <w:tr w:rsidR="006F03F7" w:rsidRPr="00863578" w14:paraId="16E049A0" w14:textId="77777777" w:rsidTr="006F03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</w:tcPr>
          <w:p w14:paraId="3F543D25" w14:textId="77777777" w:rsidR="006F03F7" w:rsidRPr="00DB5B92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变速箱操作方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peration type of gearbox</w:t>
            </w:r>
          </w:p>
        </w:tc>
        <w:tc>
          <w:tcPr>
            <w:tcW w:w="5103" w:type="dxa"/>
            <w:gridSpan w:val="3"/>
          </w:tcPr>
          <w:p w14:paraId="146504BA" w14:textId="77777777" w:rsidR="006F03F7" w:rsidRDefault="006F03F7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1452106500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452106500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手动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Manual</w:t>
            </w:r>
          </w:p>
          <w:p w14:paraId="1DBA807F" w14:textId="16E3DB1D" w:rsidR="006F03F7" w:rsidRPr="00863578" w:rsidRDefault="006F03F7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167720492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1167720492"/>
            <w:r w:rsidR="00F05C11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拨片换挡</w:t>
            </w:r>
            <w:proofErr w:type="gramEnd"/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Paddle shift control</w:t>
            </w:r>
          </w:p>
        </w:tc>
      </w:tr>
      <w:tr w:rsidR="006F03F7" w:rsidRPr="00743E66" w14:paraId="70789DB2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5"/>
          </w:tcPr>
          <w:p w14:paraId="35754F86" w14:textId="34599378" w:rsidR="006F03F7" w:rsidRPr="00F440E0" w:rsidRDefault="006F03F7" w:rsidP="008B4A8F">
            <w:pPr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对于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使用拨片换挡的情况</w:t>
            </w:r>
            <w:r w:rsidRPr="00B0089C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，需填写以下信息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：</w:t>
            </w:r>
            <w:r w:rsidR="007271D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 w:rsidR="007271D9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For paddle shift gearbox</w:t>
            </w:r>
          </w:p>
        </w:tc>
      </w:tr>
      <w:tr w:rsidR="006F03F7" w:rsidRPr="00863578" w14:paraId="7B2630B9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gridSpan w:val="2"/>
          </w:tcPr>
          <w:p w14:paraId="5E46A395" w14:textId="77777777" w:rsidR="006F03F7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换挡驱动方式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Drive mechanism type</w:t>
            </w:r>
          </w:p>
        </w:tc>
        <w:tc>
          <w:tcPr>
            <w:tcW w:w="5103" w:type="dxa"/>
            <w:gridSpan w:val="3"/>
          </w:tcPr>
          <w:p w14:paraId="52A02FD9" w14:textId="77777777" w:rsid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82346220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823462209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气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Pneumatic</w:t>
            </w:r>
          </w:p>
          <w:p w14:paraId="091E9F0C" w14:textId="77777777" w:rsid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154167956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541679562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电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Electric</w:t>
            </w:r>
          </w:p>
          <w:p w14:paraId="56FE76F3" w14:textId="696CAC65" w:rsidR="006F03F7" w:rsidRPr="00863578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85298592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852985922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液压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Hydraulic</w:t>
            </w:r>
          </w:p>
        </w:tc>
      </w:tr>
      <w:tr w:rsidR="006F03F7" w:rsidRPr="00636DDC" w14:paraId="5BBF5208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328315B" w14:textId="77777777" w:rsidR="006F03F7" w:rsidRPr="00636DDC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驱动器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Actuator make</w:t>
            </w:r>
          </w:p>
        </w:tc>
        <w:tc>
          <w:tcPr>
            <w:tcW w:w="2126" w:type="dxa"/>
            <w:gridSpan w:val="2"/>
          </w:tcPr>
          <w:p w14:paraId="37FA252F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402339056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F03F7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402339056"/>
          </w:p>
        </w:tc>
        <w:tc>
          <w:tcPr>
            <w:tcW w:w="1559" w:type="dxa"/>
          </w:tcPr>
          <w:p w14:paraId="12714D9A" w14:textId="77777777" w:rsidR="006F03F7" w:rsidRPr="00636DDC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型号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/ Model</w:t>
            </w:r>
            <w:r w:rsidRPr="00636DDC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835" w:type="dxa"/>
          </w:tcPr>
          <w:p w14:paraId="1FBAC90A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765412486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F03F7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765412486"/>
          </w:p>
        </w:tc>
      </w:tr>
    </w:tbl>
    <w:p w14:paraId="038B33B3" w14:textId="77777777" w:rsidR="006F03F7" w:rsidRPr="00636DDC" w:rsidRDefault="006F03F7" w:rsidP="006F03F7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换挡操作图示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Gearbox operation illustration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F03F7" w:rsidRPr="00760A0E" w14:paraId="19BA12B2" w14:textId="77777777" w:rsidTr="00A31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39639C22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073181438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70E19911" w14:textId="3D699773" w:rsidR="006F03F7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073181438"/>
          </w:p>
        </w:tc>
      </w:tr>
    </w:tbl>
    <w:p w14:paraId="5DC37FF1" w14:textId="7AD6AAF6" w:rsidR="006F03F7" w:rsidRDefault="006F03F7" w:rsidP="006F03F7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8</w:t>
      </w:r>
      <w:r>
        <w:rPr>
          <w:rFonts w:ascii="微软雅黑" w:eastAsia="微软雅黑" w:hAnsi="微软雅黑"/>
          <w:color w:val="002060"/>
          <w:sz w:val="21"/>
          <w:szCs w:val="21"/>
        </w:rPr>
        <w:t>.2.3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离合器</w:t>
      </w:r>
      <w:r w:rsidR="007271D9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="007271D9">
        <w:rPr>
          <w:rFonts w:ascii="微软雅黑" w:eastAsia="微软雅黑" w:hAnsi="微软雅黑"/>
          <w:color w:val="002060"/>
          <w:sz w:val="21"/>
          <w:szCs w:val="21"/>
        </w:rPr>
        <w:t>Clutch</w:t>
      </w:r>
    </w:p>
    <w:tbl>
      <w:tblPr>
        <w:tblStyle w:val="110"/>
        <w:tblW w:w="9776" w:type="dxa"/>
        <w:tblLook w:val="04A0" w:firstRow="1" w:lastRow="0" w:firstColumn="1" w:lastColumn="0" w:noHBand="0" w:noVBand="1"/>
      </w:tblPr>
      <w:tblGrid>
        <w:gridCol w:w="3245"/>
        <w:gridCol w:w="992"/>
        <w:gridCol w:w="1131"/>
        <w:gridCol w:w="2261"/>
        <w:gridCol w:w="730"/>
        <w:gridCol w:w="1417"/>
      </w:tblGrid>
      <w:tr w:rsidR="006F03F7" w:rsidRPr="00863578" w14:paraId="1BFB8907" w14:textId="77777777" w:rsidTr="006F03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30103092" w14:textId="77777777" w:rsidR="006F03F7" w:rsidRPr="00DB5B92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离合器选择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hoice of clutch</w:t>
            </w:r>
          </w:p>
        </w:tc>
        <w:tc>
          <w:tcPr>
            <w:tcW w:w="6531" w:type="dxa"/>
            <w:gridSpan w:val="5"/>
          </w:tcPr>
          <w:p w14:paraId="58EF3472" w14:textId="77777777" w:rsidR="006F03F7" w:rsidRDefault="006F03F7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permStart w:id="339964935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339964935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来自原型量产车</w:t>
            </w:r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From original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ar</w:t>
            </w:r>
          </w:p>
          <w:p w14:paraId="782419B7" w14:textId="34CDDEF5" w:rsidR="006F03F7" w:rsidRPr="00863578" w:rsidRDefault="006F03F7" w:rsidP="008B4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860649811" w:edGrp="everyone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860649811"/>
            <w:r w:rsidRPr="00863578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更换赛用</w:t>
            </w:r>
            <w:r w:rsidRPr="00863578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Swap to race clutch</w:t>
            </w:r>
          </w:p>
        </w:tc>
      </w:tr>
      <w:tr w:rsidR="006F03F7" w:rsidRPr="00636DDC" w14:paraId="4A27FC37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1BC49BA6" w14:textId="77777777" w:rsidR="006F03F7" w:rsidRPr="00636DDC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离合器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制造商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Clutch make</w:t>
            </w:r>
          </w:p>
        </w:tc>
        <w:tc>
          <w:tcPr>
            <w:tcW w:w="2123" w:type="dxa"/>
            <w:gridSpan w:val="2"/>
          </w:tcPr>
          <w:p w14:paraId="6093FB6E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786070840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F03F7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786070840"/>
          </w:p>
        </w:tc>
        <w:tc>
          <w:tcPr>
            <w:tcW w:w="2261" w:type="dxa"/>
          </w:tcPr>
          <w:p w14:paraId="282199C8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6F03F7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型号</w:t>
            </w:r>
            <w:r w:rsidRPr="006F03F7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Model</w:t>
            </w:r>
            <w:r w:rsidRPr="006F03F7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 xml:space="preserve"> </w:t>
            </w:r>
          </w:p>
        </w:tc>
        <w:tc>
          <w:tcPr>
            <w:tcW w:w="2147" w:type="dxa"/>
            <w:gridSpan w:val="2"/>
          </w:tcPr>
          <w:p w14:paraId="2C1559EF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2069247405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6F03F7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2069247405"/>
          </w:p>
        </w:tc>
      </w:tr>
      <w:tr w:rsidR="006F03F7" w:rsidRPr="00636DDC" w14:paraId="1A58E8F3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7B03B460" w14:textId="77777777" w:rsidR="006F03F7" w:rsidRPr="00636DDC" w:rsidRDefault="006F03F7" w:rsidP="008B4A8F">
            <w:pP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离合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片数量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Number of plates</w:t>
            </w:r>
          </w:p>
        </w:tc>
        <w:tc>
          <w:tcPr>
            <w:tcW w:w="992" w:type="dxa"/>
          </w:tcPr>
          <w:p w14:paraId="582BC461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1852520801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permEnd w:id="1852520801"/>
          </w:p>
        </w:tc>
        <w:tc>
          <w:tcPr>
            <w:tcW w:w="3392" w:type="dxa"/>
            <w:gridSpan w:val="2"/>
          </w:tcPr>
          <w:p w14:paraId="2219A0AC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r w:rsidRPr="006F03F7">
              <w:rPr>
                <w:rFonts w:ascii="微软雅黑" w:eastAsia="微软雅黑" w:hAnsi="微软雅黑" w:hint="eastAsia"/>
                <w:bCs/>
                <w:color w:val="002060"/>
                <w:sz w:val="21"/>
                <w:szCs w:val="21"/>
              </w:rPr>
              <w:t>离合片直径</w:t>
            </w:r>
            <w:r w:rsidRPr="006F03F7"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  <w:t>/ Diameter of plates</w:t>
            </w:r>
          </w:p>
        </w:tc>
        <w:tc>
          <w:tcPr>
            <w:tcW w:w="730" w:type="dxa"/>
          </w:tcPr>
          <w:p w14:paraId="4C359B62" w14:textId="77777777" w:rsidR="006F03F7" w:rsidRPr="006F03F7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002060"/>
                <w:sz w:val="21"/>
                <w:szCs w:val="21"/>
              </w:rPr>
            </w:pPr>
            <w:permStart w:id="419975410" w:edGrp="everyone"/>
            <w:r w:rsidRPr="006F03F7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permEnd w:id="419975410"/>
          </w:p>
        </w:tc>
        <w:tc>
          <w:tcPr>
            <w:tcW w:w="1417" w:type="dxa"/>
          </w:tcPr>
          <w:p w14:paraId="3F96E195" w14:textId="77777777" w:rsidR="006F03F7" w:rsidRPr="00016BE3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016BE3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mm </w:t>
            </w:r>
            <w:r w:rsidRPr="00016BE3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±</w:t>
            </w:r>
            <w:r w:rsidRPr="00016BE3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2mm</w:t>
            </w:r>
          </w:p>
        </w:tc>
      </w:tr>
    </w:tbl>
    <w:p w14:paraId="5FED6141" w14:textId="77777777" w:rsidR="006F03F7" w:rsidRPr="00636DDC" w:rsidRDefault="006F03F7" w:rsidP="006F03F7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t>离合器图片</w:t>
      </w:r>
      <w:r w:rsidRPr="00636DDC">
        <w:rPr>
          <w:rFonts w:ascii="微软雅黑" w:eastAsia="微软雅黑" w:hAnsi="微软雅黑" w:hint="eastAsia"/>
          <w:color w:val="002060"/>
          <w:sz w:val="21"/>
          <w:szCs w:val="21"/>
        </w:rPr>
        <w:t xml:space="preserve"> / </w:t>
      </w:r>
      <w:r>
        <w:rPr>
          <w:rFonts w:ascii="微软雅黑" w:eastAsia="微软雅黑" w:hAnsi="微软雅黑"/>
          <w:color w:val="002060"/>
          <w:sz w:val="21"/>
          <w:szCs w:val="21"/>
        </w:rPr>
        <w:t>Picture of clutch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F03F7" w:rsidRPr="00760A0E" w14:paraId="517F3434" w14:textId="77777777" w:rsidTr="00727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12626850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795754006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42D71CF8" w14:textId="6448747D" w:rsidR="006F03F7" w:rsidRPr="00760A0E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  <w:permEnd w:id="1795754006"/>
          </w:p>
        </w:tc>
      </w:tr>
    </w:tbl>
    <w:p w14:paraId="4AA772BC" w14:textId="77777777" w:rsidR="006F03F7" w:rsidRDefault="006F03F7" w:rsidP="006F03F7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b/>
          <w:color w:val="002060"/>
          <w:sz w:val="21"/>
          <w:szCs w:val="21"/>
        </w:rPr>
        <w:lastRenderedPageBreak/>
        <w:t xml:space="preserve">9. 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电子系统</w:t>
      </w:r>
      <w:r w:rsidRPr="00F84427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F84427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Electronics System</w:t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5382"/>
        <w:gridCol w:w="4394"/>
      </w:tblGrid>
      <w:tr w:rsidR="006F03F7" w:rsidRPr="00F440E0" w14:paraId="5D70DE80" w14:textId="77777777" w:rsidTr="006F03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gridSpan w:val="2"/>
          </w:tcPr>
          <w:p w14:paraId="14E983C5" w14:textId="77777777" w:rsidR="006F03F7" w:rsidRPr="00F440E0" w:rsidRDefault="006F03F7" w:rsidP="008B4A8F">
            <w:pPr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官方数据记录系统选择，根据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TCN-C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技术规则限制</w:t>
            </w:r>
          </w:p>
        </w:tc>
      </w:tr>
      <w:tr w:rsidR="006F03F7" w:rsidRPr="00863578" w14:paraId="45835AF3" w14:textId="77777777" w:rsidTr="006F03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2" w:type="dxa"/>
          </w:tcPr>
          <w:p w14:paraId="4E14CEB5" w14:textId="77777777" w:rsidR="006F03F7" w:rsidRPr="00BE6D96" w:rsidRDefault="006F03F7" w:rsidP="008B4A8F">
            <w:pP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93215567" w:edGrp="everyone"/>
            <w:r w:rsidRPr="00BE6D9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□</w:t>
            </w:r>
            <w:permEnd w:id="293215567"/>
            <w:r w:rsidRPr="00BE6D96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官方数据记录仪套件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fficial Logger System</w:t>
            </w:r>
          </w:p>
        </w:tc>
        <w:tc>
          <w:tcPr>
            <w:tcW w:w="4394" w:type="dxa"/>
          </w:tcPr>
          <w:p w14:paraId="0F4AD969" w14:textId="77777777" w:rsidR="006F03F7" w:rsidRPr="00BE6D96" w:rsidRDefault="006F03F7" w:rsidP="008B4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531931473" w:edGrp="everyone"/>
            <w:r w:rsidRPr="00BE6D96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531931473"/>
            <w:r w:rsidRPr="00BE6D96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ECU做官方记录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ECU as Official Logger</w:t>
            </w:r>
          </w:p>
        </w:tc>
      </w:tr>
    </w:tbl>
    <w:p w14:paraId="5B44F2E5" w14:textId="77777777" w:rsidR="006F03F7" w:rsidRDefault="006F03F7" w:rsidP="006F03F7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P9-1</w:t>
      </w:r>
      <w:r>
        <w:rPr>
          <w:rFonts w:ascii="微软雅黑" w:eastAsia="微软雅黑" w:hAnsi="微软雅黑" w:hint="eastAsia"/>
          <w:color w:val="002060"/>
          <w:sz w:val="21"/>
          <w:szCs w:val="21"/>
        </w:rPr>
        <w:t>）整车电子系统框架图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</w:p>
    <w:p w14:paraId="7F271421" w14:textId="77777777" w:rsidR="006F03F7" w:rsidRDefault="006F03F7" w:rsidP="006F03F7">
      <w:pPr>
        <w:jc w:val="left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Vehicle Electronics Diagram</w:t>
      </w:r>
      <w:r>
        <w:rPr>
          <w:rFonts w:ascii="微软雅黑" w:eastAsia="微软雅黑" w:hAnsi="微软雅黑"/>
          <w:color w:val="002060"/>
          <w:sz w:val="21"/>
          <w:szCs w:val="21"/>
        </w:rPr>
        <w:tab/>
      </w:r>
    </w:p>
    <w:tbl>
      <w:tblPr>
        <w:tblStyle w:val="110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6F03F7" w:rsidRPr="00760A0E" w14:paraId="1AB56D96" w14:textId="77777777" w:rsidTr="00727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  <w:vAlign w:val="center"/>
          </w:tcPr>
          <w:p w14:paraId="4AA9DECA" w14:textId="77777777" w:rsidR="00F05C11" w:rsidRPr="00686306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825769554" w:edGrp="everyone"/>
            <w:r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添加图片</w:t>
            </w:r>
          </w:p>
          <w:p w14:paraId="09687B5A" w14:textId="77777777" w:rsidR="00F05C11" w:rsidRDefault="00F05C11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6E29CB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Photo</w:t>
            </w:r>
            <w:r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s or drawings</w:t>
            </w:r>
          </w:p>
          <w:p w14:paraId="43609739" w14:textId="0850CF97" w:rsidR="006F03F7" w:rsidRPr="00121F84" w:rsidRDefault="006F03F7" w:rsidP="00F05C11">
            <w:pPr>
              <w:jc w:val="center"/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可以增加图片数量，应</w:t>
            </w:r>
            <w:r w:rsidR="00121F84" w:rsidRPr="00121F84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反映</w:t>
            </w:r>
            <w:r w:rsidRPr="00121F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所有主要设备单元和所有通讯端口、其通讯关系和信号关系、供电关系等</w:t>
            </w:r>
          </w:p>
          <w:p w14:paraId="6868E210" w14:textId="7EC2E782" w:rsidR="00121F84" w:rsidRPr="00121F84" w:rsidRDefault="00121F84" w:rsidP="008B4A8F">
            <w:pPr>
              <w:jc w:val="center"/>
              <w:outlineLvl w:val="0"/>
              <w:rPr>
                <w:rFonts w:ascii="微软雅黑" w:eastAsia="微软雅黑" w:hAnsi="微软雅黑"/>
                <w:bCs w:val="0"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The number of pictures can be increased, which should reflect all major equipment units and all communication ports, their communication relationship and signal relationship, power supply relationship, etc.</w:t>
            </w:r>
            <w:permEnd w:id="1825769554"/>
          </w:p>
        </w:tc>
      </w:tr>
    </w:tbl>
    <w:p w14:paraId="233DFB1B" w14:textId="77777777" w:rsidR="00121F84" w:rsidRDefault="00121F84" w:rsidP="00121F84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 w:hint="eastAsia"/>
          <w:color w:val="002060"/>
          <w:sz w:val="21"/>
          <w:szCs w:val="21"/>
        </w:rPr>
        <w:lastRenderedPageBreak/>
        <w:t>发动机控制单元</w:t>
      </w:r>
      <w:r w:rsidRPr="005C5D9B">
        <w:rPr>
          <w:rFonts w:ascii="微软雅黑" w:eastAsia="微软雅黑" w:hAnsi="微软雅黑" w:hint="eastAsia"/>
          <w:color w:val="002060"/>
          <w:sz w:val="21"/>
          <w:szCs w:val="21"/>
        </w:rPr>
        <w:t>/</w:t>
      </w:r>
      <w:r w:rsidRPr="000A37A2">
        <w:rPr>
          <w:rFonts w:ascii="微软雅黑" w:eastAsia="微软雅黑" w:hAnsi="微软雅黑"/>
          <w:color w:val="002060"/>
          <w:sz w:val="21"/>
          <w:szCs w:val="21"/>
        </w:rPr>
        <w:t xml:space="preserve"> </w:t>
      </w:r>
      <w:r>
        <w:rPr>
          <w:rFonts w:ascii="微软雅黑" w:eastAsia="微软雅黑" w:hAnsi="微软雅黑"/>
          <w:color w:val="002060"/>
          <w:sz w:val="21"/>
          <w:szCs w:val="21"/>
        </w:rPr>
        <w:t>ENGINE ECU</w:t>
      </w:r>
    </w:p>
    <w:tbl>
      <w:tblPr>
        <w:tblStyle w:val="11"/>
        <w:tblW w:w="9737" w:type="dxa"/>
        <w:tblLayout w:type="fixed"/>
        <w:tblLook w:val="04A0" w:firstRow="1" w:lastRow="0" w:firstColumn="1" w:lastColumn="0" w:noHBand="0" w:noVBand="1"/>
      </w:tblPr>
      <w:tblGrid>
        <w:gridCol w:w="3964"/>
        <w:gridCol w:w="2410"/>
        <w:gridCol w:w="25"/>
        <w:gridCol w:w="1984"/>
        <w:gridCol w:w="1354"/>
      </w:tblGrid>
      <w:tr w:rsidR="00121F84" w14:paraId="130389D9" w14:textId="77777777" w:rsidTr="004817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14:paraId="1BD6F9AD" w14:textId="77777777" w:rsidR="00121F84" w:rsidRPr="00637B03" w:rsidRDefault="00121F84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）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品牌和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类型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Make and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ype</w:t>
            </w:r>
          </w:p>
        </w:tc>
        <w:tc>
          <w:tcPr>
            <w:tcW w:w="2410" w:type="dxa"/>
          </w:tcPr>
          <w:p w14:paraId="21352489" w14:textId="54D859B3" w:rsidR="00121F84" w:rsidRPr="00121F84" w:rsidRDefault="00121F84" w:rsidP="008B4A8F">
            <w:pPr>
              <w:jc w:val="left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165967559" w:edGrp="everyone"/>
            <w:r w:rsidRPr="00121F84">
              <w:rPr>
                <w:rFonts w:ascii="微软雅黑" w:eastAsia="微软雅黑" w:hAnsi="微软雅黑" w:hint="eastAsia"/>
                <w:b w:val="0"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  <w:t>/Description</w:t>
            </w:r>
            <w:permEnd w:id="1165967559"/>
          </w:p>
        </w:tc>
        <w:tc>
          <w:tcPr>
            <w:tcW w:w="3363" w:type="dxa"/>
            <w:gridSpan w:val="3"/>
            <w:vAlign w:val="center"/>
          </w:tcPr>
          <w:p w14:paraId="0EC76893" w14:textId="77777777" w:rsidR="00121F84" w:rsidRPr="00875FD4" w:rsidRDefault="00121F84" w:rsidP="008B4A8F">
            <w:pPr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直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喷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</w:t>
            </w:r>
            <w:r w:rsidRPr="00276D3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irect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Injection</w:t>
            </w:r>
          </w:p>
        </w:tc>
      </w:tr>
      <w:tr w:rsidR="00121F84" w14:paraId="11AAB4DB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9CC1763" w14:textId="77777777" w:rsidR="00121F84" w:rsidRPr="00637B03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）型号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odel</w:t>
            </w:r>
          </w:p>
        </w:tc>
        <w:tc>
          <w:tcPr>
            <w:tcW w:w="5773" w:type="dxa"/>
            <w:gridSpan w:val="4"/>
          </w:tcPr>
          <w:p w14:paraId="75A9E45D" w14:textId="1EB22438" w:rsidR="00121F84" w:rsidRPr="00121F8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633414892" w:edGrp="everyone"/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633414892"/>
          </w:p>
        </w:tc>
      </w:tr>
      <w:tr w:rsidR="00121F84" w14:paraId="5136D879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5CE8ECC8" w14:textId="77777777" w:rsidR="00121F84" w:rsidRPr="00637B03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1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软件版本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oftwar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ID</w:t>
            </w:r>
          </w:p>
        </w:tc>
        <w:tc>
          <w:tcPr>
            <w:tcW w:w="5773" w:type="dxa"/>
            <w:gridSpan w:val="4"/>
          </w:tcPr>
          <w:p w14:paraId="6ED08979" w14:textId="43485B20" w:rsidR="00121F84" w:rsidRPr="00121F8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1167146159" w:edGrp="everyone"/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167146159"/>
          </w:p>
        </w:tc>
      </w:tr>
      <w:tr w:rsidR="00121F84" w14:paraId="2B7BC98D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01B7AFD" w14:textId="77777777" w:rsidR="00121F84" w:rsidRDefault="00121F84" w:rsidP="00121F84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b2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软件定制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Software Customization</w:t>
            </w:r>
          </w:p>
        </w:tc>
        <w:tc>
          <w:tcPr>
            <w:tcW w:w="5773" w:type="dxa"/>
            <w:gridSpan w:val="4"/>
          </w:tcPr>
          <w:p w14:paraId="794A1E5D" w14:textId="55ABB9B2" w:rsidR="00121F84" w:rsidRPr="00481739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permStart w:id="1070406335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070406335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定制版软件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Customized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r w:rsidR="00481739">
              <w:rPr>
                <w:rFonts w:hint="eastAsia"/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r w:rsidR="00481739">
              <w:rPr>
                <w:b/>
                <w:color w:val="000000"/>
                <w:sz w:val="16"/>
                <w:szCs w:val="16"/>
                <w:lang w:val="en-GB"/>
              </w:rPr>
              <w:t xml:space="preserve">  </w:t>
            </w:r>
            <w:permStart w:id="199102551" w:edGrp="everyone"/>
            <w:r w:rsidR="009638A9"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99102551"/>
            <w:r w:rsidR="009638A9"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9638A9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通用版软件</w:t>
            </w:r>
            <w:r w:rsidR="009638A9"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 w:rsidR="009638A9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Generic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</w:t>
            </w:r>
          </w:p>
        </w:tc>
      </w:tr>
      <w:tr w:rsidR="00121F84" w14:paraId="751779C5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6EFF220" w14:textId="77777777" w:rsidR="00121F84" w:rsidRDefault="00121F84" w:rsidP="00121F84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c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软件功能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Software Strategy</w:t>
            </w:r>
          </w:p>
        </w:tc>
        <w:tc>
          <w:tcPr>
            <w:tcW w:w="5773" w:type="dxa"/>
            <w:gridSpan w:val="4"/>
          </w:tcPr>
          <w:p w14:paraId="7E288F89" w14:textId="77777777" w:rsidR="00121F84" w:rsidRPr="00875FD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/>
                <w:bCs/>
                <w:color w:val="002060"/>
                <w:sz w:val="21"/>
                <w:szCs w:val="21"/>
              </w:rPr>
              <w:t>请勾选以下控制策略在固件中是否存在</w:t>
            </w:r>
          </w:p>
        </w:tc>
      </w:tr>
      <w:tr w:rsidR="00121F84" w14:paraId="542EA298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0A77646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983587276" w:edGrp="everyone" w:colFirst="3" w:colLast="3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1) 维修区限速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Pit Limiter</w:t>
            </w:r>
          </w:p>
        </w:tc>
        <w:tc>
          <w:tcPr>
            <w:tcW w:w="2435" w:type="dxa"/>
            <w:gridSpan w:val="2"/>
          </w:tcPr>
          <w:p w14:paraId="53713112" w14:textId="59DD22FB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939264715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939264715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1662392266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662392266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  <w:tc>
          <w:tcPr>
            <w:tcW w:w="1984" w:type="dxa"/>
          </w:tcPr>
          <w:p w14:paraId="387470FB" w14:textId="77777777" w:rsidR="00121F84" w:rsidRPr="009B52AC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r w:rsidRPr="009B52AC">
              <w:rPr>
                <w:rFonts w:ascii="微软雅黑" w:eastAsia="微软雅黑" w:hAnsi="微软雅黑" w:hint="eastAsia"/>
                <w:color w:val="002060"/>
                <w:sz w:val="20"/>
                <w:szCs w:val="21"/>
              </w:rPr>
              <w:t>车速/</w:t>
            </w:r>
            <w:r w:rsidRPr="009B52AC">
              <w:rPr>
                <w:rFonts w:ascii="微软雅黑" w:eastAsia="微软雅黑" w:hAnsi="微软雅黑"/>
                <w:color w:val="002060"/>
                <w:sz w:val="20"/>
                <w:szCs w:val="21"/>
              </w:rPr>
              <w:t>Speed (km/h)</w:t>
            </w:r>
          </w:p>
        </w:tc>
        <w:tc>
          <w:tcPr>
            <w:tcW w:w="1354" w:type="dxa"/>
          </w:tcPr>
          <w:p w14:paraId="661F272C" w14:textId="59897720" w:rsidR="00121F84" w:rsidRPr="0024413D" w:rsidRDefault="0024413D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13"/>
                <w:szCs w:val="13"/>
              </w:rPr>
            </w:pPr>
            <w:r w:rsidRPr="0024413D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13"/>
                <w:szCs w:val="13"/>
              </w:rPr>
              <w:t>填写</w:t>
            </w:r>
            <w:r w:rsidRPr="0024413D">
              <w:rPr>
                <w:rFonts w:ascii="微软雅黑" w:eastAsia="微软雅黑" w:hAnsi="微软雅黑"/>
                <w:bCs/>
                <w:color w:val="BFBFBF" w:themeColor="background1" w:themeShade="BF"/>
                <w:sz w:val="13"/>
                <w:szCs w:val="13"/>
              </w:rPr>
              <w:t>/Description</w:t>
            </w:r>
          </w:p>
        </w:tc>
      </w:tr>
      <w:permEnd w:id="983587276"/>
      <w:tr w:rsidR="00121F84" w14:paraId="09784357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C20725E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2) 起步控制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Launch Control</w:t>
            </w:r>
          </w:p>
        </w:tc>
        <w:tc>
          <w:tcPr>
            <w:tcW w:w="5773" w:type="dxa"/>
            <w:gridSpan w:val="4"/>
          </w:tcPr>
          <w:p w14:paraId="23D04F20" w14:textId="4201E57D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1026062155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permEnd w:id="1026062155"/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87065900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870659002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</w:tr>
      <w:tr w:rsidR="00121F84" w14:paraId="19FF4B4D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5BC035F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542914167" w:edGrp="everyone" w:colFirst="3" w:colLast="3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3) 全场黄旗限速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FCY Speed Limit</w:t>
            </w:r>
          </w:p>
        </w:tc>
        <w:tc>
          <w:tcPr>
            <w:tcW w:w="2435" w:type="dxa"/>
            <w:gridSpan w:val="2"/>
          </w:tcPr>
          <w:p w14:paraId="78DA3823" w14:textId="5DCDCB58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48021186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480211869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</w:t>
            </w:r>
            <w:permStart w:id="1200751931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200751931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  <w:tc>
          <w:tcPr>
            <w:tcW w:w="1984" w:type="dxa"/>
          </w:tcPr>
          <w:p w14:paraId="66A894BE" w14:textId="77777777" w:rsidR="00121F84" w:rsidRPr="00875FD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9B52AC">
              <w:rPr>
                <w:rFonts w:ascii="微软雅黑" w:eastAsia="微软雅黑" w:hAnsi="微软雅黑" w:hint="eastAsia"/>
                <w:color w:val="002060"/>
                <w:sz w:val="20"/>
                <w:szCs w:val="21"/>
              </w:rPr>
              <w:t>车速/</w:t>
            </w:r>
            <w:r w:rsidRPr="009B52AC">
              <w:rPr>
                <w:rFonts w:ascii="微软雅黑" w:eastAsia="微软雅黑" w:hAnsi="微软雅黑"/>
                <w:color w:val="002060"/>
                <w:sz w:val="20"/>
                <w:szCs w:val="21"/>
              </w:rPr>
              <w:t>Speed (km/h)</w:t>
            </w:r>
          </w:p>
        </w:tc>
        <w:tc>
          <w:tcPr>
            <w:tcW w:w="1354" w:type="dxa"/>
          </w:tcPr>
          <w:p w14:paraId="6C5F2AF1" w14:textId="223B58A9" w:rsidR="00121F84" w:rsidRPr="00875FD4" w:rsidRDefault="0024413D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24413D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13"/>
                <w:szCs w:val="13"/>
              </w:rPr>
              <w:t>填写</w:t>
            </w:r>
            <w:r w:rsidRPr="0024413D">
              <w:rPr>
                <w:rFonts w:ascii="微软雅黑" w:eastAsia="微软雅黑" w:hAnsi="微软雅黑"/>
                <w:bCs/>
                <w:color w:val="BFBFBF" w:themeColor="background1" w:themeShade="BF"/>
                <w:sz w:val="13"/>
                <w:szCs w:val="13"/>
              </w:rPr>
              <w:t>/Description</w:t>
            </w:r>
          </w:p>
        </w:tc>
      </w:tr>
      <w:permEnd w:id="542914167"/>
      <w:tr w:rsidR="00121F84" w14:paraId="2B372EF2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1F8843D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4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涡轮防迟滞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Turbo Anti-lag</w:t>
            </w:r>
          </w:p>
        </w:tc>
        <w:tc>
          <w:tcPr>
            <w:tcW w:w="5773" w:type="dxa"/>
            <w:gridSpan w:val="4"/>
          </w:tcPr>
          <w:p w14:paraId="65F60BFF" w14:textId="3AFECE21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406223817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406223817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1463812454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463812454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</w:tr>
      <w:tr w:rsidR="00121F84" w:rsidRPr="009B52AC" w14:paraId="0BA63E27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F10D6AC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5) 循迹性控制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Traction Control</w:t>
            </w:r>
          </w:p>
        </w:tc>
        <w:tc>
          <w:tcPr>
            <w:tcW w:w="2435" w:type="dxa"/>
            <w:gridSpan w:val="2"/>
          </w:tcPr>
          <w:p w14:paraId="44087FBE" w14:textId="5C3695B0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74313946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743139469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100312141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003121412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  <w:tc>
          <w:tcPr>
            <w:tcW w:w="3338" w:type="dxa"/>
            <w:gridSpan w:val="2"/>
            <w:vMerge w:val="restart"/>
          </w:tcPr>
          <w:p w14:paraId="15196E39" w14:textId="77777777" w:rsidR="00121F84" w:rsidRPr="00875FD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</w:p>
        </w:tc>
      </w:tr>
      <w:tr w:rsidR="00121F84" w14:paraId="78F3B624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3AB0F8D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6) 电子稳定控制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ESP Function</w:t>
            </w:r>
          </w:p>
        </w:tc>
        <w:tc>
          <w:tcPr>
            <w:tcW w:w="2435" w:type="dxa"/>
            <w:gridSpan w:val="2"/>
          </w:tcPr>
          <w:p w14:paraId="54803C3C" w14:textId="351968A4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1101749735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101749735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 w:rsidR="00121F84"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629359267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629359267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 w:rsidR="00121F84"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  <w:tc>
          <w:tcPr>
            <w:tcW w:w="3338" w:type="dxa"/>
            <w:gridSpan w:val="2"/>
            <w:vMerge/>
          </w:tcPr>
          <w:p w14:paraId="5693A37C" w14:textId="77777777" w:rsidR="00121F84" w:rsidRPr="00875FD4" w:rsidRDefault="00121F84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</w:p>
        </w:tc>
      </w:tr>
      <w:tr w:rsidR="00121F84" w14:paraId="3654ACE8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89F8B13" w14:textId="77777777" w:rsidR="00121F84" w:rsidRDefault="00121F84" w:rsidP="00121F84">
            <w:pPr>
              <w:outlineLvl w:val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7) 其他对车辆驾驶产生辅助的功能</w:t>
            </w:r>
            <w:r w:rsidRPr="009B52AC"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 w:rsidRPr="009B52AC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Any other driver-aid funtion</w:t>
            </w:r>
          </w:p>
        </w:tc>
        <w:tc>
          <w:tcPr>
            <w:tcW w:w="5773" w:type="dxa"/>
            <w:gridSpan w:val="4"/>
          </w:tcPr>
          <w:p w14:paraId="5BA72574" w14:textId="36C26F00" w:rsidR="00121F84" w:rsidRPr="009638A9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BFBFBF" w:themeColor="background1" w:themeShade="BF"/>
                <w:sz w:val="21"/>
                <w:szCs w:val="21"/>
              </w:rPr>
            </w:pPr>
            <w:permStart w:id="1397230110" w:edGrp="everyone"/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397230110"/>
          </w:p>
        </w:tc>
      </w:tr>
      <w:tr w:rsidR="00121F84" w14:paraId="608D644C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697A0AFC" w14:textId="0F7DFC1C" w:rsidR="00121F84" w:rsidRDefault="00121F84" w:rsidP="00121F84">
            <w:pPr>
              <w:outlineLvl w:val="0"/>
              <w:rPr>
                <w:rFonts w:ascii="微软雅黑" w:eastAsia="微软雅黑" w:hAnsi="微软雅黑"/>
                <w:bCs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8)</w:t>
            </w:r>
            <w:r w:rsidR="00481739"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上位机软件工具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PC Tool (品牌、名称及版本)</w:t>
            </w:r>
          </w:p>
        </w:tc>
        <w:tc>
          <w:tcPr>
            <w:tcW w:w="5773" w:type="dxa"/>
            <w:gridSpan w:val="4"/>
          </w:tcPr>
          <w:p w14:paraId="0A044310" w14:textId="74E42CCC" w:rsidR="00121F8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color w:val="002060"/>
                <w:sz w:val="21"/>
                <w:szCs w:val="21"/>
              </w:rPr>
            </w:pPr>
            <w:permStart w:id="1205166601" w:edGrp="everyone"/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  <w:permEnd w:id="1205166601"/>
          </w:p>
        </w:tc>
      </w:tr>
      <w:tr w:rsidR="00121F84" w14:paraId="5DFC2A78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7" w:type="dxa"/>
            <w:gridSpan w:val="5"/>
          </w:tcPr>
          <w:p w14:paraId="2B4DAD40" w14:textId="77777777" w:rsidR="00121F84" w:rsidRPr="00875FD4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) 数据记录功能/ Data Logging Function</w:t>
            </w:r>
          </w:p>
        </w:tc>
      </w:tr>
      <w:tr w:rsidR="00481739" w14:paraId="665906C2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2DF61C9B" w14:textId="77777777" w:rsidR="00481739" w:rsidRPr="009B52AC" w:rsidRDefault="00481739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1) 作为官方数据记录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Official Logger</w:t>
            </w:r>
          </w:p>
        </w:tc>
        <w:tc>
          <w:tcPr>
            <w:tcW w:w="5773" w:type="dxa"/>
            <w:gridSpan w:val="4"/>
          </w:tcPr>
          <w:p w14:paraId="7B25707B" w14:textId="10560F2B" w:rsidR="00481739" w:rsidRPr="00722073" w:rsidRDefault="0048173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</w:pPr>
            <w:permStart w:id="516760358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516760358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1185968157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185968157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</w:tr>
      <w:tr w:rsidR="00121F84" w14:paraId="576EB6A2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006525DC" w14:textId="77777777" w:rsidR="00121F84" w:rsidRPr="009B52AC" w:rsidRDefault="00121F84" w:rsidP="00121F84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d2) 作为车队数据记录/ Team Logger</w:t>
            </w:r>
          </w:p>
        </w:tc>
        <w:tc>
          <w:tcPr>
            <w:tcW w:w="5773" w:type="dxa"/>
            <w:gridSpan w:val="4"/>
          </w:tcPr>
          <w:p w14:paraId="436A132E" w14:textId="20469F84" w:rsidR="00121F84" w:rsidRPr="00875FD4" w:rsidRDefault="009638A9" w:rsidP="00121F84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497358809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497358809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269831560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269831560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</w:tr>
      <w:tr w:rsidR="00481739" w14:paraId="2D224BC9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E129BFC" w14:textId="77777777" w:rsidR="00481739" w:rsidRDefault="00481739" w:rsidP="00481739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d3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存储媒介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Storage Media</w:t>
            </w:r>
          </w:p>
        </w:tc>
        <w:tc>
          <w:tcPr>
            <w:tcW w:w="5773" w:type="dxa"/>
            <w:gridSpan w:val="4"/>
          </w:tcPr>
          <w:p w14:paraId="4964CCC7" w14:textId="77777777" w:rsidR="00481739" w:rsidRDefault="00481739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1835226210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835226210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U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SB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存储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Flash Disc</w:t>
            </w:r>
          </w:p>
          <w:p w14:paraId="3AF6E7AB" w14:textId="72F8AF2A" w:rsidR="00481739" w:rsidRPr="00593C92" w:rsidRDefault="00481739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permStart w:id="1511400161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511400161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内置存储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On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board Memory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       </w:t>
            </w:r>
          </w:p>
        </w:tc>
      </w:tr>
      <w:tr w:rsidR="00481739" w14:paraId="01522048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7C22E7F" w14:textId="77777777" w:rsidR="00481739" w:rsidRDefault="00481739" w:rsidP="00481739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968312640" w:edGrp="everyone" w:colFirst="1" w:colLast="1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d4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下载软件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Data Download Software (品牌、名称及版本)</w:t>
            </w:r>
          </w:p>
        </w:tc>
        <w:tc>
          <w:tcPr>
            <w:tcW w:w="5773" w:type="dxa"/>
            <w:gridSpan w:val="4"/>
          </w:tcPr>
          <w:p w14:paraId="0F7E74C3" w14:textId="1DD0CCBB" w:rsidR="00481739" w:rsidRPr="00593C92" w:rsidRDefault="0024413D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76C89BD5" w14:textId="77777777" w:rsidTr="004817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6AD098D" w14:textId="77777777" w:rsidR="00481739" w:rsidRDefault="00481739" w:rsidP="00481739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870354226" w:edGrp="everyone" w:colFirst="1" w:colLast="1"/>
            <w:permEnd w:id="1968312640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d5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分析软件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Data Analysis Software (品牌、名称及版本)</w:t>
            </w:r>
          </w:p>
        </w:tc>
        <w:tc>
          <w:tcPr>
            <w:tcW w:w="5773" w:type="dxa"/>
            <w:gridSpan w:val="4"/>
          </w:tcPr>
          <w:p w14:paraId="7754442E" w14:textId="6CB25BD1" w:rsidR="00481739" w:rsidRPr="00593C92" w:rsidRDefault="0024413D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</w:tbl>
    <w:permEnd w:id="1870354226"/>
    <w:p w14:paraId="7709DB57" w14:textId="77777777" w:rsidR="00481739" w:rsidRDefault="00481739" w:rsidP="004817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276D3C">
        <w:rPr>
          <w:rFonts w:ascii="微软雅黑" w:eastAsia="微软雅黑" w:hAnsi="微软雅黑"/>
          <w:color w:val="002060"/>
          <w:sz w:val="21"/>
          <w:szCs w:val="21"/>
        </w:rPr>
        <w:t>电源分配模块/ POWER DISTRIBUTION UNIT</w:t>
      </w:r>
    </w:p>
    <w:tbl>
      <w:tblPr>
        <w:tblStyle w:val="11"/>
        <w:tblW w:w="9737" w:type="dxa"/>
        <w:tblLayout w:type="fixed"/>
        <w:tblLook w:val="04A0" w:firstRow="1" w:lastRow="0" w:firstColumn="1" w:lastColumn="0" w:noHBand="0" w:noVBand="1"/>
      </w:tblPr>
      <w:tblGrid>
        <w:gridCol w:w="3964"/>
        <w:gridCol w:w="5773"/>
      </w:tblGrid>
      <w:tr w:rsidR="00481739" w14:paraId="1C9EF77C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14:paraId="50309C2E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891594667" w:edGrp="everyone" w:colFirst="1" w:colLast="1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）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品牌和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类型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Make and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ype</w:t>
            </w:r>
          </w:p>
        </w:tc>
        <w:tc>
          <w:tcPr>
            <w:tcW w:w="5773" w:type="dxa"/>
            <w:vAlign w:val="center"/>
          </w:tcPr>
          <w:p w14:paraId="73E4690C" w14:textId="7F7EE204" w:rsidR="00481739" w:rsidRPr="0024413D" w:rsidRDefault="0024413D" w:rsidP="008B4A8F">
            <w:pPr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24413D">
              <w:rPr>
                <w:rFonts w:ascii="微软雅黑" w:eastAsia="微软雅黑" w:hAnsi="微软雅黑" w:hint="eastAsia"/>
                <w:b w:val="0"/>
                <w:bCs w:val="0"/>
                <w:color w:val="BFBFBF" w:themeColor="background1" w:themeShade="BF"/>
                <w:sz w:val="21"/>
                <w:szCs w:val="21"/>
              </w:rPr>
              <w:t>填写</w:t>
            </w:r>
            <w:r w:rsidRPr="0024413D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4CCA0736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98908EC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520326089" w:edGrp="everyone" w:colFirst="1" w:colLast="1"/>
            <w:permEnd w:id="1891594667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）型号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odel</w:t>
            </w:r>
          </w:p>
        </w:tc>
        <w:tc>
          <w:tcPr>
            <w:tcW w:w="5773" w:type="dxa"/>
          </w:tcPr>
          <w:p w14:paraId="3927F40A" w14:textId="5621084C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67A17165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7D838BD0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100625294" w:edGrp="everyone" w:colFirst="1" w:colLast="1"/>
            <w:permEnd w:id="1520326089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1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软件版本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oftwar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ID</w:t>
            </w:r>
          </w:p>
        </w:tc>
        <w:tc>
          <w:tcPr>
            <w:tcW w:w="5773" w:type="dxa"/>
          </w:tcPr>
          <w:p w14:paraId="3A97ABAA" w14:textId="0FEC30DB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</w:tbl>
    <w:permEnd w:id="1100625294"/>
    <w:p w14:paraId="6E41C6E1" w14:textId="77777777" w:rsidR="00481739" w:rsidRDefault="00481739" w:rsidP="004817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D11CAD">
        <w:rPr>
          <w:rFonts w:ascii="微软雅黑" w:eastAsia="微软雅黑" w:hAnsi="微软雅黑"/>
          <w:color w:val="002060"/>
          <w:sz w:val="21"/>
          <w:szCs w:val="21"/>
        </w:rPr>
        <w:lastRenderedPageBreak/>
        <w:t>仪表显示单元/ DASHBOARD DISPLAY UNIT</w:t>
      </w:r>
    </w:p>
    <w:tbl>
      <w:tblPr>
        <w:tblStyle w:val="11"/>
        <w:tblW w:w="9737" w:type="dxa"/>
        <w:tblLayout w:type="fixed"/>
        <w:tblLook w:val="04A0" w:firstRow="1" w:lastRow="0" w:firstColumn="1" w:lastColumn="0" w:noHBand="0" w:noVBand="1"/>
      </w:tblPr>
      <w:tblGrid>
        <w:gridCol w:w="3964"/>
        <w:gridCol w:w="5773"/>
      </w:tblGrid>
      <w:tr w:rsidR="00481739" w14:paraId="53C06F4D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14:paraId="6C778F3C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263867203" w:edGrp="everyone" w:colFirst="1" w:colLast="1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）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品牌和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类型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Make and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ype</w:t>
            </w:r>
          </w:p>
        </w:tc>
        <w:tc>
          <w:tcPr>
            <w:tcW w:w="5773" w:type="dxa"/>
            <w:vAlign w:val="center"/>
          </w:tcPr>
          <w:p w14:paraId="41BEE769" w14:textId="3500250B" w:rsidR="00481739" w:rsidRPr="0024413D" w:rsidRDefault="0024413D" w:rsidP="008B4A8F">
            <w:pPr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24413D">
              <w:rPr>
                <w:rFonts w:ascii="微软雅黑" w:eastAsia="微软雅黑" w:hAnsi="微软雅黑" w:hint="eastAsia"/>
                <w:b w:val="0"/>
                <w:bCs w:val="0"/>
                <w:color w:val="BFBFBF" w:themeColor="background1" w:themeShade="BF"/>
                <w:sz w:val="21"/>
                <w:szCs w:val="21"/>
              </w:rPr>
              <w:t>填写</w:t>
            </w:r>
            <w:r w:rsidRPr="0024413D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730EB0AB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87AB3BE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712287476" w:edGrp="everyone" w:colFirst="1" w:colLast="1"/>
            <w:permEnd w:id="263867203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）型号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M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odel</w:t>
            </w:r>
          </w:p>
        </w:tc>
        <w:tc>
          <w:tcPr>
            <w:tcW w:w="5773" w:type="dxa"/>
          </w:tcPr>
          <w:p w14:paraId="364E408A" w14:textId="564B6916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1E3A1C47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59C755A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659644049" w:edGrp="everyone" w:colFirst="1" w:colLast="1"/>
            <w:permEnd w:id="1712287476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>1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）软件版本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oftwar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ID</w:t>
            </w:r>
          </w:p>
        </w:tc>
        <w:tc>
          <w:tcPr>
            <w:tcW w:w="5773" w:type="dxa"/>
          </w:tcPr>
          <w:p w14:paraId="2E4EC075" w14:textId="559B8A09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permEnd w:id="659644049"/>
      <w:tr w:rsidR="00481739" w:rsidRPr="00875FD4" w14:paraId="7034FAD2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7" w:type="dxa"/>
            <w:gridSpan w:val="2"/>
          </w:tcPr>
          <w:p w14:paraId="365B861E" w14:textId="77777777" w:rsidR="00481739" w:rsidRPr="00875FD4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) 数据记录功能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 xml:space="preserve"> （如果适用） 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/ Data Logging Function (If Applicable)</w:t>
            </w:r>
          </w:p>
        </w:tc>
      </w:tr>
      <w:tr w:rsidR="00481739" w:rsidRPr="00875FD4" w14:paraId="51DE14EC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B8746E5" w14:textId="77777777" w:rsidR="00481739" w:rsidRPr="009B52AC" w:rsidRDefault="00481739" w:rsidP="00481739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>c1) 作为车队数据记录/ Team Logger</w:t>
            </w:r>
          </w:p>
        </w:tc>
        <w:tc>
          <w:tcPr>
            <w:tcW w:w="5773" w:type="dxa"/>
          </w:tcPr>
          <w:p w14:paraId="4FB79BBA" w14:textId="6B221F09" w:rsidR="00481739" w:rsidRPr="00875FD4" w:rsidRDefault="00481739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permStart w:id="7892552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78925522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√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    </w:t>
            </w:r>
            <w:permStart w:id="1029188401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029188401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eastAsiaTheme="minorHAnsi"/>
                <w:b/>
                <w:color w:val="000000"/>
                <w:sz w:val="16"/>
                <w:szCs w:val="16"/>
                <w:lang w:val="en-GB"/>
              </w:rPr>
              <w:t>╳</w:t>
            </w:r>
          </w:p>
        </w:tc>
      </w:tr>
      <w:tr w:rsidR="00481739" w:rsidRPr="00593C92" w14:paraId="6768BF83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4FD58038" w14:textId="77777777" w:rsidR="00481739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c2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存储媒介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Storage Media</w:t>
            </w:r>
          </w:p>
        </w:tc>
        <w:tc>
          <w:tcPr>
            <w:tcW w:w="5773" w:type="dxa"/>
          </w:tcPr>
          <w:p w14:paraId="14526E08" w14:textId="77777777" w:rsidR="00481739" w:rsidRDefault="00481739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color w:val="002060"/>
                <w:sz w:val="21"/>
                <w:szCs w:val="21"/>
              </w:rPr>
            </w:pPr>
            <w:permStart w:id="1855284196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1855284196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U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SB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存储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Flash Disc</w:t>
            </w:r>
          </w:p>
          <w:p w14:paraId="4CA4C00E" w14:textId="3953EB4B" w:rsidR="00481739" w:rsidRPr="00593C92" w:rsidRDefault="00481739" w:rsidP="00481739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permStart w:id="994451102" w:edGrp="everyone"/>
            <w:r w:rsidRPr="00863578"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□</w:t>
            </w:r>
            <w:permEnd w:id="994451102"/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 xml:space="preserve"> 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内置存储器</w:t>
            </w:r>
            <w:r w:rsidRPr="00863578"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/</w:t>
            </w:r>
            <w:r>
              <w:rPr>
                <w:rFonts w:ascii="微软雅黑" w:eastAsia="微软雅黑" w:hAnsi="微软雅黑" w:hint="eastAsia"/>
                <w:color w:val="002060"/>
                <w:sz w:val="21"/>
                <w:szCs w:val="21"/>
              </w:rPr>
              <w:t>On</w:t>
            </w:r>
            <w:r>
              <w:rPr>
                <w:rFonts w:ascii="微软雅黑" w:eastAsia="微软雅黑" w:hAnsi="微软雅黑"/>
                <w:color w:val="002060"/>
                <w:sz w:val="21"/>
                <w:szCs w:val="21"/>
              </w:rPr>
              <w:t>board Memory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 xml:space="preserve">     </w:t>
            </w:r>
          </w:p>
        </w:tc>
      </w:tr>
      <w:tr w:rsidR="00481739" w:rsidRPr="00593C92" w14:paraId="666D844B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887EA0B" w14:textId="77777777" w:rsidR="00481739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588203096" w:edGrp="everyone" w:colFirst="1" w:colLast="1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c3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下载软件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Data Download Software (品牌、名称及版本)</w:t>
            </w:r>
          </w:p>
        </w:tc>
        <w:tc>
          <w:tcPr>
            <w:tcW w:w="5773" w:type="dxa"/>
          </w:tcPr>
          <w:p w14:paraId="512A7F96" w14:textId="317F2FBD" w:rsidR="00481739" w:rsidRPr="00593C92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:rsidRPr="00593C92" w14:paraId="6D2C2B56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279132E" w14:textId="77777777" w:rsidR="00481739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</w:pPr>
            <w:permStart w:id="181682173" w:edGrp="everyone" w:colFirst="1" w:colLast="1"/>
            <w:permEnd w:id="588203096"/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c4) </w:t>
            </w:r>
            <w:r>
              <w:rPr>
                <w:rFonts w:ascii="微软雅黑" w:eastAsia="微软雅黑" w:hAnsi="微软雅黑" w:hint="eastAsia"/>
                <w:b w:val="0"/>
                <w:color w:val="002060"/>
                <w:sz w:val="21"/>
                <w:szCs w:val="21"/>
              </w:rPr>
              <w:t>数据分析软件/</w:t>
            </w:r>
            <w:r>
              <w:rPr>
                <w:rFonts w:ascii="微软雅黑" w:eastAsia="微软雅黑" w:hAnsi="微软雅黑"/>
                <w:b w:val="0"/>
                <w:color w:val="002060"/>
                <w:sz w:val="21"/>
                <w:szCs w:val="21"/>
              </w:rPr>
              <w:t xml:space="preserve"> Data Analysis Software (品牌、名称及版本)</w:t>
            </w:r>
          </w:p>
        </w:tc>
        <w:tc>
          <w:tcPr>
            <w:tcW w:w="5773" w:type="dxa"/>
          </w:tcPr>
          <w:p w14:paraId="49E18EB2" w14:textId="47D82332" w:rsidR="00481739" w:rsidRPr="00593C92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  <w:lang w:val="en-GB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</w:tbl>
    <w:permEnd w:id="181682173"/>
    <w:p w14:paraId="477F9E9E" w14:textId="77777777" w:rsidR="00481739" w:rsidRDefault="00481739" w:rsidP="004817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 w:rsidRPr="00D11CAD">
        <w:rPr>
          <w:rFonts w:ascii="微软雅黑" w:eastAsia="微软雅黑" w:hAnsi="微软雅黑"/>
          <w:color w:val="002060"/>
          <w:sz w:val="21"/>
          <w:szCs w:val="21"/>
        </w:rPr>
        <w:t>CAN开关面板/ CAN SWITCH PANEL</w:t>
      </w:r>
    </w:p>
    <w:tbl>
      <w:tblPr>
        <w:tblStyle w:val="11"/>
        <w:tblW w:w="9737" w:type="dxa"/>
        <w:tblLayout w:type="fixed"/>
        <w:tblLook w:val="04A0" w:firstRow="1" w:lastRow="0" w:firstColumn="1" w:lastColumn="0" w:noHBand="0" w:noVBand="1"/>
      </w:tblPr>
      <w:tblGrid>
        <w:gridCol w:w="3964"/>
        <w:gridCol w:w="5773"/>
      </w:tblGrid>
      <w:tr w:rsidR="00481739" w14:paraId="05879F63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14:paraId="05F4F928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864258421" w:edGrp="everyone" w:colFirst="1" w:colLast="1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）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品牌和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类型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Make and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ype</w:t>
            </w:r>
          </w:p>
        </w:tc>
        <w:tc>
          <w:tcPr>
            <w:tcW w:w="5773" w:type="dxa"/>
            <w:vAlign w:val="center"/>
          </w:tcPr>
          <w:p w14:paraId="22071A45" w14:textId="575B3265" w:rsidR="00481739" w:rsidRPr="0024413D" w:rsidRDefault="0024413D" w:rsidP="008B4A8F">
            <w:pPr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24413D">
              <w:rPr>
                <w:rFonts w:ascii="微软雅黑" w:eastAsia="微软雅黑" w:hAnsi="微软雅黑" w:hint="eastAsia"/>
                <w:b w:val="0"/>
                <w:bCs w:val="0"/>
                <w:color w:val="BFBFBF" w:themeColor="background1" w:themeShade="BF"/>
                <w:sz w:val="21"/>
                <w:szCs w:val="21"/>
              </w:rPr>
              <w:t>填写</w:t>
            </w:r>
            <w:r w:rsidRPr="0024413D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734DF099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3EFA5608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905265833" w:edGrp="everyone" w:colFirst="1" w:colLast="1"/>
            <w:permEnd w:id="1864258421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）软件版本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oftwar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ID</w:t>
            </w:r>
          </w:p>
        </w:tc>
        <w:tc>
          <w:tcPr>
            <w:tcW w:w="5773" w:type="dxa"/>
          </w:tcPr>
          <w:p w14:paraId="24C34C2C" w14:textId="7D0B1123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</w:tbl>
    <w:permEnd w:id="1905265833"/>
    <w:p w14:paraId="10141BC4" w14:textId="77777777" w:rsidR="00481739" w:rsidRDefault="00481739" w:rsidP="00481739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  <w:r>
        <w:rPr>
          <w:rFonts w:ascii="微软雅黑" w:eastAsia="微软雅黑" w:hAnsi="微软雅黑"/>
          <w:color w:val="002060"/>
          <w:sz w:val="21"/>
          <w:szCs w:val="21"/>
        </w:rPr>
        <w:t>方向盘</w:t>
      </w:r>
      <w:r w:rsidRPr="00D11CAD">
        <w:rPr>
          <w:rFonts w:ascii="微软雅黑" w:eastAsia="微软雅黑" w:hAnsi="微软雅黑"/>
          <w:color w:val="002060"/>
          <w:sz w:val="21"/>
          <w:szCs w:val="21"/>
        </w:rPr>
        <w:t>开关面板</w:t>
      </w:r>
      <w:r>
        <w:rPr>
          <w:rFonts w:ascii="微软雅黑" w:eastAsia="微软雅黑" w:hAnsi="微软雅黑"/>
          <w:color w:val="002060"/>
          <w:sz w:val="21"/>
          <w:szCs w:val="21"/>
        </w:rPr>
        <w:t>（如适用）/ STEERING WHEEL</w:t>
      </w:r>
      <w:r w:rsidRPr="00D11CAD">
        <w:rPr>
          <w:rFonts w:ascii="微软雅黑" w:eastAsia="微软雅黑" w:hAnsi="微软雅黑"/>
          <w:color w:val="002060"/>
          <w:sz w:val="21"/>
          <w:szCs w:val="21"/>
        </w:rPr>
        <w:t xml:space="preserve"> SWITCH PANEL</w:t>
      </w:r>
      <w:r>
        <w:rPr>
          <w:rFonts w:ascii="微软雅黑" w:eastAsia="微软雅黑" w:hAnsi="微软雅黑"/>
          <w:color w:val="002060"/>
          <w:sz w:val="21"/>
          <w:szCs w:val="21"/>
        </w:rPr>
        <w:t xml:space="preserve"> (If Applicable)</w:t>
      </w:r>
    </w:p>
    <w:tbl>
      <w:tblPr>
        <w:tblStyle w:val="11"/>
        <w:tblW w:w="9737" w:type="dxa"/>
        <w:tblLayout w:type="fixed"/>
        <w:tblLook w:val="04A0" w:firstRow="1" w:lastRow="0" w:firstColumn="1" w:lastColumn="0" w:noHBand="0" w:noVBand="1"/>
      </w:tblPr>
      <w:tblGrid>
        <w:gridCol w:w="3964"/>
        <w:gridCol w:w="5773"/>
      </w:tblGrid>
      <w:tr w:rsidR="00481739" w14:paraId="7D756333" w14:textId="77777777" w:rsidTr="008B4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14:paraId="6E79DD2E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933776420" w:edGrp="everyone" w:colFirst="1" w:colLast="1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a）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品牌和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类型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 w:rsidRPr="00637B03"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Make and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type</w:t>
            </w:r>
          </w:p>
        </w:tc>
        <w:tc>
          <w:tcPr>
            <w:tcW w:w="5773" w:type="dxa"/>
            <w:vAlign w:val="center"/>
          </w:tcPr>
          <w:p w14:paraId="542729A4" w14:textId="7A839C9C" w:rsidR="00481739" w:rsidRPr="0024413D" w:rsidRDefault="0024413D" w:rsidP="008B4A8F">
            <w:pPr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</w:pPr>
            <w:r w:rsidRPr="0024413D">
              <w:rPr>
                <w:rFonts w:ascii="微软雅黑" w:eastAsia="微软雅黑" w:hAnsi="微软雅黑" w:hint="eastAsia"/>
                <w:b w:val="0"/>
                <w:bCs w:val="0"/>
                <w:color w:val="BFBFBF" w:themeColor="background1" w:themeShade="BF"/>
                <w:sz w:val="21"/>
                <w:szCs w:val="21"/>
              </w:rPr>
              <w:t>填写</w:t>
            </w:r>
            <w:r w:rsidRPr="0024413D">
              <w:rPr>
                <w:rFonts w:ascii="微软雅黑" w:eastAsia="微软雅黑" w:hAnsi="微软雅黑"/>
                <w:b w:val="0"/>
                <w:bCs w:val="0"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tr w:rsidR="00481739" w14:paraId="46D85CDA" w14:textId="77777777" w:rsidTr="008B4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14:paraId="1B6B8794" w14:textId="77777777" w:rsidR="00481739" w:rsidRPr="00637B03" w:rsidRDefault="00481739" w:rsidP="008B4A8F">
            <w:pPr>
              <w:outlineLvl w:val="0"/>
              <w:rPr>
                <w:rFonts w:ascii="微软雅黑" w:eastAsia="微软雅黑" w:hAnsi="微软雅黑"/>
                <w:b w:val="0"/>
                <w:color w:val="BFBFBF" w:themeColor="background1" w:themeShade="BF"/>
                <w:sz w:val="21"/>
                <w:szCs w:val="21"/>
              </w:rPr>
            </w:pPr>
            <w:permStart w:id="1300638280" w:edGrp="everyone" w:colFirst="1" w:colLast="1"/>
            <w:permEnd w:id="933776420"/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b）软件版本</w:t>
            </w:r>
            <w:r w:rsidRPr="00637B03"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/</w:t>
            </w:r>
            <w:r w:rsidRPr="00637B03">
              <w:rPr>
                <w:b w:val="0"/>
              </w:rPr>
              <w:t xml:space="preserve"> </w:t>
            </w:r>
            <w:r>
              <w:rPr>
                <w:rFonts w:ascii="微软雅黑" w:eastAsia="微软雅黑" w:hAnsi="微软雅黑" w:hint="eastAsia"/>
                <w:b w:val="0"/>
                <w:bCs w:val="0"/>
                <w:color w:val="002060"/>
                <w:sz w:val="21"/>
                <w:szCs w:val="21"/>
              </w:rPr>
              <w:t>Software</w:t>
            </w:r>
            <w:r>
              <w:rPr>
                <w:rFonts w:ascii="微软雅黑" w:eastAsia="微软雅黑" w:hAnsi="微软雅黑"/>
                <w:b w:val="0"/>
                <w:bCs w:val="0"/>
                <w:color w:val="002060"/>
                <w:sz w:val="21"/>
                <w:szCs w:val="21"/>
              </w:rPr>
              <w:t xml:space="preserve"> ID</w:t>
            </w:r>
          </w:p>
        </w:tc>
        <w:tc>
          <w:tcPr>
            <w:tcW w:w="5773" w:type="dxa"/>
          </w:tcPr>
          <w:p w14:paraId="073CE98C" w14:textId="4BE2C6DA" w:rsidR="00481739" w:rsidRPr="00875FD4" w:rsidRDefault="0024413D" w:rsidP="008B4A8F">
            <w:pPr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/>
                <w:b/>
                <w:bCs/>
                <w:color w:val="BFBFBF" w:themeColor="background1" w:themeShade="BF"/>
                <w:sz w:val="21"/>
                <w:szCs w:val="21"/>
              </w:rPr>
            </w:pPr>
            <w:r w:rsidRPr="00121F84">
              <w:rPr>
                <w:rFonts w:ascii="微软雅黑" w:eastAsia="微软雅黑" w:hAnsi="微软雅黑" w:hint="eastAsia"/>
                <w:bCs/>
                <w:color w:val="BFBFBF" w:themeColor="background1" w:themeShade="BF"/>
                <w:sz w:val="21"/>
                <w:szCs w:val="21"/>
              </w:rPr>
              <w:t>填写</w:t>
            </w:r>
            <w:r w:rsidRPr="00121F84">
              <w:rPr>
                <w:rFonts w:ascii="微软雅黑" w:eastAsia="微软雅黑" w:hAnsi="微软雅黑"/>
                <w:bCs/>
                <w:color w:val="BFBFBF" w:themeColor="background1" w:themeShade="BF"/>
                <w:sz w:val="21"/>
                <w:szCs w:val="21"/>
              </w:rPr>
              <w:t>/Description</w:t>
            </w:r>
          </w:p>
        </w:tc>
      </w:tr>
      <w:permEnd w:id="1300638280"/>
    </w:tbl>
    <w:p w14:paraId="0781FA63" w14:textId="77777777" w:rsidR="00686306" w:rsidRPr="006F03F7" w:rsidRDefault="00686306" w:rsidP="00686306">
      <w:pPr>
        <w:jc w:val="left"/>
        <w:outlineLvl w:val="0"/>
        <w:rPr>
          <w:rFonts w:ascii="微软雅黑" w:eastAsia="微软雅黑" w:hAnsi="微软雅黑"/>
          <w:b/>
          <w:color w:val="002060"/>
          <w:sz w:val="21"/>
          <w:szCs w:val="21"/>
        </w:rPr>
      </w:pPr>
    </w:p>
    <w:p w14:paraId="206F6509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6C83BF2B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1549B79B" w14:textId="77777777" w:rsidR="00686306" w:rsidRPr="001968B9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481566D6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7816FC0D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24D07689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6C602A54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4044BA13" w14:textId="77777777" w:rsidR="00686306" w:rsidRDefault="00686306" w:rsidP="00686306">
      <w:pPr>
        <w:jc w:val="left"/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p w14:paraId="00899687" w14:textId="77777777" w:rsidR="00873F3F" w:rsidRPr="00040996" w:rsidRDefault="00873F3F" w:rsidP="00040996">
      <w:pPr>
        <w:outlineLvl w:val="0"/>
        <w:rPr>
          <w:rFonts w:ascii="微软雅黑" w:eastAsia="微软雅黑" w:hAnsi="微软雅黑"/>
          <w:color w:val="002060"/>
          <w:sz w:val="21"/>
          <w:szCs w:val="21"/>
        </w:rPr>
      </w:pPr>
    </w:p>
    <w:sectPr w:rsidR="00873F3F" w:rsidRPr="00040996" w:rsidSect="00883AC6">
      <w:headerReference w:type="default" r:id="rId12"/>
      <w:pgSz w:w="11901" w:h="16817"/>
      <w:pgMar w:top="1644" w:right="1077" w:bottom="2325" w:left="1077" w:header="851" w:footer="726" w:gutter="0"/>
      <w:pgNumType w:chapStyle="1"/>
      <w:cols w:space="0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3864A" w14:textId="77777777" w:rsidR="00F97AFE" w:rsidRDefault="00F97AFE" w:rsidP="00BB7264">
      <w:r>
        <w:separator/>
      </w:r>
    </w:p>
  </w:endnote>
  <w:endnote w:type="continuationSeparator" w:id="0">
    <w:p w14:paraId="0AF307A5" w14:textId="77777777" w:rsidR="00F97AFE" w:rsidRDefault="00F97AFE" w:rsidP="00BB7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E47A6" w14:textId="77777777" w:rsidR="008B4A8F" w:rsidRDefault="008B4A8F" w:rsidP="009A4C34">
    <w:pPr>
      <w:jc w:val="center"/>
    </w:pPr>
    <w:r>
      <w:rPr>
        <w:rFonts w:ascii="微软雅黑" w:eastAsia="微软雅黑" w:hAnsi="微软雅黑"/>
        <w:noProof/>
        <w:color w:val="8EAADB" w:themeColor="accent5" w:themeTint="99"/>
        <w:sz w:val="15"/>
        <w:szCs w:val="15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383C0E63" wp14:editId="7300ABF3">
              <wp:simplePos x="0" y="0"/>
              <wp:positionH relativeFrom="column">
                <wp:posOffset>178254</wp:posOffset>
              </wp:positionH>
              <wp:positionV relativeFrom="paragraph">
                <wp:posOffset>-453390</wp:posOffset>
              </wp:positionV>
              <wp:extent cx="2455817" cy="300446"/>
              <wp:effectExtent l="0" t="0" r="0" b="0"/>
              <wp:wrapNone/>
              <wp:docPr id="18" name="文本框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55817" cy="3004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1CEC17" w14:textId="52E84172" w:rsidR="008B4A8F" w:rsidRPr="00F84427" w:rsidRDefault="008B4A8F">
                          <w:pPr>
                            <w:rPr>
                              <w:rFonts w:ascii="微软雅黑" w:eastAsia="微软雅黑" w:hAnsi="微软雅黑"/>
                              <w:color w:val="0070C0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color w:val="0070C0"/>
                              <w:sz w:val="15"/>
                              <w:szCs w:val="15"/>
                            </w:rPr>
                            <w:t>上海力盛体育文化传播有限公司</w:t>
                          </w:r>
                          <w:r w:rsidRPr="00F84427">
                            <w:rPr>
                              <w:rFonts w:ascii="微软雅黑" w:eastAsia="微软雅黑" w:hAnsi="微软雅黑" w:hint="eastAsia"/>
                              <w:color w:val="0070C0"/>
                              <w:sz w:val="15"/>
                              <w:szCs w:val="15"/>
                            </w:rPr>
                            <w:t>版权所有</w:t>
                          </w:r>
                          <w:r>
                            <w:rPr>
                              <w:rFonts w:ascii="微软雅黑" w:eastAsia="微软雅黑" w:hAnsi="微软雅黑" w:hint="eastAsia"/>
                              <w:color w:val="0070C0"/>
                              <w:sz w:val="15"/>
                              <w:szCs w:val="15"/>
                            </w:rPr>
                            <w:t>(</w:t>
                          </w:r>
                          <w:r>
                            <w:rPr>
                              <w:rFonts w:ascii="微软雅黑" w:eastAsia="微软雅黑" w:hAnsi="微软雅黑"/>
                              <w:color w:val="0070C0"/>
                              <w:sz w:val="15"/>
                              <w:szCs w:val="15"/>
                            </w:rPr>
                            <w:t>2022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3C0E63" id="_x0000_t202" coordsize="21600,21600" o:spt="202" path="m,l,21600r21600,l21600,xe">
              <v:stroke joinstyle="miter"/>
              <v:path gradientshapeok="t" o:connecttype="rect"/>
            </v:shapetype>
            <v:shape id="文本框 18" o:spid="_x0000_s1026" type="#_x0000_t202" style="position:absolute;left:0;text-align:left;margin-left:14.05pt;margin-top:-35.7pt;width:193.35pt;height:23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" filled="f" stroked="f" strokeweight=".5pt">
              <v:textbox>
                <w:txbxContent>
                  <w:p w14:paraId="061CEC17" w14:textId="52E84172" w:rsidR="008B4A8F" w:rsidRPr="00F84427" w:rsidRDefault="008B4A8F">
                    <w:pPr>
                      <w:rPr>
                        <w:rFonts w:ascii="微软雅黑" w:eastAsia="微软雅黑" w:hAnsi="微软雅黑"/>
                        <w:color w:val="0070C0"/>
                        <w:sz w:val="15"/>
                        <w:szCs w:val="15"/>
                      </w:rPr>
                    </w:pPr>
                    <w:r>
                      <w:rPr>
                        <w:rFonts w:ascii="微软雅黑" w:eastAsia="微软雅黑" w:hAnsi="微软雅黑" w:hint="eastAsia"/>
                        <w:color w:val="0070C0"/>
                        <w:sz w:val="15"/>
                        <w:szCs w:val="15"/>
                      </w:rPr>
                      <w:t>上海力盛体育文化传播有限公司</w:t>
                    </w:r>
                    <w:r w:rsidRPr="00F84427">
                      <w:rPr>
                        <w:rFonts w:ascii="微软雅黑" w:eastAsia="微软雅黑" w:hAnsi="微软雅黑" w:hint="eastAsia"/>
                        <w:color w:val="0070C0"/>
                        <w:sz w:val="15"/>
                        <w:szCs w:val="15"/>
                      </w:rPr>
                      <w:t>版权所有</w:t>
                    </w:r>
                    <w:r>
                      <w:rPr>
                        <w:rFonts w:ascii="微软雅黑" w:eastAsia="微软雅黑" w:hAnsi="微软雅黑" w:hint="eastAsia"/>
                        <w:color w:val="0070C0"/>
                        <w:sz w:val="15"/>
                        <w:szCs w:val="15"/>
                      </w:rPr>
                      <w:t>(</w:t>
                    </w:r>
                    <w:r>
                      <w:rPr>
                        <w:rFonts w:ascii="微软雅黑" w:eastAsia="微软雅黑" w:hAnsi="微软雅黑"/>
                        <w:color w:val="0070C0"/>
                        <w:sz w:val="15"/>
                        <w:szCs w:val="15"/>
                      </w:rPr>
                      <w:t>2022)</w:t>
                    </w:r>
                  </w:p>
                </w:txbxContent>
              </v:textbox>
            </v:shape>
          </w:pict>
        </mc:Fallback>
      </mc:AlternateConten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begin"/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instrText xml:space="preserve"> PAGE  \* MERGEFORMAT </w:instrTex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separate"/>
    </w:r>
    <w:r w:rsidR="00F05C11">
      <w:rPr>
        <w:rFonts w:ascii="微软雅黑" w:eastAsia="微软雅黑" w:hAnsi="微软雅黑"/>
        <w:noProof/>
        <w:color w:val="8EAADB" w:themeColor="accent5" w:themeTint="99"/>
        <w:sz w:val="15"/>
        <w:szCs w:val="15"/>
      </w:rPr>
      <w:t>40</w: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end"/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 xml:space="preserve"> </w: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t>-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 xml:space="preserve"> </w: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begin"/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instrText xml:space="preserve"> NUMPAGES  \* MERGEFORMAT </w:instrTex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separate"/>
    </w:r>
    <w:r w:rsidR="00F05C11">
      <w:rPr>
        <w:rFonts w:ascii="微软雅黑" w:eastAsia="微软雅黑" w:hAnsi="微软雅黑"/>
        <w:noProof/>
        <w:color w:val="8EAADB" w:themeColor="accent5" w:themeTint="99"/>
        <w:sz w:val="15"/>
        <w:szCs w:val="15"/>
      </w:rPr>
      <w:t>41</w:t>
    </w:r>
    <w:r w:rsidRPr="009A4C34">
      <w:rPr>
        <w:rFonts w:ascii="微软雅黑" w:eastAsia="微软雅黑" w:hAnsi="微软雅黑"/>
        <w:color w:val="8EAADB" w:themeColor="accent5" w:themeTint="99"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9F9D5" w14:textId="77777777" w:rsidR="00F97AFE" w:rsidRDefault="00F97AFE" w:rsidP="00BB7264">
      <w:r>
        <w:separator/>
      </w:r>
    </w:p>
  </w:footnote>
  <w:footnote w:type="continuationSeparator" w:id="0">
    <w:p w14:paraId="427B0067" w14:textId="77777777" w:rsidR="00F97AFE" w:rsidRDefault="00F97AFE" w:rsidP="00BB7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8BB6" w14:textId="39B7EBD8" w:rsidR="008B4A8F" w:rsidRPr="00E05ECF" w:rsidRDefault="008B4A8F" w:rsidP="00E05ECF">
    <w:pPr>
      <w:pStyle w:val="a3"/>
      <w:pBdr>
        <w:bottom w:val="none" w:sz="0" w:space="0" w:color="auto"/>
      </w:pBdr>
      <w:tabs>
        <w:tab w:val="center" w:pos="4532"/>
        <w:tab w:val="right" w:pos="9065"/>
      </w:tabs>
      <w:jc w:val="left"/>
      <w:rPr>
        <w:rFonts w:ascii="微软雅黑" w:eastAsia="微软雅黑" w:hAnsi="微软雅黑"/>
        <w:bCs/>
        <w:color w:val="BFBFBF" w:themeColor="background1" w:themeShade="BF"/>
        <w:sz w:val="24"/>
        <w:szCs w:val="24"/>
      </w:rPr>
    </w:pPr>
    <w:r>
      <w:rPr>
        <w:rFonts w:ascii="楷体" w:eastAsia="楷体" w:hAnsi="楷体"/>
        <w:color w:val="C00000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832F6" w14:textId="1F7C3865" w:rsidR="008B4A8F" w:rsidRPr="00632CCD" w:rsidRDefault="008B4A8F" w:rsidP="00DE78B6">
    <w:pPr>
      <w:pStyle w:val="a3"/>
      <w:pBdr>
        <w:bottom w:val="none" w:sz="0" w:space="0" w:color="auto"/>
      </w:pBdr>
      <w:tabs>
        <w:tab w:val="clear" w:pos="8306"/>
        <w:tab w:val="center" w:pos="4532"/>
        <w:tab w:val="right" w:pos="8789"/>
        <w:tab w:val="right" w:pos="9065"/>
      </w:tabs>
      <w:jc w:val="left"/>
      <w:rPr>
        <w:rFonts w:ascii="微软雅黑" w:eastAsia="微软雅黑" w:hAnsi="微软雅黑"/>
        <w:color w:val="8EAADB" w:themeColor="accent5" w:themeTint="99"/>
        <w:sz w:val="15"/>
        <w:szCs w:val="15"/>
      </w:rPr>
    </w:pPr>
    <w:r w:rsidRPr="009A4C34">
      <w:rPr>
        <w:rFonts w:ascii="微软雅黑" w:eastAsia="微软雅黑" w:hAnsi="微软雅黑" w:hint="eastAsia"/>
        <w:noProof/>
        <w:color w:val="8EAADB" w:themeColor="accent5" w:themeTint="99"/>
        <w:sz w:val="15"/>
        <w:szCs w:val="15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6EAED29D" wp14:editId="272B45F8">
              <wp:simplePos x="0" y="0"/>
              <wp:positionH relativeFrom="column">
                <wp:posOffset>7456170</wp:posOffset>
              </wp:positionH>
              <wp:positionV relativeFrom="paragraph">
                <wp:posOffset>-82550</wp:posOffset>
              </wp:positionV>
              <wp:extent cx="986155" cy="265430"/>
              <wp:effectExtent l="0" t="0" r="0" b="0"/>
              <wp:wrapNone/>
              <wp:docPr id="22" name="文本框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flipH="1">
                        <a:off x="0" y="0"/>
                        <a:ext cx="986155" cy="265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F2091D" w14:textId="5CF9E057" w:rsidR="008B4A8F" w:rsidRPr="0070304C" w:rsidRDefault="008B4A8F" w:rsidP="00A32739">
                          <w:pPr>
                            <w:jc w:val="right"/>
                            <w:rPr>
                              <w:rFonts w:ascii="微软雅黑" w:eastAsia="微软雅黑" w:hAnsi="微软雅黑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t>2018</w:t>
                          </w:r>
                          <w:r>
                            <w:rPr>
                              <w:rFonts w:ascii="微软雅黑" w:eastAsia="微软雅黑" w:hAnsi="微软雅黑" w:hint="eastAsia"/>
                              <w:color w:val="8EAADB" w:themeColor="accent5" w:themeTint="99"/>
                              <w:sz w:val="15"/>
                              <w:szCs w:val="15"/>
                            </w:rPr>
                            <w:t>/</w: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t>10/6</w: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begin"/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instrText xml:space="preserve"> DATE \@ "M/d/yyyy" </w:instrTex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separate"/>
                          </w:r>
                          <w:r w:rsidR="00A01B78">
                            <w:rPr>
                              <w:rFonts w:ascii="微软雅黑" w:eastAsia="微软雅黑" w:hAnsi="微软雅黑"/>
                              <w:noProof/>
                              <w:color w:val="8EAADB" w:themeColor="accent5" w:themeTint="99"/>
                              <w:sz w:val="15"/>
                              <w:szCs w:val="15"/>
                            </w:rPr>
                            <w:t>5/12/2022</w: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end"/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begin"/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instrText xml:space="preserve"> DATE \@ "M/d/yyyy" </w:instrTex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separate"/>
                          </w:r>
                          <w:r w:rsidR="00A01B78">
                            <w:rPr>
                              <w:rFonts w:ascii="微软雅黑" w:eastAsia="微软雅黑" w:hAnsi="微软雅黑"/>
                              <w:noProof/>
                              <w:color w:val="8EAADB" w:themeColor="accent5" w:themeTint="99"/>
                              <w:sz w:val="15"/>
                              <w:szCs w:val="15"/>
                            </w:rPr>
                            <w:t>5/12/2022</w:t>
                          </w:r>
                          <w:r>
                            <w:rPr>
                              <w:rFonts w:ascii="微软雅黑" w:eastAsia="微软雅黑" w:hAnsi="微软雅黑"/>
                              <w:color w:val="8EAADB" w:themeColor="accent5" w:themeTint="99"/>
                              <w:sz w:val="15"/>
                              <w:szCs w:val="15"/>
                            </w:rPr>
                            <w:fldChar w:fldCharType="end"/>
                          </w:r>
                          <w:r w:rsidRPr="0070304C">
                            <w:rPr>
                              <w:rFonts w:ascii="微软雅黑" w:eastAsia="微软雅黑" w:hAnsi="微软雅黑" w:hint="eastAsia"/>
                              <w:color w:val="8EAADB" w:themeColor="accent5" w:themeTint="99"/>
                              <w:sz w:val="15"/>
                              <w:szCs w:val="15"/>
                            </w:rPr>
                            <w:t>更新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AED29D" id="_x0000_t202" coordsize="21600,21600" o:spt="202" path="m,l,21600r21600,l21600,xe">
              <v:stroke joinstyle="miter"/>
              <v:path gradientshapeok="t" o:connecttype="rect"/>
            </v:shapetype>
            <v:shape id="文本框 22" o:spid="_x0000_s1027" type="#_x0000_t202" style="position:absolute;margin-left:587.1pt;margin-top:-6.5pt;width:77.65pt;height:20.9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" filled="f" stroked="f">
              <v:textbox>
                <w:txbxContent>
                  <w:p w14:paraId="11F2091D" w14:textId="5CF9E057" w:rsidR="008B4A8F" w:rsidRPr="0070304C" w:rsidRDefault="008B4A8F" w:rsidP="00A32739">
                    <w:pPr>
                      <w:jc w:val="right"/>
                      <w:rPr>
                        <w:rFonts w:ascii="微软雅黑" w:eastAsia="微软雅黑" w:hAnsi="微软雅黑"/>
                        <w:sz w:val="15"/>
                        <w:szCs w:val="15"/>
                      </w:rPr>
                    </w:pP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t>2018</w:t>
                    </w:r>
                    <w:r>
                      <w:rPr>
                        <w:rFonts w:ascii="微软雅黑" w:eastAsia="微软雅黑" w:hAnsi="微软雅黑" w:hint="eastAsia"/>
                        <w:color w:val="8EAADB" w:themeColor="accent5" w:themeTint="99"/>
                        <w:sz w:val="15"/>
                        <w:szCs w:val="15"/>
                      </w:rPr>
                      <w:t>/</w: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t>10/6</w: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begin"/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instrText xml:space="preserve"> DATE \@ "M/d/yyyy" </w:instrTex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separate"/>
                    </w:r>
                    <w:r w:rsidR="00A01B78">
                      <w:rPr>
                        <w:rFonts w:ascii="微软雅黑" w:eastAsia="微软雅黑" w:hAnsi="微软雅黑"/>
                        <w:noProof/>
                        <w:color w:val="8EAADB" w:themeColor="accent5" w:themeTint="99"/>
                        <w:sz w:val="15"/>
                        <w:szCs w:val="15"/>
                      </w:rPr>
                      <w:t>5/12/2022</w: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end"/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begin"/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instrText xml:space="preserve"> DATE \@ "M/d/yyyy" </w:instrTex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separate"/>
                    </w:r>
                    <w:r w:rsidR="00A01B78">
                      <w:rPr>
                        <w:rFonts w:ascii="微软雅黑" w:eastAsia="微软雅黑" w:hAnsi="微软雅黑"/>
                        <w:noProof/>
                        <w:color w:val="8EAADB" w:themeColor="accent5" w:themeTint="99"/>
                        <w:sz w:val="15"/>
                        <w:szCs w:val="15"/>
                      </w:rPr>
                      <w:t>5/12/2022</w:t>
                    </w:r>
                    <w:r>
                      <w:rPr>
                        <w:rFonts w:ascii="微软雅黑" w:eastAsia="微软雅黑" w:hAnsi="微软雅黑"/>
                        <w:color w:val="8EAADB" w:themeColor="accent5" w:themeTint="99"/>
                        <w:sz w:val="15"/>
                        <w:szCs w:val="15"/>
                      </w:rPr>
                      <w:fldChar w:fldCharType="end"/>
                    </w:r>
                    <w:r w:rsidRPr="0070304C">
                      <w:rPr>
                        <w:rFonts w:ascii="微软雅黑" w:eastAsia="微软雅黑" w:hAnsi="微软雅黑" w:hint="eastAsia"/>
                        <w:color w:val="8EAADB" w:themeColor="accent5" w:themeTint="99"/>
                        <w:sz w:val="15"/>
                        <w:szCs w:val="15"/>
                      </w:rPr>
                      <w:t>更新</w:t>
                    </w:r>
                  </w:p>
                </w:txbxContent>
              </v:textbox>
            </v:shape>
          </w:pict>
        </mc:Fallback>
      </mc:AlternateConten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CTCC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 xml:space="preserve"> </w: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中国杯TCN-C组车型注册审查表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ab/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ab/>
      <w:t xml:space="preserve">                                              </w: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版本：v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>2.</w:t>
    </w:r>
    <w:r w:rsidR="00DF38C1">
      <w:rPr>
        <w:rFonts w:ascii="微软雅黑" w:eastAsia="微软雅黑" w:hAnsi="微软雅黑"/>
        <w:color w:val="8EAADB" w:themeColor="accent5" w:themeTint="99"/>
        <w:sz w:val="15"/>
        <w:szCs w:val="15"/>
      </w:rPr>
      <w:t>6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 xml:space="preserve"> </w: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更新：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>20</w: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2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>2/</w:t>
    </w:r>
    <w:r w:rsidR="00DF38C1">
      <w:rPr>
        <w:rFonts w:ascii="微软雅黑" w:eastAsia="微软雅黑" w:hAnsi="微软雅黑"/>
        <w:color w:val="8EAADB" w:themeColor="accent5" w:themeTint="99"/>
        <w:sz w:val="15"/>
        <w:szCs w:val="15"/>
      </w:rPr>
      <w:t>5</w:t>
    </w:r>
    <w:r>
      <w:rPr>
        <w:rFonts w:ascii="微软雅黑" w:eastAsia="微软雅黑" w:hAnsi="微软雅黑"/>
        <w:color w:val="8EAADB" w:themeColor="accent5" w:themeTint="99"/>
        <w:sz w:val="15"/>
        <w:szCs w:val="15"/>
      </w:rPr>
      <w:t>/</w:t>
    </w:r>
    <w:r>
      <w:rPr>
        <w:rFonts w:ascii="微软雅黑" w:eastAsia="微软雅黑" w:hAnsi="微软雅黑" w:hint="eastAsia"/>
        <w:color w:val="8EAADB" w:themeColor="accent5" w:themeTint="99"/>
        <w:sz w:val="15"/>
        <w:szCs w:val="15"/>
      </w:rPr>
      <w:t>1</w:t>
    </w:r>
    <w:r w:rsidR="00DF38C1">
      <w:rPr>
        <w:rFonts w:ascii="微软雅黑" w:eastAsia="微软雅黑" w:hAnsi="微软雅黑"/>
        <w:color w:val="8EAADB" w:themeColor="accent5" w:themeTint="99"/>
        <w:sz w:val="15"/>
        <w:szCs w:val="15"/>
      </w:rPr>
      <w:t>0</w:t>
    </w:r>
  </w:p>
  <w:p w14:paraId="0067B9B9" w14:textId="0A402C2B" w:rsidR="008B4A8F" w:rsidRPr="00632CCD" w:rsidRDefault="008B4A8F" w:rsidP="00DE78B6">
    <w:pPr>
      <w:pStyle w:val="a3"/>
      <w:pBdr>
        <w:bottom w:val="none" w:sz="0" w:space="0" w:color="auto"/>
      </w:pBdr>
      <w:tabs>
        <w:tab w:val="clear" w:pos="8306"/>
        <w:tab w:val="center" w:pos="4532"/>
        <w:tab w:val="right" w:pos="8789"/>
        <w:tab w:val="right" w:pos="9065"/>
      </w:tabs>
      <w:ind w:rightChars="399" w:right="958"/>
      <w:jc w:val="right"/>
      <w:rPr>
        <w:rFonts w:ascii="微软雅黑" w:eastAsia="微软雅黑" w:hAnsi="微软雅黑"/>
        <w:color w:val="8EAADB" w:themeColor="accent5" w:themeTint="99"/>
        <w:sz w:val="15"/>
        <w:szCs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741F"/>
    <w:multiLevelType w:val="hybridMultilevel"/>
    <w:tmpl w:val="5DACE7DE"/>
    <w:lvl w:ilvl="0" w:tplc="F94EDE8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EF162E5"/>
    <w:multiLevelType w:val="hybridMultilevel"/>
    <w:tmpl w:val="90F80392"/>
    <w:lvl w:ilvl="0" w:tplc="B9ACB580">
      <w:start w:val="1"/>
      <w:numFmt w:val="lowerLetter"/>
      <w:lvlText w:val="%1."/>
      <w:lvlJc w:val="left"/>
      <w:pPr>
        <w:ind w:left="16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2" w15:restartNumberingAfterBreak="0">
    <w:nsid w:val="10117F93"/>
    <w:multiLevelType w:val="multilevel"/>
    <w:tmpl w:val="55CE2BBC"/>
    <w:lvl w:ilvl="0">
      <w:start w:val="1"/>
      <w:numFmt w:val="decimal"/>
      <w:lvlText w:val="%1."/>
      <w:lvlJc w:val="left"/>
      <w:pPr>
        <w:ind w:left="425" w:hanging="425"/>
      </w:pPr>
      <w:rPr>
        <w:b/>
      </w:rPr>
    </w:lvl>
    <w:lvl w:ilvl="1">
      <w:start w:val="1"/>
      <w:numFmt w:val="decimal"/>
      <w:lvlText w:val="%1.%2."/>
      <w:lvlJc w:val="left"/>
      <w:pPr>
        <w:ind w:left="567" w:hanging="567"/>
      </w:pPr>
      <w:rPr>
        <w:b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b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b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b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b/>
      </w:rPr>
    </w:lvl>
  </w:abstractNum>
  <w:abstractNum w:abstractNumId="3" w15:restartNumberingAfterBreak="0">
    <w:nsid w:val="11940C08"/>
    <w:multiLevelType w:val="hybridMultilevel"/>
    <w:tmpl w:val="19C267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4C2676"/>
    <w:multiLevelType w:val="hybridMultilevel"/>
    <w:tmpl w:val="19C267CE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94501E"/>
    <w:multiLevelType w:val="multilevel"/>
    <w:tmpl w:val="17B6E746"/>
    <w:lvl w:ilvl="0">
      <w:start w:val="3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 w15:restartNumberingAfterBreak="0">
    <w:nsid w:val="18010A29"/>
    <w:multiLevelType w:val="multilevel"/>
    <w:tmpl w:val="0409001F"/>
    <w:styleLink w:val="2"/>
    <w:lvl w:ilvl="0">
      <w:start w:val="1"/>
      <w:numFmt w:val="decimal"/>
      <w:lvlText w:val="%1."/>
      <w:lvlJc w:val="left"/>
      <w:pPr>
        <w:ind w:left="425" w:hanging="425"/>
      </w:pPr>
      <w:rPr>
        <w:b/>
      </w:rPr>
    </w:lvl>
    <w:lvl w:ilvl="1">
      <w:start w:val="1"/>
      <w:numFmt w:val="decimal"/>
      <w:lvlText w:val="%1.%2."/>
      <w:lvlJc w:val="left"/>
      <w:pPr>
        <w:ind w:left="567" w:hanging="567"/>
      </w:pPr>
      <w:rPr>
        <w:b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b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b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b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b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b/>
      </w:rPr>
    </w:lvl>
  </w:abstractNum>
  <w:abstractNum w:abstractNumId="7" w15:restartNumberingAfterBreak="0">
    <w:nsid w:val="1848378A"/>
    <w:multiLevelType w:val="hybridMultilevel"/>
    <w:tmpl w:val="19C267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DEA3E2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1E961D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237150A9"/>
    <w:multiLevelType w:val="multilevel"/>
    <w:tmpl w:val="0409001F"/>
    <w:styleLink w:val="1"/>
    <w:lvl w:ilvl="0">
      <w:start w:val="1"/>
      <w:numFmt w:val="decimal"/>
      <w:lvlText w:val="%1."/>
      <w:lvlJc w:val="left"/>
      <w:pPr>
        <w:ind w:left="425" w:hanging="425"/>
      </w:pPr>
      <w:rPr>
        <w:b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24A50A0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4F50009"/>
    <w:multiLevelType w:val="hybridMultilevel"/>
    <w:tmpl w:val="F8407866"/>
    <w:lvl w:ilvl="0" w:tplc="625AB072">
      <w:start w:val="4"/>
      <w:numFmt w:val="bullet"/>
      <w:lvlText w:val="-"/>
      <w:lvlJc w:val="left"/>
      <w:pPr>
        <w:ind w:left="78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259B70F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2B5C25FD"/>
    <w:multiLevelType w:val="multilevel"/>
    <w:tmpl w:val="672A29A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  <w:b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  <w:b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  <w:b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  <w:b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  <w:b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  <w:b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  <w:b/>
      </w:rPr>
    </w:lvl>
  </w:abstractNum>
  <w:abstractNum w:abstractNumId="15" w15:restartNumberingAfterBreak="0">
    <w:nsid w:val="2D555979"/>
    <w:multiLevelType w:val="hybridMultilevel"/>
    <w:tmpl w:val="639A6D50"/>
    <w:lvl w:ilvl="0" w:tplc="625AB072">
      <w:start w:val="4"/>
      <w:numFmt w:val="bullet"/>
      <w:lvlText w:val="-"/>
      <w:lvlJc w:val="left"/>
      <w:pPr>
        <w:ind w:left="84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2E9F585A"/>
    <w:multiLevelType w:val="hybridMultilevel"/>
    <w:tmpl w:val="5D76E988"/>
    <w:lvl w:ilvl="0" w:tplc="625AB072">
      <w:start w:val="4"/>
      <w:numFmt w:val="bullet"/>
      <w:lvlText w:val="-"/>
      <w:lvlJc w:val="left"/>
      <w:pPr>
        <w:ind w:left="84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F9C40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7D110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49904B1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4D5B4FB4"/>
    <w:multiLevelType w:val="hybridMultilevel"/>
    <w:tmpl w:val="F7D6505A"/>
    <w:lvl w:ilvl="0" w:tplc="625AB072">
      <w:start w:val="4"/>
      <w:numFmt w:val="bullet"/>
      <w:lvlText w:val="-"/>
      <w:lvlJc w:val="left"/>
      <w:pPr>
        <w:ind w:left="84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57290F48"/>
    <w:multiLevelType w:val="multilevel"/>
    <w:tmpl w:val="82E4F8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60641BAF"/>
    <w:multiLevelType w:val="hybridMultilevel"/>
    <w:tmpl w:val="9702C106"/>
    <w:lvl w:ilvl="0" w:tplc="625AB072">
      <w:start w:val="4"/>
      <w:numFmt w:val="bullet"/>
      <w:lvlText w:val="-"/>
      <w:lvlJc w:val="left"/>
      <w:pPr>
        <w:ind w:left="84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656B0B5D"/>
    <w:multiLevelType w:val="hybridMultilevel"/>
    <w:tmpl w:val="47202D48"/>
    <w:lvl w:ilvl="0" w:tplc="625AB072">
      <w:start w:val="4"/>
      <w:numFmt w:val="bullet"/>
      <w:lvlText w:val="-"/>
      <w:lvlJc w:val="left"/>
      <w:pPr>
        <w:ind w:left="840" w:hanging="42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21A2D8D"/>
    <w:multiLevelType w:val="hybridMultilevel"/>
    <w:tmpl w:val="19C267CE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18724923">
    <w:abstractNumId w:val="3"/>
  </w:num>
  <w:num w:numId="2" w16cid:durableId="1413695751">
    <w:abstractNumId w:val="19"/>
  </w:num>
  <w:num w:numId="3" w16cid:durableId="2045133104">
    <w:abstractNumId w:val="8"/>
  </w:num>
  <w:num w:numId="4" w16cid:durableId="674302598">
    <w:abstractNumId w:val="13"/>
  </w:num>
  <w:num w:numId="5" w16cid:durableId="232467026">
    <w:abstractNumId w:val="9"/>
  </w:num>
  <w:num w:numId="6" w16cid:durableId="1735852606">
    <w:abstractNumId w:val="11"/>
  </w:num>
  <w:num w:numId="7" w16cid:durableId="216091452">
    <w:abstractNumId w:val="17"/>
  </w:num>
  <w:num w:numId="8" w16cid:durableId="1208637532">
    <w:abstractNumId w:val="21"/>
  </w:num>
  <w:num w:numId="9" w16cid:durableId="1025712883">
    <w:abstractNumId w:val="10"/>
  </w:num>
  <w:num w:numId="10" w16cid:durableId="447089398">
    <w:abstractNumId w:val="14"/>
  </w:num>
  <w:num w:numId="11" w16cid:durableId="318731823">
    <w:abstractNumId w:val="6"/>
  </w:num>
  <w:num w:numId="12" w16cid:durableId="882330629">
    <w:abstractNumId w:val="23"/>
  </w:num>
  <w:num w:numId="13" w16cid:durableId="977997070">
    <w:abstractNumId w:val="18"/>
  </w:num>
  <w:num w:numId="14" w16cid:durableId="1314023656">
    <w:abstractNumId w:val="22"/>
  </w:num>
  <w:num w:numId="15" w16cid:durableId="1813788808">
    <w:abstractNumId w:val="1"/>
  </w:num>
  <w:num w:numId="16" w16cid:durableId="895896292">
    <w:abstractNumId w:val="16"/>
  </w:num>
  <w:num w:numId="17" w16cid:durableId="646203326">
    <w:abstractNumId w:val="20"/>
  </w:num>
  <w:num w:numId="18" w16cid:durableId="1712149433">
    <w:abstractNumId w:val="12"/>
  </w:num>
  <w:num w:numId="19" w16cid:durableId="2005888663">
    <w:abstractNumId w:val="15"/>
  </w:num>
  <w:num w:numId="20" w16cid:durableId="14770011">
    <w:abstractNumId w:val="5"/>
  </w:num>
  <w:num w:numId="21" w16cid:durableId="2139908500">
    <w:abstractNumId w:val="7"/>
  </w:num>
  <w:num w:numId="22" w16cid:durableId="844706860">
    <w:abstractNumId w:val="0"/>
  </w:num>
  <w:num w:numId="23" w16cid:durableId="2514727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26504034">
    <w:abstractNumId w:val="22"/>
  </w:num>
  <w:num w:numId="25" w16cid:durableId="424228492">
    <w:abstractNumId w:val="24"/>
  </w:num>
  <w:num w:numId="26" w16cid:durableId="1571118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5447485">
    <w:abstractNumId w:val="23"/>
  </w:num>
  <w:num w:numId="28" w16cid:durableId="351731880">
    <w:abstractNumId w:val="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bordersDoNotSurroundHeader/>
  <w:bordersDoNotSurroundFooter/>
  <w:proofState w:spelling="clean" w:grammar="clean"/>
  <w:documentProtection w:edit="readOnly" w:enforcement="1" w:cryptProviderType="rsaAES" w:cryptAlgorithmClass="hash" w:cryptAlgorithmType="typeAny" w:cryptAlgorithmSid="14" w:cryptSpinCount="100000" w:hash="GuT5+yrlXIgEtYU8PlYFMTGlDC7YtKedhx20bif7ndLwWSlfKkAxuVNQiC6EsRTgngm1UnkBpCLtAzqPPjKy6Q==" w:salt="aAqmrJsR1GbbwFdv2q5QqA=="/>
  <w:defaultTabStop w:val="420"/>
  <w:drawingGridHorizontalSpacing w:val="120"/>
  <w:drawingGridVerticalSpacing w:val="423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DQ3NTQxN7MwMTJV0lEKTi0uzszPAykwrAUA1c+5riwAAAA="/>
  </w:docVars>
  <w:rsids>
    <w:rsidRoot w:val="001758A6"/>
    <w:rsid w:val="0000220D"/>
    <w:rsid w:val="000024C8"/>
    <w:rsid w:val="00005963"/>
    <w:rsid w:val="00005ED7"/>
    <w:rsid w:val="00013CB6"/>
    <w:rsid w:val="00015DBE"/>
    <w:rsid w:val="00016E49"/>
    <w:rsid w:val="000171FC"/>
    <w:rsid w:val="00017DA2"/>
    <w:rsid w:val="00021D29"/>
    <w:rsid w:val="0002267E"/>
    <w:rsid w:val="00023437"/>
    <w:rsid w:val="000253C2"/>
    <w:rsid w:val="00026322"/>
    <w:rsid w:val="0003425D"/>
    <w:rsid w:val="00035052"/>
    <w:rsid w:val="000362ED"/>
    <w:rsid w:val="00040996"/>
    <w:rsid w:val="0004192A"/>
    <w:rsid w:val="00041E4A"/>
    <w:rsid w:val="000438F2"/>
    <w:rsid w:val="00045BB8"/>
    <w:rsid w:val="00045E94"/>
    <w:rsid w:val="00047EF0"/>
    <w:rsid w:val="00050AA1"/>
    <w:rsid w:val="00052806"/>
    <w:rsid w:val="0005394E"/>
    <w:rsid w:val="00055782"/>
    <w:rsid w:val="000566E4"/>
    <w:rsid w:val="00060A98"/>
    <w:rsid w:val="00061B35"/>
    <w:rsid w:val="00062E3A"/>
    <w:rsid w:val="00063350"/>
    <w:rsid w:val="00063E3D"/>
    <w:rsid w:val="00064748"/>
    <w:rsid w:val="00064BFD"/>
    <w:rsid w:val="00065370"/>
    <w:rsid w:val="0006699F"/>
    <w:rsid w:val="00066B03"/>
    <w:rsid w:val="00067263"/>
    <w:rsid w:val="0006761F"/>
    <w:rsid w:val="00071583"/>
    <w:rsid w:val="00073C73"/>
    <w:rsid w:val="00075D88"/>
    <w:rsid w:val="00075FAA"/>
    <w:rsid w:val="0007766A"/>
    <w:rsid w:val="000820F6"/>
    <w:rsid w:val="000831F9"/>
    <w:rsid w:val="00083297"/>
    <w:rsid w:val="00083FEE"/>
    <w:rsid w:val="00086384"/>
    <w:rsid w:val="000910AF"/>
    <w:rsid w:val="00091800"/>
    <w:rsid w:val="00091BDB"/>
    <w:rsid w:val="0009204F"/>
    <w:rsid w:val="00094989"/>
    <w:rsid w:val="00094F10"/>
    <w:rsid w:val="00096D6B"/>
    <w:rsid w:val="00096FDC"/>
    <w:rsid w:val="000977D0"/>
    <w:rsid w:val="000A09B1"/>
    <w:rsid w:val="000A1F89"/>
    <w:rsid w:val="000A30F0"/>
    <w:rsid w:val="000A37A2"/>
    <w:rsid w:val="000A39B3"/>
    <w:rsid w:val="000A3B4F"/>
    <w:rsid w:val="000A47DA"/>
    <w:rsid w:val="000A48F0"/>
    <w:rsid w:val="000A6A45"/>
    <w:rsid w:val="000A7627"/>
    <w:rsid w:val="000B1185"/>
    <w:rsid w:val="000B13A6"/>
    <w:rsid w:val="000B14AF"/>
    <w:rsid w:val="000B2C1E"/>
    <w:rsid w:val="000B34A0"/>
    <w:rsid w:val="000B383B"/>
    <w:rsid w:val="000B512F"/>
    <w:rsid w:val="000B5C83"/>
    <w:rsid w:val="000B657F"/>
    <w:rsid w:val="000B7552"/>
    <w:rsid w:val="000C26A1"/>
    <w:rsid w:val="000C3463"/>
    <w:rsid w:val="000C7D66"/>
    <w:rsid w:val="000D0EA2"/>
    <w:rsid w:val="000D1447"/>
    <w:rsid w:val="000D30DC"/>
    <w:rsid w:val="000D3DD1"/>
    <w:rsid w:val="000D468A"/>
    <w:rsid w:val="000D4AA7"/>
    <w:rsid w:val="000D5AE7"/>
    <w:rsid w:val="000D5C92"/>
    <w:rsid w:val="000D619F"/>
    <w:rsid w:val="000D62BF"/>
    <w:rsid w:val="000D7728"/>
    <w:rsid w:val="000E0488"/>
    <w:rsid w:val="000E052C"/>
    <w:rsid w:val="000E15F8"/>
    <w:rsid w:val="000E6972"/>
    <w:rsid w:val="000E6C8B"/>
    <w:rsid w:val="000E77E9"/>
    <w:rsid w:val="000E7A69"/>
    <w:rsid w:val="000E7CEA"/>
    <w:rsid w:val="000F47C2"/>
    <w:rsid w:val="000F5A39"/>
    <w:rsid w:val="000F687D"/>
    <w:rsid w:val="000F6A48"/>
    <w:rsid w:val="0010022C"/>
    <w:rsid w:val="001006CA"/>
    <w:rsid w:val="0010090D"/>
    <w:rsid w:val="0010415C"/>
    <w:rsid w:val="001050F5"/>
    <w:rsid w:val="00107FDE"/>
    <w:rsid w:val="00112FFD"/>
    <w:rsid w:val="001163E7"/>
    <w:rsid w:val="0011652C"/>
    <w:rsid w:val="00117D9C"/>
    <w:rsid w:val="001217CF"/>
    <w:rsid w:val="00121F84"/>
    <w:rsid w:val="0012214B"/>
    <w:rsid w:val="00124017"/>
    <w:rsid w:val="001245C5"/>
    <w:rsid w:val="00125EE9"/>
    <w:rsid w:val="00131986"/>
    <w:rsid w:val="00131CDB"/>
    <w:rsid w:val="0013218A"/>
    <w:rsid w:val="00137F6B"/>
    <w:rsid w:val="00146333"/>
    <w:rsid w:val="00147340"/>
    <w:rsid w:val="00147DC9"/>
    <w:rsid w:val="00155037"/>
    <w:rsid w:val="00155629"/>
    <w:rsid w:val="00157AD4"/>
    <w:rsid w:val="001605CF"/>
    <w:rsid w:val="00161183"/>
    <w:rsid w:val="0016579D"/>
    <w:rsid w:val="00170258"/>
    <w:rsid w:val="00170BD6"/>
    <w:rsid w:val="00172092"/>
    <w:rsid w:val="001721D5"/>
    <w:rsid w:val="00174FF2"/>
    <w:rsid w:val="001758A6"/>
    <w:rsid w:val="00176C8A"/>
    <w:rsid w:val="00177157"/>
    <w:rsid w:val="0018039B"/>
    <w:rsid w:val="00181D78"/>
    <w:rsid w:val="00182436"/>
    <w:rsid w:val="00183BA3"/>
    <w:rsid w:val="00184138"/>
    <w:rsid w:val="001847C8"/>
    <w:rsid w:val="001854FA"/>
    <w:rsid w:val="00185561"/>
    <w:rsid w:val="001855F7"/>
    <w:rsid w:val="0018667F"/>
    <w:rsid w:val="00190395"/>
    <w:rsid w:val="00190B1D"/>
    <w:rsid w:val="00191D4C"/>
    <w:rsid w:val="00191F9F"/>
    <w:rsid w:val="00194AAD"/>
    <w:rsid w:val="00195172"/>
    <w:rsid w:val="001968B9"/>
    <w:rsid w:val="00196C71"/>
    <w:rsid w:val="001A04C3"/>
    <w:rsid w:val="001A0523"/>
    <w:rsid w:val="001A2ED0"/>
    <w:rsid w:val="001A387D"/>
    <w:rsid w:val="001A548B"/>
    <w:rsid w:val="001B394D"/>
    <w:rsid w:val="001B3E4B"/>
    <w:rsid w:val="001B5609"/>
    <w:rsid w:val="001B792E"/>
    <w:rsid w:val="001C1439"/>
    <w:rsid w:val="001C1D83"/>
    <w:rsid w:val="001C2F11"/>
    <w:rsid w:val="001C33D4"/>
    <w:rsid w:val="001C3AA8"/>
    <w:rsid w:val="001C492F"/>
    <w:rsid w:val="001C72A6"/>
    <w:rsid w:val="001D0309"/>
    <w:rsid w:val="001D0A81"/>
    <w:rsid w:val="001D4BB2"/>
    <w:rsid w:val="001E1877"/>
    <w:rsid w:val="001E3D80"/>
    <w:rsid w:val="001E543F"/>
    <w:rsid w:val="001E69B9"/>
    <w:rsid w:val="001F026E"/>
    <w:rsid w:val="001F05E6"/>
    <w:rsid w:val="001F290D"/>
    <w:rsid w:val="001F30FD"/>
    <w:rsid w:val="001F67BA"/>
    <w:rsid w:val="00201C72"/>
    <w:rsid w:val="002029DB"/>
    <w:rsid w:val="00203EB1"/>
    <w:rsid w:val="00207494"/>
    <w:rsid w:val="00211054"/>
    <w:rsid w:val="00212613"/>
    <w:rsid w:val="0021437A"/>
    <w:rsid w:val="00215B4A"/>
    <w:rsid w:val="002164E4"/>
    <w:rsid w:val="002173C1"/>
    <w:rsid w:val="002201FA"/>
    <w:rsid w:val="00221CD8"/>
    <w:rsid w:val="00222119"/>
    <w:rsid w:val="0022278B"/>
    <w:rsid w:val="00223B43"/>
    <w:rsid w:val="00224B50"/>
    <w:rsid w:val="00231994"/>
    <w:rsid w:val="002358E3"/>
    <w:rsid w:val="00237CFC"/>
    <w:rsid w:val="0024023C"/>
    <w:rsid w:val="002439F8"/>
    <w:rsid w:val="0024413D"/>
    <w:rsid w:val="00244D51"/>
    <w:rsid w:val="002505FD"/>
    <w:rsid w:val="00251539"/>
    <w:rsid w:val="0025257E"/>
    <w:rsid w:val="002559ED"/>
    <w:rsid w:val="00255F31"/>
    <w:rsid w:val="0025654A"/>
    <w:rsid w:val="00256EBB"/>
    <w:rsid w:val="0025786C"/>
    <w:rsid w:val="002610A3"/>
    <w:rsid w:val="0026283E"/>
    <w:rsid w:val="002635FE"/>
    <w:rsid w:val="00265385"/>
    <w:rsid w:val="002700C6"/>
    <w:rsid w:val="00270BF5"/>
    <w:rsid w:val="002717D4"/>
    <w:rsid w:val="00273971"/>
    <w:rsid w:val="0027479D"/>
    <w:rsid w:val="002749B0"/>
    <w:rsid w:val="00275B4D"/>
    <w:rsid w:val="0027611F"/>
    <w:rsid w:val="00276513"/>
    <w:rsid w:val="00281107"/>
    <w:rsid w:val="00283C4D"/>
    <w:rsid w:val="00283D69"/>
    <w:rsid w:val="002842D1"/>
    <w:rsid w:val="002852D3"/>
    <w:rsid w:val="0028699B"/>
    <w:rsid w:val="0029167F"/>
    <w:rsid w:val="0029449D"/>
    <w:rsid w:val="00294BAF"/>
    <w:rsid w:val="00294DCF"/>
    <w:rsid w:val="002951F7"/>
    <w:rsid w:val="002972F3"/>
    <w:rsid w:val="00297A16"/>
    <w:rsid w:val="00297E5A"/>
    <w:rsid w:val="002A036E"/>
    <w:rsid w:val="002A18E4"/>
    <w:rsid w:val="002A2405"/>
    <w:rsid w:val="002B08E3"/>
    <w:rsid w:val="002B0A97"/>
    <w:rsid w:val="002B0BC2"/>
    <w:rsid w:val="002B1899"/>
    <w:rsid w:val="002B2967"/>
    <w:rsid w:val="002B54B4"/>
    <w:rsid w:val="002B57F6"/>
    <w:rsid w:val="002B74E9"/>
    <w:rsid w:val="002B7ABA"/>
    <w:rsid w:val="002B7AE1"/>
    <w:rsid w:val="002C0255"/>
    <w:rsid w:val="002C290C"/>
    <w:rsid w:val="002C4365"/>
    <w:rsid w:val="002C641F"/>
    <w:rsid w:val="002C661A"/>
    <w:rsid w:val="002C7809"/>
    <w:rsid w:val="002D0986"/>
    <w:rsid w:val="002D0CB6"/>
    <w:rsid w:val="002D0DF7"/>
    <w:rsid w:val="002D10B8"/>
    <w:rsid w:val="002D3D67"/>
    <w:rsid w:val="002D4A0A"/>
    <w:rsid w:val="002D6D2E"/>
    <w:rsid w:val="002D7494"/>
    <w:rsid w:val="002D79FA"/>
    <w:rsid w:val="002E00E3"/>
    <w:rsid w:val="002E02CE"/>
    <w:rsid w:val="002E0F7F"/>
    <w:rsid w:val="002E10BF"/>
    <w:rsid w:val="002E3F17"/>
    <w:rsid w:val="002E503C"/>
    <w:rsid w:val="002E638E"/>
    <w:rsid w:val="002F01E6"/>
    <w:rsid w:val="002F055C"/>
    <w:rsid w:val="002F14F8"/>
    <w:rsid w:val="002F488C"/>
    <w:rsid w:val="002F67D9"/>
    <w:rsid w:val="002F7943"/>
    <w:rsid w:val="00301A32"/>
    <w:rsid w:val="00301E3F"/>
    <w:rsid w:val="003037F6"/>
    <w:rsid w:val="00305799"/>
    <w:rsid w:val="00307935"/>
    <w:rsid w:val="00310F84"/>
    <w:rsid w:val="00312FB1"/>
    <w:rsid w:val="00316667"/>
    <w:rsid w:val="003179E1"/>
    <w:rsid w:val="00320459"/>
    <w:rsid w:val="00320DF2"/>
    <w:rsid w:val="00321AE8"/>
    <w:rsid w:val="00324079"/>
    <w:rsid w:val="00325A31"/>
    <w:rsid w:val="00325ED2"/>
    <w:rsid w:val="00326D7E"/>
    <w:rsid w:val="00327E76"/>
    <w:rsid w:val="00331F19"/>
    <w:rsid w:val="00332C7B"/>
    <w:rsid w:val="0033339B"/>
    <w:rsid w:val="003378A4"/>
    <w:rsid w:val="0034018C"/>
    <w:rsid w:val="00340460"/>
    <w:rsid w:val="00340721"/>
    <w:rsid w:val="00341667"/>
    <w:rsid w:val="00343DC2"/>
    <w:rsid w:val="0034405F"/>
    <w:rsid w:val="00344D77"/>
    <w:rsid w:val="0034552E"/>
    <w:rsid w:val="00347597"/>
    <w:rsid w:val="00351043"/>
    <w:rsid w:val="00351249"/>
    <w:rsid w:val="00351740"/>
    <w:rsid w:val="00351C19"/>
    <w:rsid w:val="00355FA4"/>
    <w:rsid w:val="0035635E"/>
    <w:rsid w:val="003601B1"/>
    <w:rsid w:val="00362D11"/>
    <w:rsid w:val="00364E4B"/>
    <w:rsid w:val="00366770"/>
    <w:rsid w:val="003669B7"/>
    <w:rsid w:val="00367A87"/>
    <w:rsid w:val="00371408"/>
    <w:rsid w:val="00372BC2"/>
    <w:rsid w:val="0037350E"/>
    <w:rsid w:val="0037360A"/>
    <w:rsid w:val="0037496C"/>
    <w:rsid w:val="00376612"/>
    <w:rsid w:val="00377158"/>
    <w:rsid w:val="003833E8"/>
    <w:rsid w:val="003837AC"/>
    <w:rsid w:val="0038404D"/>
    <w:rsid w:val="003841BB"/>
    <w:rsid w:val="00384EB1"/>
    <w:rsid w:val="00386985"/>
    <w:rsid w:val="00391338"/>
    <w:rsid w:val="0039153C"/>
    <w:rsid w:val="003920FC"/>
    <w:rsid w:val="00392149"/>
    <w:rsid w:val="003926CF"/>
    <w:rsid w:val="0039296E"/>
    <w:rsid w:val="0039333B"/>
    <w:rsid w:val="00393A71"/>
    <w:rsid w:val="00396771"/>
    <w:rsid w:val="0039761D"/>
    <w:rsid w:val="003A244E"/>
    <w:rsid w:val="003A2474"/>
    <w:rsid w:val="003A43F7"/>
    <w:rsid w:val="003A45A3"/>
    <w:rsid w:val="003A614E"/>
    <w:rsid w:val="003B02D7"/>
    <w:rsid w:val="003B08CD"/>
    <w:rsid w:val="003B1068"/>
    <w:rsid w:val="003B5785"/>
    <w:rsid w:val="003B7027"/>
    <w:rsid w:val="003B7FDC"/>
    <w:rsid w:val="003C0677"/>
    <w:rsid w:val="003C24C1"/>
    <w:rsid w:val="003C5060"/>
    <w:rsid w:val="003D186A"/>
    <w:rsid w:val="003D3AC0"/>
    <w:rsid w:val="003D69C1"/>
    <w:rsid w:val="003D7B76"/>
    <w:rsid w:val="003E0650"/>
    <w:rsid w:val="003E1DF4"/>
    <w:rsid w:val="003E2CFB"/>
    <w:rsid w:val="003E7121"/>
    <w:rsid w:val="003E7203"/>
    <w:rsid w:val="003E73E0"/>
    <w:rsid w:val="003F0800"/>
    <w:rsid w:val="003F111C"/>
    <w:rsid w:val="003F34EC"/>
    <w:rsid w:val="003F4962"/>
    <w:rsid w:val="003F4967"/>
    <w:rsid w:val="003F51BE"/>
    <w:rsid w:val="003F53E5"/>
    <w:rsid w:val="003F5C0A"/>
    <w:rsid w:val="003F6794"/>
    <w:rsid w:val="003F7F4C"/>
    <w:rsid w:val="00405C93"/>
    <w:rsid w:val="00410A7B"/>
    <w:rsid w:val="00413119"/>
    <w:rsid w:val="00416B98"/>
    <w:rsid w:val="00417733"/>
    <w:rsid w:val="004213FE"/>
    <w:rsid w:val="004248EE"/>
    <w:rsid w:val="00426FD8"/>
    <w:rsid w:val="00432E64"/>
    <w:rsid w:val="00433491"/>
    <w:rsid w:val="00433526"/>
    <w:rsid w:val="00434715"/>
    <w:rsid w:val="00434953"/>
    <w:rsid w:val="00436AD9"/>
    <w:rsid w:val="004428A8"/>
    <w:rsid w:val="0044395E"/>
    <w:rsid w:val="004463A2"/>
    <w:rsid w:val="00450D2F"/>
    <w:rsid w:val="0045236B"/>
    <w:rsid w:val="00453E37"/>
    <w:rsid w:val="00454000"/>
    <w:rsid w:val="00455018"/>
    <w:rsid w:val="0045621B"/>
    <w:rsid w:val="004572A4"/>
    <w:rsid w:val="00460335"/>
    <w:rsid w:val="0046124C"/>
    <w:rsid w:val="00461805"/>
    <w:rsid w:val="00462016"/>
    <w:rsid w:val="00463849"/>
    <w:rsid w:val="0046578B"/>
    <w:rsid w:val="004670EF"/>
    <w:rsid w:val="00470822"/>
    <w:rsid w:val="00472634"/>
    <w:rsid w:val="00473945"/>
    <w:rsid w:val="00475036"/>
    <w:rsid w:val="00476389"/>
    <w:rsid w:val="00477F6E"/>
    <w:rsid w:val="00481739"/>
    <w:rsid w:val="004868EE"/>
    <w:rsid w:val="00493376"/>
    <w:rsid w:val="004943D7"/>
    <w:rsid w:val="004944D5"/>
    <w:rsid w:val="00494603"/>
    <w:rsid w:val="00496CC2"/>
    <w:rsid w:val="004A11C2"/>
    <w:rsid w:val="004A1DC6"/>
    <w:rsid w:val="004A3B48"/>
    <w:rsid w:val="004A4D28"/>
    <w:rsid w:val="004A6908"/>
    <w:rsid w:val="004B05AC"/>
    <w:rsid w:val="004B19A8"/>
    <w:rsid w:val="004B4A16"/>
    <w:rsid w:val="004C1DAC"/>
    <w:rsid w:val="004C2096"/>
    <w:rsid w:val="004C46DA"/>
    <w:rsid w:val="004C64DB"/>
    <w:rsid w:val="004C7387"/>
    <w:rsid w:val="004D0C7D"/>
    <w:rsid w:val="004D4052"/>
    <w:rsid w:val="004D6416"/>
    <w:rsid w:val="004E050A"/>
    <w:rsid w:val="004E0EC8"/>
    <w:rsid w:val="004E1ED5"/>
    <w:rsid w:val="004E20F2"/>
    <w:rsid w:val="004E3E2E"/>
    <w:rsid w:val="004E4C01"/>
    <w:rsid w:val="004E512D"/>
    <w:rsid w:val="004E793B"/>
    <w:rsid w:val="004F20C1"/>
    <w:rsid w:val="004F20C4"/>
    <w:rsid w:val="004F2D81"/>
    <w:rsid w:val="004F32BB"/>
    <w:rsid w:val="004F4DA0"/>
    <w:rsid w:val="004F73E5"/>
    <w:rsid w:val="004F7D74"/>
    <w:rsid w:val="00500A04"/>
    <w:rsid w:val="00500EB3"/>
    <w:rsid w:val="00502AC6"/>
    <w:rsid w:val="005030D7"/>
    <w:rsid w:val="00503158"/>
    <w:rsid w:val="00506D7A"/>
    <w:rsid w:val="005100EC"/>
    <w:rsid w:val="005129A8"/>
    <w:rsid w:val="005133D3"/>
    <w:rsid w:val="00513ACF"/>
    <w:rsid w:val="00514F4E"/>
    <w:rsid w:val="0051519E"/>
    <w:rsid w:val="00520322"/>
    <w:rsid w:val="00520A7D"/>
    <w:rsid w:val="0052246B"/>
    <w:rsid w:val="005251A3"/>
    <w:rsid w:val="005252A9"/>
    <w:rsid w:val="005267EC"/>
    <w:rsid w:val="005301C3"/>
    <w:rsid w:val="00532A93"/>
    <w:rsid w:val="005356E9"/>
    <w:rsid w:val="00540A68"/>
    <w:rsid w:val="00541347"/>
    <w:rsid w:val="00541A9B"/>
    <w:rsid w:val="00543247"/>
    <w:rsid w:val="00544016"/>
    <w:rsid w:val="00546E9E"/>
    <w:rsid w:val="0055184F"/>
    <w:rsid w:val="00551EF9"/>
    <w:rsid w:val="00554608"/>
    <w:rsid w:val="00556D4F"/>
    <w:rsid w:val="00557F69"/>
    <w:rsid w:val="0056114C"/>
    <w:rsid w:val="005611E0"/>
    <w:rsid w:val="005614FE"/>
    <w:rsid w:val="005632A5"/>
    <w:rsid w:val="0056522D"/>
    <w:rsid w:val="005656B4"/>
    <w:rsid w:val="00565845"/>
    <w:rsid w:val="00565F63"/>
    <w:rsid w:val="00567D02"/>
    <w:rsid w:val="00570A27"/>
    <w:rsid w:val="005730F6"/>
    <w:rsid w:val="005740B5"/>
    <w:rsid w:val="00574CFE"/>
    <w:rsid w:val="00575884"/>
    <w:rsid w:val="00575B13"/>
    <w:rsid w:val="005808A8"/>
    <w:rsid w:val="0058120E"/>
    <w:rsid w:val="00582DA9"/>
    <w:rsid w:val="00583C96"/>
    <w:rsid w:val="0058558C"/>
    <w:rsid w:val="0058641E"/>
    <w:rsid w:val="00587256"/>
    <w:rsid w:val="0058786F"/>
    <w:rsid w:val="00590655"/>
    <w:rsid w:val="005906CB"/>
    <w:rsid w:val="005926FD"/>
    <w:rsid w:val="00593298"/>
    <w:rsid w:val="005947B0"/>
    <w:rsid w:val="00597FD2"/>
    <w:rsid w:val="005A0199"/>
    <w:rsid w:val="005A0F59"/>
    <w:rsid w:val="005A1F7A"/>
    <w:rsid w:val="005A3AA4"/>
    <w:rsid w:val="005A7336"/>
    <w:rsid w:val="005B081E"/>
    <w:rsid w:val="005B249B"/>
    <w:rsid w:val="005B2BAA"/>
    <w:rsid w:val="005B5AB5"/>
    <w:rsid w:val="005B7B13"/>
    <w:rsid w:val="005C02AA"/>
    <w:rsid w:val="005C098B"/>
    <w:rsid w:val="005C44CE"/>
    <w:rsid w:val="005C4E0E"/>
    <w:rsid w:val="005C61E9"/>
    <w:rsid w:val="005C688A"/>
    <w:rsid w:val="005D4934"/>
    <w:rsid w:val="005D6191"/>
    <w:rsid w:val="005E05D4"/>
    <w:rsid w:val="005E216E"/>
    <w:rsid w:val="005E2207"/>
    <w:rsid w:val="005E22E1"/>
    <w:rsid w:val="005E29C9"/>
    <w:rsid w:val="005E4F2D"/>
    <w:rsid w:val="005E6027"/>
    <w:rsid w:val="005F1B02"/>
    <w:rsid w:val="005F2BCB"/>
    <w:rsid w:val="005F66F2"/>
    <w:rsid w:val="005F7EE0"/>
    <w:rsid w:val="00600A4B"/>
    <w:rsid w:val="00600FC9"/>
    <w:rsid w:val="0060172B"/>
    <w:rsid w:val="00601BF4"/>
    <w:rsid w:val="00602F8D"/>
    <w:rsid w:val="00603002"/>
    <w:rsid w:val="00610F91"/>
    <w:rsid w:val="006121BE"/>
    <w:rsid w:val="00612B30"/>
    <w:rsid w:val="00613F73"/>
    <w:rsid w:val="006147AC"/>
    <w:rsid w:val="006156C0"/>
    <w:rsid w:val="0062134D"/>
    <w:rsid w:val="00621431"/>
    <w:rsid w:val="00621B9A"/>
    <w:rsid w:val="006227E4"/>
    <w:rsid w:val="00622C4A"/>
    <w:rsid w:val="0062326F"/>
    <w:rsid w:val="0062423C"/>
    <w:rsid w:val="00624C80"/>
    <w:rsid w:val="0062769E"/>
    <w:rsid w:val="00631D70"/>
    <w:rsid w:val="00631D8D"/>
    <w:rsid w:val="00631DC7"/>
    <w:rsid w:val="00632CCD"/>
    <w:rsid w:val="006342FD"/>
    <w:rsid w:val="006349FF"/>
    <w:rsid w:val="006408DD"/>
    <w:rsid w:val="00640997"/>
    <w:rsid w:val="0064238B"/>
    <w:rsid w:val="00644D97"/>
    <w:rsid w:val="00645617"/>
    <w:rsid w:val="006518D4"/>
    <w:rsid w:val="006549E2"/>
    <w:rsid w:val="006553C6"/>
    <w:rsid w:val="006618FB"/>
    <w:rsid w:val="006626A4"/>
    <w:rsid w:val="006628B0"/>
    <w:rsid w:val="006630EE"/>
    <w:rsid w:val="00665D6B"/>
    <w:rsid w:val="00666321"/>
    <w:rsid w:val="006670E6"/>
    <w:rsid w:val="00667285"/>
    <w:rsid w:val="00667405"/>
    <w:rsid w:val="0066785E"/>
    <w:rsid w:val="006707F5"/>
    <w:rsid w:val="00671633"/>
    <w:rsid w:val="006722AD"/>
    <w:rsid w:val="0067287B"/>
    <w:rsid w:val="00672952"/>
    <w:rsid w:val="00672C90"/>
    <w:rsid w:val="00673B74"/>
    <w:rsid w:val="00674142"/>
    <w:rsid w:val="00674265"/>
    <w:rsid w:val="00675ED8"/>
    <w:rsid w:val="006774C7"/>
    <w:rsid w:val="00684447"/>
    <w:rsid w:val="00686306"/>
    <w:rsid w:val="006876BC"/>
    <w:rsid w:val="0068772A"/>
    <w:rsid w:val="00690920"/>
    <w:rsid w:val="00692361"/>
    <w:rsid w:val="006933BB"/>
    <w:rsid w:val="00694C27"/>
    <w:rsid w:val="00696522"/>
    <w:rsid w:val="006A2603"/>
    <w:rsid w:val="006A2867"/>
    <w:rsid w:val="006A3B68"/>
    <w:rsid w:val="006A3FE5"/>
    <w:rsid w:val="006A6A91"/>
    <w:rsid w:val="006A6C2F"/>
    <w:rsid w:val="006B06D2"/>
    <w:rsid w:val="006B1E25"/>
    <w:rsid w:val="006B7DAD"/>
    <w:rsid w:val="006C06F4"/>
    <w:rsid w:val="006C273B"/>
    <w:rsid w:val="006C40BC"/>
    <w:rsid w:val="006C4B0D"/>
    <w:rsid w:val="006D2444"/>
    <w:rsid w:val="006D24BE"/>
    <w:rsid w:val="006D2DEA"/>
    <w:rsid w:val="006D6BD0"/>
    <w:rsid w:val="006D7F55"/>
    <w:rsid w:val="006E1C75"/>
    <w:rsid w:val="006E2631"/>
    <w:rsid w:val="006E59DB"/>
    <w:rsid w:val="006E6405"/>
    <w:rsid w:val="006E6FFD"/>
    <w:rsid w:val="006F03F7"/>
    <w:rsid w:val="006F03FB"/>
    <w:rsid w:val="006F08AD"/>
    <w:rsid w:val="006F0C66"/>
    <w:rsid w:val="006F2729"/>
    <w:rsid w:val="006F2F70"/>
    <w:rsid w:val="006F73AE"/>
    <w:rsid w:val="006F765E"/>
    <w:rsid w:val="006F7B25"/>
    <w:rsid w:val="00700D2B"/>
    <w:rsid w:val="00700D57"/>
    <w:rsid w:val="00700D71"/>
    <w:rsid w:val="00701CBF"/>
    <w:rsid w:val="00706088"/>
    <w:rsid w:val="00706F0F"/>
    <w:rsid w:val="00707620"/>
    <w:rsid w:val="00711885"/>
    <w:rsid w:val="00711CE2"/>
    <w:rsid w:val="007135B7"/>
    <w:rsid w:val="007136BA"/>
    <w:rsid w:val="00714C68"/>
    <w:rsid w:val="00716D77"/>
    <w:rsid w:val="00717767"/>
    <w:rsid w:val="0072109F"/>
    <w:rsid w:val="007229A8"/>
    <w:rsid w:val="0072335E"/>
    <w:rsid w:val="00724EEA"/>
    <w:rsid w:val="007250FA"/>
    <w:rsid w:val="007266BB"/>
    <w:rsid w:val="00726988"/>
    <w:rsid w:val="007271D9"/>
    <w:rsid w:val="00730481"/>
    <w:rsid w:val="00732C2F"/>
    <w:rsid w:val="00735EF3"/>
    <w:rsid w:val="0073679C"/>
    <w:rsid w:val="00737187"/>
    <w:rsid w:val="00742CDA"/>
    <w:rsid w:val="00742EB4"/>
    <w:rsid w:val="00744D40"/>
    <w:rsid w:val="00745A33"/>
    <w:rsid w:val="00746231"/>
    <w:rsid w:val="00747817"/>
    <w:rsid w:val="00747857"/>
    <w:rsid w:val="00751D86"/>
    <w:rsid w:val="0075218F"/>
    <w:rsid w:val="007525A1"/>
    <w:rsid w:val="00752E80"/>
    <w:rsid w:val="007531EB"/>
    <w:rsid w:val="00753E25"/>
    <w:rsid w:val="007544C8"/>
    <w:rsid w:val="00754FBC"/>
    <w:rsid w:val="00755A40"/>
    <w:rsid w:val="00756917"/>
    <w:rsid w:val="00757213"/>
    <w:rsid w:val="00762788"/>
    <w:rsid w:val="00763CF7"/>
    <w:rsid w:val="00763EF1"/>
    <w:rsid w:val="00764436"/>
    <w:rsid w:val="00764B4F"/>
    <w:rsid w:val="007663B9"/>
    <w:rsid w:val="007667C7"/>
    <w:rsid w:val="00771E75"/>
    <w:rsid w:val="00772A25"/>
    <w:rsid w:val="007740CD"/>
    <w:rsid w:val="007762C3"/>
    <w:rsid w:val="007767E5"/>
    <w:rsid w:val="00777E14"/>
    <w:rsid w:val="00783168"/>
    <w:rsid w:val="0078462E"/>
    <w:rsid w:val="00785DC4"/>
    <w:rsid w:val="007877D6"/>
    <w:rsid w:val="00787DCA"/>
    <w:rsid w:val="007901BB"/>
    <w:rsid w:val="00790513"/>
    <w:rsid w:val="00792212"/>
    <w:rsid w:val="00792FC8"/>
    <w:rsid w:val="00793CAA"/>
    <w:rsid w:val="00793ECC"/>
    <w:rsid w:val="007941B3"/>
    <w:rsid w:val="00794E19"/>
    <w:rsid w:val="007A0398"/>
    <w:rsid w:val="007A07E4"/>
    <w:rsid w:val="007A4F83"/>
    <w:rsid w:val="007A6009"/>
    <w:rsid w:val="007A6032"/>
    <w:rsid w:val="007A6435"/>
    <w:rsid w:val="007A7AF0"/>
    <w:rsid w:val="007B016F"/>
    <w:rsid w:val="007B2009"/>
    <w:rsid w:val="007B35AD"/>
    <w:rsid w:val="007B493D"/>
    <w:rsid w:val="007B4A6D"/>
    <w:rsid w:val="007B4ADB"/>
    <w:rsid w:val="007B6667"/>
    <w:rsid w:val="007B7C5D"/>
    <w:rsid w:val="007C0A7A"/>
    <w:rsid w:val="007C2BC4"/>
    <w:rsid w:val="007C3624"/>
    <w:rsid w:val="007D044F"/>
    <w:rsid w:val="007D47CD"/>
    <w:rsid w:val="007D487B"/>
    <w:rsid w:val="007E02DA"/>
    <w:rsid w:val="007E092E"/>
    <w:rsid w:val="007E1B3D"/>
    <w:rsid w:val="007E20CE"/>
    <w:rsid w:val="007E4E55"/>
    <w:rsid w:val="007E6A41"/>
    <w:rsid w:val="007E6CEA"/>
    <w:rsid w:val="007E7496"/>
    <w:rsid w:val="007E7BC9"/>
    <w:rsid w:val="007F1D80"/>
    <w:rsid w:val="007F2452"/>
    <w:rsid w:val="007F33C2"/>
    <w:rsid w:val="007F64B9"/>
    <w:rsid w:val="00804D4E"/>
    <w:rsid w:val="008103F9"/>
    <w:rsid w:val="0081080C"/>
    <w:rsid w:val="00810ADB"/>
    <w:rsid w:val="008116EB"/>
    <w:rsid w:val="008117C4"/>
    <w:rsid w:val="00811ABE"/>
    <w:rsid w:val="00811CBA"/>
    <w:rsid w:val="00811D25"/>
    <w:rsid w:val="00811E1A"/>
    <w:rsid w:val="00815C97"/>
    <w:rsid w:val="00827C83"/>
    <w:rsid w:val="0083465C"/>
    <w:rsid w:val="00837260"/>
    <w:rsid w:val="008375DE"/>
    <w:rsid w:val="00842621"/>
    <w:rsid w:val="00842D92"/>
    <w:rsid w:val="008444B0"/>
    <w:rsid w:val="00844ED8"/>
    <w:rsid w:val="00847FD6"/>
    <w:rsid w:val="0085014E"/>
    <w:rsid w:val="00850422"/>
    <w:rsid w:val="00850B35"/>
    <w:rsid w:val="00851286"/>
    <w:rsid w:val="00851ABD"/>
    <w:rsid w:val="00852083"/>
    <w:rsid w:val="00855EAF"/>
    <w:rsid w:val="00855F31"/>
    <w:rsid w:val="00856463"/>
    <w:rsid w:val="00857B27"/>
    <w:rsid w:val="00862951"/>
    <w:rsid w:val="008640D7"/>
    <w:rsid w:val="00866BBE"/>
    <w:rsid w:val="008672F9"/>
    <w:rsid w:val="0087259A"/>
    <w:rsid w:val="00873F3F"/>
    <w:rsid w:val="00874646"/>
    <w:rsid w:val="008751E5"/>
    <w:rsid w:val="0087543E"/>
    <w:rsid w:val="00876ADA"/>
    <w:rsid w:val="00877047"/>
    <w:rsid w:val="008815D9"/>
    <w:rsid w:val="0088229B"/>
    <w:rsid w:val="008825EB"/>
    <w:rsid w:val="00882883"/>
    <w:rsid w:val="008835BA"/>
    <w:rsid w:val="00883AC6"/>
    <w:rsid w:val="00884D03"/>
    <w:rsid w:val="00884D2D"/>
    <w:rsid w:val="008854AC"/>
    <w:rsid w:val="00887E59"/>
    <w:rsid w:val="00897AEA"/>
    <w:rsid w:val="008A168A"/>
    <w:rsid w:val="008A1A2A"/>
    <w:rsid w:val="008A1D2D"/>
    <w:rsid w:val="008A2AB8"/>
    <w:rsid w:val="008A40EF"/>
    <w:rsid w:val="008A6F38"/>
    <w:rsid w:val="008A706F"/>
    <w:rsid w:val="008B2AE2"/>
    <w:rsid w:val="008B4382"/>
    <w:rsid w:val="008B4A8F"/>
    <w:rsid w:val="008B604D"/>
    <w:rsid w:val="008B6458"/>
    <w:rsid w:val="008B6A0B"/>
    <w:rsid w:val="008B7C9C"/>
    <w:rsid w:val="008C06AF"/>
    <w:rsid w:val="008C1BF1"/>
    <w:rsid w:val="008C23F1"/>
    <w:rsid w:val="008C47F1"/>
    <w:rsid w:val="008C538F"/>
    <w:rsid w:val="008C5EFC"/>
    <w:rsid w:val="008C661F"/>
    <w:rsid w:val="008D0023"/>
    <w:rsid w:val="008D25C1"/>
    <w:rsid w:val="008D28A5"/>
    <w:rsid w:val="008D2C7B"/>
    <w:rsid w:val="008D2DDB"/>
    <w:rsid w:val="008D2E1D"/>
    <w:rsid w:val="008D330F"/>
    <w:rsid w:val="008D503C"/>
    <w:rsid w:val="008D5EE7"/>
    <w:rsid w:val="008D5FAF"/>
    <w:rsid w:val="008E00E8"/>
    <w:rsid w:val="008E1633"/>
    <w:rsid w:val="008E24C1"/>
    <w:rsid w:val="008E2D84"/>
    <w:rsid w:val="008E372A"/>
    <w:rsid w:val="008E561C"/>
    <w:rsid w:val="008F389B"/>
    <w:rsid w:val="008F4B9C"/>
    <w:rsid w:val="008F5728"/>
    <w:rsid w:val="008F60C6"/>
    <w:rsid w:val="009013F8"/>
    <w:rsid w:val="009018CA"/>
    <w:rsid w:val="00901FAB"/>
    <w:rsid w:val="0090236D"/>
    <w:rsid w:val="00906C7F"/>
    <w:rsid w:val="009116DC"/>
    <w:rsid w:val="00913084"/>
    <w:rsid w:val="00914110"/>
    <w:rsid w:val="00914F71"/>
    <w:rsid w:val="00916162"/>
    <w:rsid w:val="00923131"/>
    <w:rsid w:val="00923FD5"/>
    <w:rsid w:val="009241C7"/>
    <w:rsid w:val="00924488"/>
    <w:rsid w:val="00932803"/>
    <w:rsid w:val="009337BE"/>
    <w:rsid w:val="00940D9A"/>
    <w:rsid w:val="00941FFF"/>
    <w:rsid w:val="00942DB3"/>
    <w:rsid w:val="009452E8"/>
    <w:rsid w:val="0095557D"/>
    <w:rsid w:val="0095721A"/>
    <w:rsid w:val="00960195"/>
    <w:rsid w:val="00960467"/>
    <w:rsid w:val="0096298A"/>
    <w:rsid w:val="00962A0E"/>
    <w:rsid w:val="009638A9"/>
    <w:rsid w:val="00965B4E"/>
    <w:rsid w:val="00966BB4"/>
    <w:rsid w:val="00967519"/>
    <w:rsid w:val="009713B8"/>
    <w:rsid w:val="00972B57"/>
    <w:rsid w:val="00975F75"/>
    <w:rsid w:val="00980196"/>
    <w:rsid w:val="009806C3"/>
    <w:rsid w:val="00983643"/>
    <w:rsid w:val="00983A39"/>
    <w:rsid w:val="00983DCF"/>
    <w:rsid w:val="00985DA9"/>
    <w:rsid w:val="00986111"/>
    <w:rsid w:val="009916BD"/>
    <w:rsid w:val="00991E52"/>
    <w:rsid w:val="00992A58"/>
    <w:rsid w:val="00993744"/>
    <w:rsid w:val="009941B9"/>
    <w:rsid w:val="00994AAE"/>
    <w:rsid w:val="00997B6B"/>
    <w:rsid w:val="00997C0C"/>
    <w:rsid w:val="00997F95"/>
    <w:rsid w:val="009A0532"/>
    <w:rsid w:val="009A0D47"/>
    <w:rsid w:val="009A10A2"/>
    <w:rsid w:val="009A2566"/>
    <w:rsid w:val="009A390F"/>
    <w:rsid w:val="009A4C34"/>
    <w:rsid w:val="009A5E89"/>
    <w:rsid w:val="009A7A48"/>
    <w:rsid w:val="009B17A2"/>
    <w:rsid w:val="009B1C77"/>
    <w:rsid w:val="009B26EE"/>
    <w:rsid w:val="009B2F21"/>
    <w:rsid w:val="009B2FB3"/>
    <w:rsid w:val="009B3031"/>
    <w:rsid w:val="009B3150"/>
    <w:rsid w:val="009B403A"/>
    <w:rsid w:val="009B4B3A"/>
    <w:rsid w:val="009B5481"/>
    <w:rsid w:val="009B6179"/>
    <w:rsid w:val="009B7567"/>
    <w:rsid w:val="009B7684"/>
    <w:rsid w:val="009C2777"/>
    <w:rsid w:val="009C2C89"/>
    <w:rsid w:val="009C49A4"/>
    <w:rsid w:val="009C5743"/>
    <w:rsid w:val="009C7D3D"/>
    <w:rsid w:val="009D1767"/>
    <w:rsid w:val="009D1F44"/>
    <w:rsid w:val="009D605F"/>
    <w:rsid w:val="009D77BE"/>
    <w:rsid w:val="009D78D4"/>
    <w:rsid w:val="009E2F3D"/>
    <w:rsid w:val="009E6B78"/>
    <w:rsid w:val="009E6FE4"/>
    <w:rsid w:val="009E732A"/>
    <w:rsid w:val="009F214B"/>
    <w:rsid w:val="009F23CE"/>
    <w:rsid w:val="009F5C32"/>
    <w:rsid w:val="009F7763"/>
    <w:rsid w:val="00A00276"/>
    <w:rsid w:val="00A01B78"/>
    <w:rsid w:val="00A01F8D"/>
    <w:rsid w:val="00A02D4B"/>
    <w:rsid w:val="00A02EB2"/>
    <w:rsid w:val="00A0321E"/>
    <w:rsid w:val="00A0499D"/>
    <w:rsid w:val="00A073A8"/>
    <w:rsid w:val="00A1036E"/>
    <w:rsid w:val="00A104B7"/>
    <w:rsid w:val="00A1098B"/>
    <w:rsid w:val="00A10E8A"/>
    <w:rsid w:val="00A13D70"/>
    <w:rsid w:val="00A16757"/>
    <w:rsid w:val="00A2205E"/>
    <w:rsid w:val="00A23646"/>
    <w:rsid w:val="00A2550D"/>
    <w:rsid w:val="00A310A6"/>
    <w:rsid w:val="00A32739"/>
    <w:rsid w:val="00A32751"/>
    <w:rsid w:val="00A35603"/>
    <w:rsid w:val="00A36C93"/>
    <w:rsid w:val="00A40299"/>
    <w:rsid w:val="00A41052"/>
    <w:rsid w:val="00A41099"/>
    <w:rsid w:val="00A42FF1"/>
    <w:rsid w:val="00A43D16"/>
    <w:rsid w:val="00A467C9"/>
    <w:rsid w:val="00A4757D"/>
    <w:rsid w:val="00A5088D"/>
    <w:rsid w:val="00A52370"/>
    <w:rsid w:val="00A52935"/>
    <w:rsid w:val="00A55E6F"/>
    <w:rsid w:val="00A612DE"/>
    <w:rsid w:val="00A62A5E"/>
    <w:rsid w:val="00A63E9F"/>
    <w:rsid w:val="00A63F27"/>
    <w:rsid w:val="00A66F85"/>
    <w:rsid w:val="00A701E8"/>
    <w:rsid w:val="00A726C6"/>
    <w:rsid w:val="00A729C0"/>
    <w:rsid w:val="00A76042"/>
    <w:rsid w:val="00A76B75"/>
    <w:rsid w:val="00A841D4"/>
    <w:rsid w:val="00A84702"/>
    <w:rsid w:val="00A85252"/>
    <w:rsid w:val="00A86EAE"/>
    <w:rsid w:val="00A87B9A"/>
    <w:rsid w:val="00A911B8"/>
    <w:rsid w:val="00A94A06"/>
    <w:rsid w:val="00A954CF"/>
    <w:rsid w:val="00AA0DFB"/>
    <w:rsid w:val="00AA2A09"/>
    <w:rsid w:val="00AA46DD"/>
    <w:rsid w:val="00AA5DCF"/>
    <w:rsid w:val="00AA74D8"/>
    <w:rsid w:val="00AC304A"/>
    <w:rsid w:val="00AC5B90"/>
    <w:rsid w:val="00AC6274"/>
    <w:rsid w:val="00AD2172"/>
    <w:rsid w:val="00AE03D5"/>
    <w:rsid w:val="00AE0D9B"/>
    <w:rsid w:val="00AE20DB"/>
    <w:rsid w:val="00AF1E1C"/>
    <w:rsid w:val="00AF2046"/>
    <w:rsid w:val="00AF6CBC"/>
    <w:rsid w:val="00AF7855"/>
    <w:rsid w:val="00B0077A"/>
    <w:rsid w:val="00B00BFF"/>
    <w:rsid w:val="00B0278B"/>
    <w:rsid w:val="00B0533E"/>
    <w:rsid w:val="00B0729F"/>
    <w:rsid w:val="00B0782A"/>
    <w:rsid w:val="00B10638"/>
    <w:rsid w:val="00B136C3"/>
    <w:rsid w:val="00B14E83"/>
    <w:rsid w:val="00B17260"/>
    <w:rsid w:val="00B23799"/>
    <w:rsid w:val="00B242F4"/>
    <w:rsid w:val="00B257FD"/>
    <w:rsid w:val="00B278F3"/>
    <w:rsid w:val="00B318FF"/>
    <w:rsid w:val="00B31E81"/>
    <w:rsid w:val="00B33CF4"/>
    <w:rsid w:val="00B362C9"/>
    <w:rsid w:val="00B36596"/>
    <w:rsid w:val="00B402E6"/>
    <w:rsid w:val="00B40456"/>
    <w:rsid w:val="00B40D3F"/>
    <w:rsid w:val="00B41FC0"/>
    <w:rsid w:val="00B46E86"/>
    <w:rsid w:val="00B477C4"/>
    <w:rsid w:val="00B47BC8"/>
    <w:rsid w:val="00B50AF4"/>
    <w:rsid w:val="00B51372"/>
    <w:rsid w:val="00B52AB6"/>
    <w:rsid w:val="00B54A98"/>
    <w:rsid w:val="00B55F21"/>
    <w:rsid w:val="00B5680C"/>
    <w:rsid w:val="00B574CE"/>
    <w:rsid w:val="00B57801"/>
    <w:rsid w:val="00B57D27"/>
    <w:rsid w:val="00B60070"/>
    <w:rsid w:val="00B61B3A"/>
    <w:rsid w:val="00B62300"/>
    <w:rsid w:val="00B62C9B"/>
    <w:rsid w:val="00B62E9A"/>
    <w:rsid w:val="00B636B7"/>
    <w:rsid w:val="00B64BA5"/>
    <w:rsid w:val="00B64E14"/>
    <w:rsid w:val="00B66AF6"/>
    <w:rsid w:val="00B67065"/>
    <w:rsid w:val="00B6730F"/>
    <w:rsid w:val="00B67D5F"/>
    <w:rsid w:val="00B70705"/>
    <w:rsid w:val="00B71387"/>
    <w:rsid w:val="00B71A38"/>
    <w:rsid w:val="00B8115C"/>
    <w:rsid w:val="00B812CE"/>
    <w:rsid w:val="00B9106A"/>
    <w:rsid w:val="00B91232"/>
    <w:rsid w:val="00B9382F"/>
    <w:rsid w:val="00B94638"/>
    <w:rsid w:val="00B94D95"/>
    <w:rsid w:val="00B965DE"/>
    <w:rsid w:val="00BA088E"/>
    <w:rsid w:val="00BA1183"/>
    <w:rsid w:val="00BA1C40"/>
    <w:rsid w:val="00BA3770"/>
    <w:rsid w:val="00BA522C"/>
    <w:rsid w:val="00BA54D1"/>
    <w:rsid w:val="00BA6A2D"/>
    <w:rsid w:val="00BB08A4"/>
    <w:rsid w:val="00BB2118"/>
    <w:rsid w:val="00BB2EAE"/>
    <w:rsid w:val="00BB3C54"/>
    <w:rsid w:val="00BB4BBD"/>
    <w:rsid w:val="00BB4C13"/>
    <w:rsid w:val="00BB522A"/>
    <w:rsid w:val="00BB571D"/>
    <w:rsid w:val="00BB5EE4"/>
    <w:rsid w:val="00BB7264"/>
    <w:rsid w:val="00BC0CEA"/>
    <w:rsid w:val="00BC73E5"/>
    <w:rsid w:val="00BC79B1"/>
    <w:rsid w:val="00BC7F15"/>
    <w:rsid w:val="00BD3278"/>
    <w:rsid w:val="00BD3549"/>
    <w:rsid w:val="00BD5267"/>
    <w:rsid w:val="00BD638A"/>
    <w:rsid w:val="00BD689D"/>
    <w:rsid w:val="00BD7FBA"/>
    <w:rsid w:val="00BE0937"/>
    <w:rsid w:val="00BE1840"/>
    <w:rsid w:val="00BE228F"/>
    <w:rsid w:val="00BE36B5"/>
    <w:rsid w:val="00BE45F8"/>
    <w:rsid w:val="00BE613E"/>
    <w:rsid w:val="00BE61B7"/>
    <w:rsid w:val="00BE6E3D"/>
    <w:rsid w:val="00BF0A67"/>
    <w:rsid w:val="00BF0C1D"/>
    <w:rsid w:val="00BF1815"/>
    <w:rsid w:val="00BF394B"/>
    <w:rsid w:val="00BF4D0B"/>
    <w:rsid w:val="00BF69E3"/>
    <w:rsid w:val="00BF6AAC"/>
    <w:rsid w:val="00BF6B63"/>
    <w:rsid w:val="00C00931"/>
    <w:rsid w:val="00C0156A"/>
    <w:rsid w:val="00C02001"/>
    <w:rsid w:val="00C0582E"/>
    <w:rsid w:val="00C0700A"/>
    <w:rsid w:val="00C071D5"/>
    <w:rsid w:val="00C10C11"/>
    <w:rsid w:val="00C11E8D"/>
    <w:rsid w:val="00C12484"/>
    <w:rsid w:val="00C13936"/>
    <w:rsid w:val="00C16FE3"/>
    <w:rsid w:val="00C20BB9"/>
    <w:rsid w:val="00C21560"/>
    <w:rsid w:val="00C21C83"/>
    <w:rsid w:val="00C23025"/>
    <w:rsid w:val="00C235D1"/>
    <w:rsid w:val="00C236FF"/>
    <w:rsid w:val="00C27DF0"/>
    <w:rsid w:val="00C31725"/>
    <w:rsid w:val="00C3273F"/>
    <w:rsid w:val="00C3384B"/>
    <w:rsid w:val="00C35DC9"/>
    <w:rsid w:val="00C415C6"/>
    <w:rsid w:val="00C43712"/>
    <w:rsid w:val="00C4379A"/>
    <w:rsid w:val="00C438DA"/>
    <w:rsid w:val="00C44B0D"/>
    <w:rsid w:val="00C44B24"/>
    <w:rsid w:val="00C46251"/>
    <w:rsid w:val="00C462BF"/>
    <w:rsid w:val="00C464B4"/>
    <w:rsid w:val="00C5173F"/>
    <w:rsid w:val="00C526CD"/>
    <w:rsid w:val="00C54B4A"/>
    <w:rsid w:val="00C55996"/>
    <w:rsid w:val="00C5743F"/>
    <w:rsid w:val="00C60946"/>
    <w:rsid w:val="00C66753"/>
    <w:rsid w:val="00C66B1B"/>
    <w:rsid w:val="00C66D13"/>
    <w:rsid w:val="00C67917"/>
    <w:rsid w:val="00C67D47"/>
    <w:rsid w:val="00C70563"/>
    <w:rsid w:val="00C70AB2"/>
    <w:rsid w:val="00C71219"/>
    <w:rsid w:val="00C71521"/>
    <w:rsid w:val="00C71BCF"/>
    <w:rsid w:val="00C7237E"/>
    <w:rsid w:val="00C73A5B"/>
    <w:rsid w:val="00C73CE1"/>
    <w:rsid w:val="00C75F68"/>
    <w:rsid w:val="00C77B35"/>
    <w:rsid w:val="00C852D3"/>
    <w:rsid w:val="00C9020D"/>
    <w:rsid w:val="00C92C6F"/>
    <w:rsid w:val="00C94EBD"/>
    <w:rsid w:val="00C9627E"/>
    <w:rsid w:val="00C97A75"/>
    <w:rsid w:val="00CA13A4"/>
    <w:rsid w:val="00CA1B8B"/>
    <w:rsid w:val="00CA3FCF"/>
    <w:rsid w:val="00CA7394"/>
    <w:rsid w:val="00CB04EA"/>
    <w:rsid w:val="00CB2163"/>
    <w:rsid w:val="00CB37E7"/>
    <w:rsid w:val="00CB5099"/>
    <w:rsid w:val="00CB61E1"/>
    <w:rsid w:val="00CB6D5A"/>
    <w:rsid w:val="00CC0D11"/>
    <w:rsid w:val="00CC1FB9"/>
    <w:rsid w:val="00CC2C46"/>
    <w:rsid w:val="00CD0197"/>
    <w:rsid w:val="00CD0513"/>
    <w:rsid w:val="00CD3D24"/>
    <w:rsid w:val="00CD4893"/>
    <w:rsid w:val="00CD5F77"/>
    <w:rsid w:val="00CD7D5B"/>
    <w:rsid w:val="00CE040C"/>
    <w:rsid w:val="00CE1273"/>
    <w:rsid w:val="00CE37B2"/>
    <w:rsid w:val="00CE3BEF"/>
    <w:rsid w:val="00CE441A"/>
    <w:rsid w:val="00CF2744"/>
    <w:rsid w:val="00CF3D80"/>
    <w:rsid w:val="00CF3FBD"/>
    <w:rsid w:val="00CF52D8"/>
    <w:rsid w:val="00CF68E2"/>
    <w:rsid w:val="00CF7359"/>
    <w:rsid w:val="00D013A6"/>
    <w:rsid w:val="00D01A14"/>
    <w:rsid w:val="00D0658E"/>
    <w:rsid w:val="00D0694A"/>
    <w:rsid w:val="00D06C44"/>
    <w:rsid w:val="00D10157"/>
    <w:rsid w:val="00D11C5E"/>
    <w:rsid w:val="00D137CD"/>
    <w:rsid w:val="00D1464E"/>
    <w:rsid w:val="00D20D06"/>
    <w:rsid w:val="00D214FE"/>
    <w:rsid w:val="00D21993"/>
    <w:rsid w:val="00D222F2"/>
    <w:rsid w:val="00D22835"/>
    <w:rsid w:val="00D24289"/>
    <w:rsid w:val="00D26229"/>
    <w:rsid w:val="00D26981"/>
    <w:rsid w:val="00D32040"/>
    <w:rsid w:val="00D32BB9"/>
    <w:rsid w:val="00D34A53"/>
    <w:rsid w:val="00D36BE2"/>
    <w:rsid w:val="00D37412"/>
    <w:rsid w:val="00D406B0"/>
    <w:rsid w:val="00D41914"/>
    <w:rsid w:val="00D432EC"/>
    <w:rsid w:val="00D433F4"/>
    <w:rsid w:val="00D4422D"/>
    <w:rsid w:val="00D442AA"/>
    <w:rsid w:val="00D443C2"/>
    <w:rsid w:val="00D460D3"/>
    <w:rsid w:val="00D47A43"/>
    <w:rsid w:val="00D5019A"/>
    <w:rsid w:val="00D50855"/>
    <w:rsid w:val="00D51EC4"/>
    <w:rsid w:val="00D52D61"/>
    <w:rsid w:val="00D52FFE"/>
    <w:rsid w:val="00D54842"/>
    <w:rsid w:val="00D5503E"/>
    <w:rsid w:val="00D56D07"/>
    <w:rsid w:val="00D60C28"/>
    <w:rsid w:val="00D60D93"/>
    <w:rsid w:val="00D61DDF"/>
    <w:rsid w:val="00D62231"/>
    <w:rsid w:val="00D6363A"/>
    <w:rsid w:val="00D644F1"/>
    <w:rsid w:val="00D64C41"/>
    <w:rsid w:val="00D668E4"/>
    <w:rsid w:val="00D67700"/>
    <w:rsid w:val="00D7256B"/>
    <w:rsid w:val="00D72DB3"/>
    <w:rsid w:val="00D7313E"/>
    <w:rsid w:val="00D75A35"/>
    <w:rsid w:val="00D75EB9"/>
    <w:rsid w:val="00D77007"/>
    <w:rsid w:val="00D82B4D"/>
    <w:rsid w:val="00D833C6"/>
    <w:rsid w:val="00D835C0"/>
    <w:rsid w:val="00D84901"/>
    <w:rsid w:val="00D84DD0"/>
    <w:rsid w:val="00D8748E"/>
    <w:rsid w:val="00D877C3"/>
    <w:rsid w:val="00D87CD7"/>
    <w:rsid w:val="00D913AC"/>
    <w:rsid w:val="00D92D54"/>
    <w:rsid w:val="00D92D87"/>
    <w:rsid w:val="00D92FCF"/>
    <w:rsid w:val="00D93917"/>
    <w:rsid w:val="00D95AF3"/>
    <w:rsid w:val="00D96894"/>
    <w:rsid w:val="00DA1671"/>
    <w:rsid w:val="00DA3927"/>
    <w:rsid w:val="00DA4A20"/>
    <w:rsid w:val="00DA7285"/>
    <w:rsid w:val="00DA7DE0"/>
    <w:rsid w:val="00DB2A8B"/>
    <w:rsid w:val="00DB3293"/>
    <w:rsid w:val="00DB78DD"/>
    <w:rsid w:val="00DB795A"/>
    <w:rsid w:val="00DC3162"/>
    <w:rsid w:val="00DC392D"/>
    <w:rsid w:val="00DC46AF"/>
    <w:rsid w:val="00DC4F49"/>
    <w:rsid w:val="00DD152C"/>
    <w:rsid w:val="00DD2525"/>
    <w:rsid w:val="00DD3822"/>
    <w:rsid w:val="00DD4211"/>
    <w:rsid w:val="00DD432D"/>
    <w:rsid w:val="00DD6305"/>
    <w:rsid w:val="00DD6E2F"/>
    <w:rsid w:val="00DE18EB"/>
    <w:rsid w:val="00DE1952"/>
    <w:rsid w:val="00DE2F83"/>
    <w:rsid w:val="00DE32B3"/>
    <w:rsid w:val="00DE42B4"/>
    <w:rsid w:val="00DE5D8B"/>
    <w:rsid w:val="00DE78B6"/>
    <w:rsid w:val="00DF0D3A"/>
    <w:rsid w:val="00DF1795"/>
    <w:rsid w:val="00DF17B9"/>
    <w:rsid w:val="00DF38C1"/>
    <w:rsid w:val="00DF3F4F"/>
    <w:rsid w:val="00DF405F"/>
    <w:rsid w:val="00DF54F9"/>
    <w:rsid w:val="00DF7492"/>
    <w:rsid w:val="00DF7A9A"/>
    <w:rsid w:val="00DF7AC3"/>
    <w:rsid w:val="00E0040C"/>
    <w:rsid w:val="00E04F67"/>
    <w:rsid w:val="00E056EB"/>
    <w:rsid w:val="00E05ECF"/>
    <w:rsid w:val="00E118CE"/>
    <w:rsid w:val="00E14321"/>
    <w:rsid w:val="00E1693A"/>
    <w:rsid w:val="00E178F5"/>
    <w:rsid w:val="00E17A67"/>
    <w:rsid w:val="00E2049B"/>
    <w:rsid w:val="00E21F0C"/>
    <w:rsid w:val="00E236DF"/>
    <w:rsid w:val="00E241AF"/>
    <w:rsid w:val="00E243C5"/>
    <w:rsid w:val="00E247DC"/>
    <w:rsid w:val="00E249A4"/>
    <w:rsid w:val="00E25197"/>
    <w:rsid w:val="00E271FB"/>
    <w:rsid w:val="00E307ED"/>
    <w:rsid w:val="00E30D98"/>
    <w:rsid w:val="00E31347"/>
    <w:rsid w:val="00E35396"/>
    <w:rsid w:val="00E36BDB"/>
    <w:rsid w:val="00E42311"/>
    <w:rsid w:val="00E45DDD"/>
    <w:rsid w:val="00E476E4"/>
    <w:rsid w:val="00E4785E"/>
    <w:rsid w:val="00E50E94"/>
    <w:rsid w:val="00E5386E"/>
    <w:rsid w:val="00E5499B"/>
    <w:rsid w:val="00E571DB"/>
    <w:rsid w:val="00E60A56"/>
    <w:rsid w:val="00E6205F"/>
    <w:rsid w:val="00E62B6A"/>
    <w:rsid w:val="00E63F76"/>
    <w:rsid w:val="00E645B3"/>
    <w:rsid w:val="00E6525A"/>
    <w:rsid w:val="00E65E68"/>
    <w:rsid w:val="00E67583"/>
    <w:rsid w:val="00E704FB"/>
    <w:rsid w:val="00E71532"/>
    <w:rsid w:val="00E7412B"/>
    <w:rsid w:val="00E74AA3"/>
    <w:rsid w:val="00E758F1"/>
    <w:rsid w:val="00E8290D"/>
    <w:rsid w:val="00E83008"/>
    <w:rsid w:val="00E83337"/>
    <w:rsid w:val="00E863DE"/>
    <w:rsid w:val="00E8703A"/>
    <w:rsid w:val="00E87E37"/>
    <w:rsid w:val="00E93809"/>
    <w:rsid w:val="00E9387E"/>
    <w:rsid w:val="00E93F08"/>
    <w:rsid w:val="00E94668"/>
    <w:rsid w:val="00E95D5E"/>
    <w:rsid w:val="00E962E7"/>
    <w:rsid w:val="00E9766F"/>
    <w:rsid w:val="00E979A7"/>
    <w:rsid w:val="00E97E87"/>
    <w:rsid w:val="00EA031E"/>
    <w:rsid w:val="00EA189C"/>
    <w:rsid w:val="00EA3901"/>
    <w:rsid w:val="00EA3A1B"/>
    <w:rsid w:val="00EA4DAE"/>
    <w:rsid w:val="00EB0052"/>
    <w:rsid w:val="00EB091A"/>
    <w:rsid w:val="00EB40C2"/>
    <w:rsid w:val="00EC15F1"/>
    <w:rsid w:val="00EC1CB2"/>
    <w:rsid w:val="00EC2FD3"/>
    <w:rsid w:val="00EC424B"/>
    <w:rsid w:val="00EC79AC"/>
    <w:rsid w:val="00ED0984"/>
    <w:rsid w:val="00ED26AB"/>
    <w:rsid w:val="00ED281A"/>
    <w:rsid w:val="00ED41DB"/>
    <w:rsid w:val="00EE1523"/>
    <w:rsid w:val="00EE1A08"/>
    <w:rsid w:val="00EE1A7E"/>
    <w:rsid w:val="00EE24A7"/>
    <w:rsid w:val="00EE2616"/>
    <w:rsid w:val="00EE3280"/>
    <w:rsid w:val="00EE6132"/>
    <w:rsid w:val="00EE65F4"/>
    <w:rsid w:val="00EE72B9"/>
    <w:rsid w:val="00EF1387"/>
    <w:rsid w:val="00EF1C09"/>
    <w:rsid w:val="00EF320C"/>
    <w:rsid w:val="00EF3A26"/>
    <w:rsid w:val="00EF792F"/>
    <w:rsid w:val="00EF7F4C"/>
    <w:rsid w:val="00F00FE1"/>
    <w:rsid w:val="00F01D91"/>
    <w:rsid w:val="00F04536"/>
    <w:rsid w:val="00F055F9"/>
    <w:rsid w:val="00F05C11"/>
    <w:rsid w:val="00F10CBA"/>
    <w:rsid w:val="00F112C7"/>
    <w:rsid w:val="00F12920"/>
    <w:rsid w:val="00F14F63"/>
    <w:rsid w:val="00F15EA8"/>
    <w:rsid w:val="00F20E5E"/>
    <w:rsid w:val="00F22C38"/>
    <w:rsid w:val="00F23A58"/>
    <w:rsid w:val="00F24756"/>
    <w:rsid w:val="00F3011C"/>
    <w:rsid w:val="00F30460"/>
    <w:rsid w:val="00F306EB"/>
    <w:rsid w:val="00F31131"/>
    <w:rsid w:val="00F32677"/>
    <w:rsid w:val="00F33FA8"/>
    <w:rsid w:val="00F34CBD"/>
    <w:rsid w:val="00F3540E"/>
    <w:rsid w:val="00F360D2"/>
    <w:rsid w:val="00F36F90"/>
    <w:rsid w:val="00F41160"/>
    <w:rsid w:val="00F42AC8"/>
    <w:rsid w:val="00F42FFF"/>
    <w:rsid w:val="00F43032"/>
    <w:rsid w:val="00F435B2"/>
    <w:rsid w:val="00F43AF4"/>
    <w:rsid w:val="00F47536"/>
    <w:rsid w:val="00F50DBD"/>
    <w:rsid w:val="00F50E49"/>
    <w:rsid w:val="00F5112B"/>
    <w:rsid w:val="00F52458"/>
    <w:rsid w:val="00F53FAB"/>
    <w:rsid w:val="00F54B94"/>
    <w:rsid w:val="00F552C0"/>
    <w:rsid w:val="00F571B5"/>
    <w:rsid w:val="00F57DD8"/>
    <w:rsid w:val="00F608F0"/>
    <w:rsid w:val="00F610BF"/>
    <w:rsid w:val="00F61E1A"/>
    <w:rsid w:val="00F64B76"/>
    <w:rsid w:val="00F64F53"/>
    <w:rsid w:val="00F662CB"/>
    <w:rsid w:val="00F67593"/>
    <w:rsid w:val="00F67657"/>
    <w:rsid w:val="00F720FB"/>
    <w:rsid w:val="00F72275"/>
    <w:rsid w:val="00F73459"/>
    <w:rsid w:val="00F75A22"/>
    <w:rsid w:val="00F75EAE"/>
    <w:rsid w:val="00F76119"/>
    <w:rsid w:val="00F80AA0"/>
    <w:rsid w:val="00F80F70"/>
    <w:rsid w:val="00F812F2"/>
    <w:rsid w:val="00F81A5B"/>
    <w:rsid w:val="00F81FCD"/>
    <w:rsid w:val="00F83838"/>
    <w:rsid w:val="00F84427"/>
    <w:rsid w:val="00F84D41"/>
    <w:rsid w:val="00F853EA"/>
    <w:rsid w:val="00F908E2"/>
    <w:rsid w:val="00F91147"/>
    <w:rsid w:val="00F911A6"/>
    <w:rsid w:val="00F956BB"/>
    <w:rsid w:val="00F959A2"/>
    <w:rsid w:val="00F95AC7"/>
    <w:rsid w:val="00F95B6A"/>
    <w:rsid w:val="00F96D0B"/>
    <w:rsid w:val="00F97A54"/>
    <w:rsid w:val="00F97AFE"/>
    <w:rsid w:val="00FA0A5A"/>
    <w:rsid w:val="00FA0FA1"/>
    <w:rsid w:val="00FA39D8"/>
    <w:rsid w:val="00FA55EA"/>
    <w:rsid w:val="00FA5614"/>
    <w:rsid w:val="00FA60AB"/>
    <w:rsid w:val="00FA6F50"/>
    <w:rsid w:val="00FA7157"/>
    <w:rsid w:val="00FB1A91"/>
    <w:rsid w:val="00FB1F42"/>
    <w:rsid w:val="00FB2BA7"/>
    <w:rsid w:val="00FB4C55"/>
    <w:rsid w:val="00FB5A7C"/>
    <w:rsid w:val="00FB5E00"/>
    <w:rsid w:val="00FB75E7"/>
    <w:rsid w:val="00FC16A4"/>
    <w:rsid w:val="00FC52A6"/>
    <w:rsid w:val="00FC66B4"/>
    <w:rsid w:val="00FD0C1C"/>
    <w:rsid w:val="00FD2C65"/>
    <w:rsid w:val="00FD2C80"/>
    <w:rsid w:val="00FD3E11"/>
    <w:rsid w:val="00FD4A82"/>
    <w:rsid w:val="00FD6A25"/>
    <w:rsid w:val="00FD6F2A"/>
    <w:rsid w:val="00FD7697"/>
    <w:rsid w:val="00FE032A"/>
    <w:rsid w:val="00FE6B33"/>
    <w:rsid w:val="00FF0675"/>
    <w:rsid w:val="00FF1BE4"/>
    <w:rsid w:val="00FF253F"/>
    <w:rsid w:val="00FF2969"/>
    <w:rsid w:val="00FF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4B017"/>
  <w14:defaultImageDpi w14:val="32767"/>
  <w15:docId w15:val="{BBBAE1CF-B78C-4141-941D-124CA5DF6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17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72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B72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B72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B7264"/>
    <w:rPr>
      <w:sz w:val="18"/>
      <w:szCs w:val="18"/>
    </w:rPr>
  </w:style>
  <w:style w:type="character" w:styleId="a7">
    <w:name w:val="page number"/>
    <w:basedOn w:val="a0"/>
    <w:uiPriority w:val="99"/>
    <w:semiHidden/>
    <w:unhideWhenUsed/>
    <w:rsid w:val="000A6A45"/>
  </w:style>
  <w:style w:type="paragraph" w:styleId="a8">
    <w:name w:val="List Paragraph"/>
    <w:basedOn w:val="a"/>
    <w:uiPriority w:val="34"/>
    <w:qFormat/>
    <w:rsid w:val="00FA7157"/>
    <w:pPr>
      <w:ind w:firstLineChars="200" w:firstLine="420"/>
    </w:pPr>
  </w:style>
  <w:style w:type="paragraph" w:styleId="a9">
    <w:name w:val="Document Map"/>
    <w:basedOn w:val="a"/>
    <w:link w:val="aa"/>
    <w:uiPriority w:val="99"/>
    <w:semiHidden/>
    <w:unhideWhenUsed/>
    <w:rsid w:val="00005963"/>
    <w:rPr>
      <w:rFonts w:ascii="宋体" w:eastAsia="宋体"/>
    </w:rPr>
  </w:style>
  <w:style w:type="character" w:customStyle="1" w:styleId="aa">
    <w:name w:val="文档结构图 字符"/>
    <w:basedOn w:val="a0"/>
    <w:link w:val="a9"/>
    <w:uiPriority w:val="99"/>
    <w:semiHidden/>
    <w:rsid w:val="00005963"/>
    <w:rPr>
      <w:rFonts w:ascii="宋体" w:eastAsia="宋体"/>
    </w:rPr>
  </w:style>
  <w:style w:type="paragraph" w:customStyle="1" w:styleId="10">
    <w:name w:val="列出段落1"/>
    <w:basedOn w:val="a"/>
    <w:uiPriority w:val="34"/>
    <w:qFormat/>
    <w:rsid w:val="00BB5EE4"/>
    <w:pPr>
      <w:ind w:firstLineChars="200" w:firstLine="420"/>
    </w:pPr>
    <w:rPr>
      <w:sz w:val="21"/>
      <w:szCs w:val="22"/>
    </w:rPr>
  </w:style>
  <w:style w:type="table" w:styleId="ab">
    <w:name w:val="Table Grid"/>
    <w:basedOn w:val="a1"/>
    <w:uiPriority w:val="39"/>
    <w:rsid w:val="00811E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F608F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Grid Table 1 Light"/>
    <w:basedOn w:val="a1"/>
    <w:uiPriority w:val="46"/>
    <w:rsid w:val="00F608F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2">
    <w:name w:val="List Table 1 Light"/>
    <w:basedOn w:val="a1"/>
    <w:uiPriority w:val="46"/>
    <w:rsid w:val="00F608F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3">
    <w:name w:val="Grid Table 4 Accent 3"/>
    <w:basedOn w:val="a1"/>
    <w:uiPriority w:val="49"/>
    <w:rsid w:val="0078462E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c">
    <w:name w:val="Balloon Text"/>
    <w:basedOn w:val="a"/>
    <w:link w:val="ad"/>
    <w:uiPriority w:val="99"/>
    <w:semiHidden/>
    <w:unhideWhenUsed/>
    <w:rsid w:val="00B0077A"/>
    <w:rPr>
      <w:rFonts w:ascii="宋体" w:eastAsia="宋体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B0077A"/>
    <w:rPr>
      <w:rFonts w:ascii="宋体" w:eastAsia="宋体"/>
      <w:sz w:val="18"/>
      <w:szCs w:val="18"/>
    </w:rPr>
  </w:style>
  <w:style w:type="table" w:customStyle="1" w:styleId="110">
    <w:name w:val="网格表 1 浅色1"/>
    <w:basedOn w:val="a1"/>
    <w:next w:val="11"/>
    <w:uiPriority w:val="46"/>
    <w:rsid w:val="009D78D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1">
    <w:name w:val="样式1"/>
    <w:uiPriority w:val="99"/>
    <w:rsid w:val="006A3B68"/>
    <w:pPr>
      <w:numPr>
        <w:numId w:val="9"/>
      </w:numPr>
    </w:pPr>
  </w:style>
  <w:style w:type="numbering" w:customStyle="1" w:styleId="2">
    <w:name w:val="样式2"/>
    <w:uiPriority w:val="99"/>
    <w:rsid w:val="006A3B68"/>
    <w:pPr>
      <w:numPr>
        <w:numId w:val="11"/>
      </w:numPr>
    </w:pPr>
  </w:style>
  <w:style w:type="character" w:styleId="ae">
    <w:name w:val="annotation reference"/>
    <w:basedOn w:val="a0"/>
    <w:uiPriority w:val="99"/>
    <w:semiHidden/>
    <w:unhideWhenUsed/>
    <w:rsid w:val="00305799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305799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305799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305799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305799"/>
    <w:rPr>
      <w:b/>
      <w:bCs/>
    </w:rPr>
  </w:style>
  <w:style w:type="paragraph" w:customStyle="1" w:styleId="DecimalAligned">
    <w:name w:val="Decimal Aligned"/>
    <w:basedOn w:val="a"/>
    <w:uiPriority w:val="40"/>
    <w:qFormat/>
    <w:rsid w:val="00F12920"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  <w:szCs w:val="22"/>
    </w:rPr>
  </w:style>
  <w:style w:type="paragraph" w:styleId="af3">
    <w:name w:val="footnote text"/>
    <w:basedOn w:val="a"/>
    <w:link w:val="af4"/>
    <w:uiPriority w:val="99"/>
    <w:unhideWhenUsed/>
    <w:rsid w:val="00F12920"/>
    <w:pPr>
      <w:widowControl/>
      <w:jc w:val="left"/>
    </w:pPr>
    <w:rPr>
      <w:rFonts w:cs="Times New Roman"/>
      <w:kern w:val="0"/>
      <w:sz w:val="20"/>
      <w:szCs w:val="20"/>
    </w:rPr>
  </w:style>
  <w:style w:type="character" w:customStyle="1" w:styleId="af4">
    <w:name w:val="脚注文本 字符"/>
    <w:basedOn w:val="a0"/>
    <w:link w:val="af3"/>
    <w:uiPriority w:val="99"/>
    <w:rsid w:val="00F12920"/>
    <w:rPr>
      <w:rFonts w:cs="Times New Roman"/>
      <w:kern w:val="0"/>
      <w:sz w:val="20"/>
      <w:szCs w:val="20"/>
    </w:rPr>
  </w:style>
  <w:style w:type="character" w:styleId="af5">
    <w:name w:val="Subtle Emphasis"/>
    <w:basedOn w:val="a0"/>
    <w:uiPriority w:val="19"/>
    <w:qFormat/>
    <w:rsid w:val="00F12920"/>
    <w:rPr>
      <w:i/>
      <w:iCs/>
    </w:rPr>
  </w:style>
  <w:style w:type="table" w:styleId="2-5">
    <w:name w:val="Medium Shading 2 Accent 5"/>
    <w:basedOn w:val="a1"/>
    <w:uiPriority w:val="64"/>
    <w:rsid w:val="00F12920"/>
    <w:rPr>
      <w:kern w:val="0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af6">
    <w:name w:val="Revision"/>
    <w:hidden/>
    <w:uiPriority w:val="99"/>
    <w:semiHidden/>
    <w:rsid w:val="005100EC"/>
  </w:style>
  <w:style w:type="table" w:customStyle="1" w:styleId="111">
    <w:name w:val="网格表 1 浅色11"/>
    <w:basedOn w:val="a1"/>
    <w:uiPriority w:val="46"/>
    <w:qFormat/>
    <w:rsid w:val="0004099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9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19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9976917-5933-4A18-87FB-F419A0499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4</Pages>
  <Words>2858</Words>
  <Characters>16296</Characters>
  <Application>Microsoft Office Word</Application>
  <DocSecurity>8</DocSecurity>
  <Lines>135</Lines>
  <Paragraphs>38</Paragraphs>
  <ScaleCrop>false</ScaleCrop>
  <Company/>
  <LinksUpToDate>false</LinksUpToDate>
  <CharactersWithSpaces>1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Wang</dc:creator>
  <cp:keywords/>
  <dc:description/>
  <cp:lastModifiedBy>汪 鹤平</cp:lastModifiedBy>
  <cp:revision>5</cp:revision>
  <cp:lastPrinted>2022-04-08T08:41:00Z</cp:lastPrinted>
  <dcterms:created xsi:type="dcterms:W3CDTF">2022-05-10T15:04:00Z</dcterms:created>
  <dcterms:modified xsi:type="dcterms:W3CDTF">2022-05-12T04:23:00Z</dcterms:modified>
</cp:coreProperties>
</file>